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1B74" w:rsidRDefault="002E1C9E" w:rsidP="00B91B74">
      <w:pPr>
        <w:pStyle w:val="Heading1"/>
      </w:pPr>
      <w:r w:rsidRPr="007B2E93">
        <w:t>Chapter 1</w:t>
      </w:r>
    </w:p>
    <w:p w:rsidR="002E1C9E" w:rsidRPr="007B2E93" w:rsidRDefault="00EC2C62" w:rsidP="00761DB8">
      <w:pPr>
        <w:pStyle w:val="Heading1"/>
        <w:numPr>
          <w:ilvl w:val="0"/>
          <w:numId w:val="16"/>
        </w:numPr>
      </w:pPr>
      <w:r>
        <w:t>Mobile</w:t>
      </w:r>
      <w:r w:rsidR="001566E5">
        <w:t xml:space="preserve"> Programming</w:t>
      </w:r>
    </w:p>
    <w:p w:rsidR="00931FD7" w:rsidRDefault="00931FD7" w:rsidP="00761DB8">
      <w:pPr>
        <w:pStyle w:val="Heading2"/>
        <w:numPr>
          <w:ilvl w:val="1"/>
          <w:numId w:val="16"/>
        </w:numPr>
      </w:pPr>
      <w:r>
        <w:t>Introduction</w:t>
      </w:r>
    </w:p>
    <w:p w:rsidR="00CD1100" w:rsidRDefault="00115AE9" w:rsidP="00167770">
      <w:pPr>
        <w:tabs>
          <w:tab w:val="num" w:pos="720"/>
          <w:tab w:val="num" w:pos="1440"/>
        </w:tabs>
      </w:pPr>
      <w:r w:rsidRPr="00167770">
        <w:t>Mobile Devices need some type of Operating System to run its services.</w:t>
      </w:r>
      <w:r w:rsidR="00167770">
        <w:t xml:space="preserve"> </w:t>
      </w:r>
      <w:r w:rsidRPr="00167770">
        <w:t>Earlier OS were fairly simple, since they supported limited capabilities</w:t>
      </w:r>
      <w:r w:rsidR="00167770">
        <w:t xml:space="preserve">. </w:t>
      </w:r>
      <w:r w:rsidRPr="00167770">
        <w:t>Modern devices however, added many of the features of a full-fledged desktop computer</w:t>
      </w:r>
      <w:r w:rsidR="00167770">
        <w:t xml:space="preserve"> l</w:t>
      </w:r>
      <w:r w:rsidRPr="00167770">
        <w:t>ike CPU, GPU, large storage, multitasking, multipurpose comm</w:t>
      </w:r>
      <w:r w:rsidR="00167770">
        <w:t xml:space="preserve">unication device etc. </w:t>
      </w:r>
      <w:r w:rsidRPr="00167770">
        <w:t>Modern OS combines a PC with othe</w:t>
      </w:r>
      <w:r w:rsidR="00167770">
        <w:t xml:space="preserve">r mobile specific features like </w:t>
      </w:r>
      <w:r w:rsidR="00167770" w:rsidRPr="00167770">
        <w:t>Bluetooth, GPS, speech recognition, video camera, infrared etc</w:t>
      </w:r>
      <w:r w:rsidR="00167770">
        <w:t>, s</w:t>
      </w:r>
      <w:r w:rsidRPr="00167770">
        <w:t>o mobile OS had to grow to support all these features</w:t>
      </w:r>
      <w:r w:rsidR="00167770">
        <w:t xml:space="preserve">. </w:t>
      </w:r>
      <w:r w:rsidRPr="00167770">
        <w:t>This results in the growth of market with a number of different tech</w:t>
      </w:r>
      <w:r w:rsidR="00167770">
        <w:t>nology</w:t>
      </w:r>
      <w:r w:rsidRPr="00167770">
        <w:t xml:space="preserve"> platforms</w:t>
      </w:r>
      <w:r w:rsidR="00167770">
        <w:t xml:space="preserve">. </w:t>
      </w:r>
      <w:r w:rsidRPr="00167770">
        <w:t xml:space="preserve">Different competing platforms </w:t>
      </w:r>
      <w:r w:rsidR="00167770">
        <w:t xml:space="preserve">are driven by different </w:t>
      </w:r>
      <w:r w:rsidRPr="00167770">
        <w:t>actors</w:t>
      </w:r>
      <w:r w:rsidR="00167770">
        <w:t>. This r</w:t>
      </w:r>
      <w:r w:rsidRPr="00167770">
        <w:t xml:space="preserve">equires app developers to study and choose the </w:t>
      </w:r>
      <w:r w:rsidR="00167770">
        <w:t>most winning platform available.</w:t>
      </w:r>
    </w:p>
    <w:p w:rsidR="00167770" w:rsidRDefault="003D796D" w:rsidP="00167770">
      <w:pPr>
        <w:tabs>
          <w:tab w:val="num" w:pos="720"/>
          <w:tab w:val="num" w:pos="1440"/>
        </w:tabs>
        <w:rPr>
          <w:b/>
        </w:rPr>
      </w:pPr>
      <w:r>
        <w:rPr>
          <w:b/>
        </w:rPr>
        <w:t>What is Mobile OS?</w:t>
      </w:r>
    </w:p>
    <w:p w:rsidR="00CD1100" w:rsidRPr="003D796D" w:rsidRDefault="00115AE9" w:rsidP="003D796D">
      <w:pPr>
        <w:numPr>
          <w:ilvl w:val="0"/>
          <w:numId w:val="42"/>
        </w:numPr>
      </w:pPr>
      <w:r w:rsidRPr="003D796D">
        <w:t>A software platform on top of which other apps can run on.</w:t>
      </w:r>
    </w:p>
    <w:p w:rsidR="00CD1100" w:rsidRPr="003D796D" w:rsidRDefault="00115AE9" w:rsidP="003D796D">
      <w:pPr>
        <w:numPr>
          <w:ilvl w:val="0"/>
          <w:numId w:val="42"/>
        </w:numPr>
      </w:pPr>
      <w:r w:rsidRPr="003D796D">
        <w:t>Experienced a 3 phase evolution</w:t>
      </w:r>
    </w:p>
    <w:p w:rsidR="00CD1100" w:rsidRPr="003D796D" w:rsidRDefault="00115AE9" w:rsidP="003D796D">
      <w:pPr>
        <w:numPr>
          <w:ilvl w:val="1"/>
          <w:numId w:val="42"/>
        </w:numPr>
      </w:pPr>
      <w:r w:rsidRPr="003D796D">
        <w:t>PC oriented, Embedded System Oriented and Smart-phone oriented evolution</w:t>
      </w:r>
    </w:p>
    <w:p w:rsidR="00CD1100" w:rsidRPr="003D796D" w:rsidRDefault="00115AE9" w:rsidP="003D796D">
      <w:pPr>
        <w:numPr>
          <w:ilvl w:val="0"/>
          <w:numId w:val="42"/>
        </w:numPr>
      </w:pPr>
      <w:r w:rsidRPr="003D796D">
        <w:t>The architecture goes from complex to simple or something in between</w:t>
      </w:r>
    </w:p>
    <w:p w:rsidR="00CD1100" w:rsidRPr="003D796D" w:rsidRDefault="00115AE9" w:rsidP="003D796D">
      <w:pPr>
        <w:numPr>
          <w:ilvl w:val="0"/>
          <w:numId w:val="42"/>
        </w:numPr>
      </w:pPr>
      <w:r w:rsidRPr="003D796D">
        <w:t>Evolution has driven by tech advancements in HW, SW and the Internet</w:t>
      </w:r>
    </w:p>
    <w:p w:rsidR="00CD1100" w:rsidRPr="003D796D" w:rsidRDefault="00115AE9" w:rsidP="003D796D">
      <w:pPr>
        <w:numPr>
          <w:ilvl w:val="0"/>
          <w:numId w:val="42"/>
        </w:numPr>
      </w:pPr>
      <w:r w:rsidRPr="003D796D">
        <w:t>Resulted in a variety of OS platforms available on the market</w:t>
      </w:r>
    </w:p>
    <w:p w:rsidR="00D37D48" w:rsidRDefault="003D796D" w:rsidP="00167770">
      <w:pPr>
        <w:tabs>
          <w:tab w:val="num" w:pos="720"/>
          <w:tab w:val="num" w:pos="1440"/>
        </w:tabs>
      </w:pPr>
      <w:r>
        <w:t>Some of the mobile operating systems are</w:t>
      </w:r>
      <w:r w:rsidR="00D37D48">
        <w:t>:</w:t>
      </w:r>
    </w:p>
    <w:p w:rsidR="00CD1100" w:rsidRPr="00D37D48" w:rsidRDefault="003D796D" w:rsidP="00D37D48">
      <w:pPr>
        <w:pStyle w:val="ListParagraph"/>
        <w:numPr>
          <w:ilvl w:val="0"/>
          <w:numId w:val="43"/>
        </w:numPr>
        <w:tabs>
          <w:tab w:val="num" w:pos="720"/>
          <w:tab w:val="num" w:pos="1440"/>
        </w:tabs>
      </w:pPr>
      <w:r>
        <w:t>iOS</w:t>
      </w:r>
      <w:r w:rsidR="00D37D48">
        <w:t>:-</w:t>
      </w:r>
      <w:r w:rsidR="00D37D48" w:rsidRPr="00D37D48">
        <w:rPr>
          <w:rFonts w:ascii="Arial" w:eastAsia="+mn-ea" w:hAnsi="Arial" w:cs="Arial"/>
          <w:color w:val="000000"/>
          <w:kern w:val="24"/>
          <w:sz w:val="44"/>
          <w:szCs w:val="44"/>
        </w:rPr>
        <w:t xml:space="preserve"> </w:t>
      </w:r>
      <w:r w:rsidR="00115AE9" w:rsidRPr="00D37D48">
        <w:t>Developed by Apple inc. and distributed exclusively for Apple Hardware</w:t>
      </w:r>
    </w:p>
    <w:p w:rsidR="00CD1100" w:rsidRPr="00D37D48" w:rsidRDefault="003D796D" w:rsidP="00D37D48">
      <w:pPr>
        <w:pStyle w:val="ListParagraph"/>
        <w:numPr>
          <w:ilvl w:val="0"/>
          <w:numId w:val="43"/>
        </w:numPr>
        <w:tabs>
          <w:tab w:val="num" w:pos="720"/>
          <w:tab w:val="num" w:pos="1440"/>
        </w:tabs>
      </w:pPr>
      <w:r>
        <w:t>Windows Phone</w:t>
      </w:r>
      <w:r w:rsidR="00D37D48">
        <w:t>:-</w:t>
      </w:r>
      <w:r w:rsidR="00D37D48" w:rsidRPr="00D37D48">
        <w:rPr>
          <w:rFonts w:ascii="Arial" w:eastAsia="+mn-ea" w:hAnsi="Arial" w:cs="Arial"/>
          <w:color w:val="000000"/>
          <w:kern w:val="24"/>
          <w:sz w:val="44"/>
          <w:szCs w:val="44"/>
        </w:rPr>
        <w:t xml:space="preserve"> </w:t>
      </w:r>
      <w:r w:rsidR="00D37D48">
        <w:t>A proprietary software S</w:t>
      </w:r>
      <w:r w:rsidR="00115AE9" w:rsidRPr="00D37D48">
        <w:t>martphone OS developed by Microsoft</w:t>
      </w:r>
    </w:p>
    <w:p w:rsidR="003D796D" w:rsidRPr="003D796D" w:rsidRDefault="00D37D48" w:rsidP="00D37D48">
      <w:pPr>
        <w:pStyle w:val="ListParagraph"/>
        <w:numPr>
          <w:ilvl w:val="0"/>
          <w:numId w:val="43"/>
        </w:numPr>
        <w:tabs>
          <w:tab w:val="num" w:pos="720"/>
          <w:tab w:val="num" w:pos="1440"/>
        </w:tabs>
      </w:pPr>
      <w:r>
        <w:t xml:space="preserve">Android:- </w:t>
      </w:r>
      <w:r w:rsidRPr="00D37D48">
        <w:t>Developed by Open Handset Alliance (OHA), Led by Google</w:t>
      </w:r>
    </w:p>
    <w:p w:rsidR="002E1C9E" w:rsidRPr="00931FD7" w:rsidRDefault="004C021A" w:rsidP="00931FD7">
      <w:pPr>
        <w:rPr>
          <w:b/>
          <w:sz w:val="24"/>
        </w:rPr>
      </w:pPr>
      <w:r w:rsidRPr="00931FD7">
        <w:rPr>
          <w:b/>
          <w:sz w:val="24"/>
        </w:rPr>
        <w:t>What is Android?</w:t>
      </w:r>
    </w:p>
    <w:p w:rsidR="004C021A" w:rsidRPr="004C021A" w:rsidRDefault="004C021A" w:rsidP="004C021A">
      <w:pPr>
        <w:rPr>
          <w:rFonts w:cs="Times New Roman"/>
        </w:rPr>
      </w:pPr>
      <w:r w:rsidRPr="004C021A">
        <w:rPr>
          <w:rFonts w:cs="Times New Roman"/>
        </w:rPr>
        <w:t xml:space="preserve">Android is a mobile operating system currently developed by Google, based on the Linux kernel and designed primarily for touch screen mobile devices such as </w:t>
      </w:r>
      <w:r w:rsidR="00A719DF" w:rsidRPr="004C021A">
        <w:rPr>
          <w:rFonts w:cs="Times New Roman"/>
        </w:rPr>
        <w:t>smart phones</w:t>
      </w:r>
      <w:r w:rsidRPr="004C021A">
        <w:rPr>
          <w:rFonts w:cs="Times New Roman"/>
        </w:rPr>
        <w:t xml:space="preserve"> and tablets. </w:t>
      </w:r>
      <w:r w:rsidRPr="004C021A">
        <w:rPr>
          <w:rFonts w:cs="Times New Roman"/>
          <w:color w:val="000000"/>
        </w:rPr>
        <w:t xml:space="preserve">Android offers a unified approach to application development for mobile devices which means developers need to develop only for Android, and their applications should be able to run on different devices powered by Android. </w:t>
      </w:r>
      <w:r w:rsidRPr="004C021A">
        <w:rPr>
          <w:rFonts w:cs="Times New Roman"/>
        </w:rPr>
        <w:t>Android is an open-source operating system named Android. Google has made the code for all the low-level "stuff" as well as the needed middleware to power and use an electronic</w:t>
      </w:r>
      <w:r w:rsidR="00A02C1C">
        <w:rPr>
          <w:rFonts w:cs="Times New Roman"/>
        </w:rPr>
        <w:t xml:space="preserve"> device, and gave Android free</w:t>
      </w:r>
      <w:r w:rsidRPr="004C021A">
        <w:rPr>
          <w:rFonts w:cs="Times New Roman"/>
        </w:rPr>
        <w:t xml:space="preserve"> </w:t>
      </w:r>
      <w:r w:rsidR="00865498">
        <w:rPr>
          <w:rFonts w:cs="Times New Roman"/>
        </w:rPr>
        <w:t xml:space="preserve">of cost </w:t>
      </w:r>
      <w:r w:rsidRPr="004C021A">
        <w:rPr>
          <w:rFonts w:cs="Times New Roman"/>
        </w:rPr>
        <w:t>to anyone who wants to write code and build the operating system from it. There is even a full application framework included, so third-party apps can be built and installed, then made available for the user to run as they like.</w:t>
      </w:r>
    </w:p>
    <w:p w:rsidR="004C021A" w:rsidRDefault="004C021A" w:rsidP="004C021A">
      <w:pPr>
        <w:rPr>
          <w:rFonts w:cs="Times New Roman"/>
        </w:rPr>
      </w:pPr>
      <w:r w:rsidRPr="004C021A">
        <w:rPr>
          <w:rFonts w:cs="Times New Roman"/>
        </w:rPr>
        <w:t>The "proper" name for this is the Android Open Source Project, and this is what people mean when they say things like Android is open and free.</w:t>
      </w:r>
    </w:p>
    <w:p w:rsidR="00797095" w:rsidRDefault="00797095" w:rsidP="004C021A">
      <w:pPr>
        <w:rPr>
          <w:rFonts w:cs="Times New Roman"/>
        </w:rPr>
      </w:pPr>
      <w:r>
        <w:rPr>
          <w:rFonts w:cs="Times New Roman"/>
        </w:rPr>
        <w:t>Android is a software stack for mobile devices that includes an operating system, middleware and key applications. The Android SDK provides the tools and APIs necessary to develop applications on the Android platform using the Java Programming language.</w:t>
      </w:r>
    </w:p>
    <w:p w:rsidR="00A27666" w:rsidRDefault="00A27666" w:rsidP="004C021A">
      <w:pPr>
        <w:rPr>
          <w:rFonts w:cs="Times New Roman"/>
        </w:rPr>
      </w:pPr>
    </w:p>
    <w:p w:rsidR="00826F67" w:rsidRDefault="002E1C9E" w:rsidP="00826F67">
      <w:pPr>
        <w:pStyle w:val="Heading3"/>
        <w:numPr>
          <w:ilvl w:val="2"/>
          <w:numId w:val="16"/>
        </w:numPr>
        <w:tabs>
          <w:tab w:val="left" w:pos="540"/>
          <w:tab w:val="left" w:pos="900"/>
        </w:tabs>
        <w:ind w:hanging="360"/>
      </w:pPr>
      <w:r w:rsidRPr="007B2E93">
        <w:lastRenderedPageBreak/>
        <w:t>History and Version</w:t>
      </w:r>
      <w:r w:rsidR="00C42780">
        <w:t xml:space="preserve"> of Android</w:t>
      </w:r>
    </w:p>
    <w:p w:rsidR="00DA6FFF" w:rsidRDefault="00DA6FFF" w:rsidP="00DA6FFF">
      <w:r>
        <w:t xml:space="preserve">The history and versions of android are interesting to know. The code names of android ranges from A to J currently, such as </w:t>
      </w:r>
      <w:r>
        <w:rPr>
          <w:b/>
          <w:bCs/>
        </w:rPr>
        <w:t>Aestro</w:t>
      </w:r>
      <w:r>
        <w:t xml:space="preserve">, </w:t>
      </w:r>
      <w:r>
        <w:rPr>
          <w:b/>
          <w:bCs/>
        </w:rPr>
        <w:t>Blender</w:t>
      </w:r>
      <w:r>
        <w:t xml:space="preserve">, </w:t>
      </w:r>
      <w:r>
        <w:rPr>
          <w:b/>
          <w:bCs/>
        </w:rPr>
        <w:t>Cupcake</w:t>
      </w:r>
      <w:r>
        <w:t xml:space="preserve">, </w:t>
      </w:r>
      <w:r>
        <w:rPr>
          <w:b/>
          <w:bCs/>
        </w:rPr>
        <w:t>Donut</w:t>
      </w:r>
      <w:r>
        <w:t xml:space="preserve">, </w:t>
      </w:r>
      <w:r>
        <w:rPr>
          <w:b/>
          <w:bCs/>
        </w:rPr>
        <w:t>Eclair</w:t>
      </w:r>
      <w:r>
        <w:t xml:space="preserve">, </w:t>
      </w:r>
      <w:r>
        <w:rPr>
          <w:b/>
          <w:bCs/>
        </w:rPr>
        <w:t>Froyo</w:t>
      </w:r>
      <w:r>
        <w:t xml:space="preserve">, </w:t>
      </w:r>
      <w:r>
        <w:rPr>
          <w:b/>
          <w:bCs/>
        </w:rPr>
        <w:t>Gingerbread</w:t>
      </w:r>
      <w:r>
        <w:t xml:space="preserve">, </w:t>
      </w:r>
      <w:r>
        <w:rPr>
          <w:b/>
          <w:bCs/>
        </w:rPr>
        <w:t>Honeycomb</w:t>
      </w:r>
      <w:r>
        <w:t xml:space="preserve">, </w:t>
      </w:r>
      <w:r>
        <w:rPr>
          <w:b/>
          <w:bCs/>
        </w:rPr>
        <w:t>Ice Cream Sandwitch</w:t>
      </w:r>
      <w:r>
        <w:t xml:space="preserve">, </w:t>
      </w:r>
      <w:r>
        <w:rPr>
          <w:b/>
          <w:bCs/>
        </w:rPr>
        <w:t>Jelly Bean</w:t>
      </w:r>
      <w:r>
        <w:t xml:space="preserve">, </w:t>
      </w:r>
      <w:r>
        <w:rPr>
          <w:b/>
          <w:bCs/>
        </w:rPr>
        <w:t>KitKat</w:t>
      </w:r>
      <w:r w:rsidR="003975E4">
        <w:t>,</w:t>
      </w:r>
      <w:r>
        <w:t xml:space="preserve"> </w:t>
      </w:r>
      <w:r>
        <w:rPr>
          <w:b/>
          <w:bCs/>
        </w:rPr>
        <w:t>Lollipop</w:t>
      </w:r>
      <w:r w:rsidR="003975E4">
        <w:rPr>
          <w:b/>
          <w:bCs/>
        </w:rPr>
        <w:t xml:space="preserve">, </w:t>
      </w:r>
      <w:r w:rsidR="003975E4" w:rsidRPr="003975E4">
        <w:rPr>
          <w:b/>
          <w:bCs/>
        </w:rPr>
        <w:t>Marshmallow</w:t>
      </w:r>
      <w:r w:rsidR="003975E4">
        <w:rPr>
          <w:b/>
          <w:bCs/>
        </w:rPr>
        <w:t xml:space="preserve">, </w:t>
      </w:r>
      <w:r w:rsidR="003975E4" w:rsidRPr="003975E4">
        <w:rPr>
          <w:b/>
          <w:bCs/>
        </w:rPr>
        <w:t>Nougat</w:t>
      </w:r>
      <w:r w:rsidR="003975E4">
        <w:rPr>
          <w:b/>
          <w:bCs/>
        </w:rPr>
        <w:t>, Oreo, Pie</w:t>
      </w:r>
      <w:r>
        <w:t>. Let's understand the android history in a sequence.</w:t>
      </w:r>
    </w:p>
    <w:p w:rsidR="00DA6FFF" w:rsidRDefault="00DA6FFF" w:rsidP="00DA6FFF">
      <w:pPr>
        <w:pStyle w:val="ListParagraph"/>
        <w:numPr>
          <w:ilvl w:val="0"/>
          <w:numId w:val="30"/>
        </w:numPr>
      </w:pPr>
      <w:r>
        <w:t xml:space="preserve">Initially, </w:t>
      </w:r>
      <w:r w:rsidRPr="00DA6FFF">
        <w:rPr>
          <w:b/>
          <w:bCs/>
        </w:rPr>
        <w:t>Andy Rubin</w:t>
      </w:r>
      <w:r>
        <w:t xml:space="preserve"> founded Android Incorporation in Palo Alto, California, United States in October, 2003.</w:t>
      </w:r>
    </w:p>
    <w:p w:rsidR="00DA6FFF" w:rsidRDefault="00DA6FFF" w:rsidP="00DA6FFF">
      <w:pPr>
        <w:pStyle w:val="ListParagraph"/>
        <w:numPr>
          <w:ilvl w:val="0"/>
          <w:numId w:val="30"/>
        </w:numPr>
      </w:pPr>
      <w:r>
        <w:t>In 17th August 2005, Google acquired android Incorporation. Since then, it is in the subsidiary of Google Incorporation.</w:t>
      </w:r>
    </w:p>
    <w:p w:rsidR="00DA6FFF" w:rsidRDefault="00DA6FFF" w:rsidP="00DA6FFF">
      <w:pPr>
        <w:pStyle w:val="ListParagraph"/>
        <w:numPr>
          <w:ilvl w:val="0"/>
          <w:numId w:val="30"/>
        </w:numPr>
      </w:pPr>
      <w:r>
        <w:t xml:space="preserve">The key employees of Android Incorporation are </w:t>
      </w:r>
      <w:r w:rsidRPr="00DA6FFF">
        <w:rPr>
          <w:b/>
          <w:bCs/>
        </w:rPr>
        <w:t>Andy Rubin</w:t>
      </w:r>
      <w:r>
        <w:t xml:space="preserve">, </w:t>
      </w:r>
      <w:r w:rsidRPr="00DA6FFF">
        <w:rPr>
          <w:b/>
          <w:bCs/>
        </w:rPr>
        <w:t>Rich Miner</w:t>
      </w:r>
      <w:r>
        <w:t xml:space="preserve">, </w:t>
      </w:r>
      <w:r w:rsidRPr="00DA6FFF">
        <w:rPr>
          <w:b/>
          <w:bCs/>
        </w:rPr>
        <w:t>Chris White</w:t>
      </w:r>
      <w:r>
        <w:t xml:space="preserve"> and </w:t>
      </w:r>
      <w:r w:rsidRPr="00DA6FFF">
        <w:rPr>
          <w:b/>
          <w:bCs/>
        </w:rPr>
        <w:t>Nick Sears</w:t>
      </w:r>
      <w:r>
        <w:t>.</w:t>
      </w:r>
    </w:p>
    <w:p w:rsidR="00DA6FFF" w:rsidRDefault="00DA6FFF" w:rsidP="00DA6FFF">
      <w:pPr>
        <w:pStyle w:val="ListParagraph"/>
        <w:numPr>
          <w:ilvl w:val="0"/>
          <w:numId w:val="30"/>
        </w:numPr>
      </w:pPr>
      <w:r>
        <w:t>Originally intended for camera but shifted to smart phones later because of low market for camera only.</w:t>
      </w:r>
    </w:p>
    <w:p w:rsidR="00DA6FFF" w:rsidRDefault="00DA6FFF" w:rsidP="00DA6FFF">
      <w:pPr>
        <w:pStyle w:val="ListParagraph"/>
        <w:numPr>
          <w:ilvl w:val="0"/>
          <w:numId w:val="30"/>
        </w:numPr>
      </w:pPr>
      <w:r>
        <w:t>Android is the nick name of Andy Rubin given by coworkers because of his love to robots.</w:t>
      </w:r>
    </w:p>
    <w:p w:rsidR="00DA6FFF" w:rsidRDefault="00974722" w:rsidP="00DA6FFF">
      <w:pPr>
        <w:pStyle w:val="ListParagraph"/>
        <w:numPr>
          <w:ilvl w:val="0"/>
          <w:numId w:val="30"/>
        </w:numPr>
      </w:pPr>
      <w:r>
        <w:t>Google formed Open Handset Alliance (OHA) on 5</w:t>
      </w:r>
      <w:r w:rsidRPr="00974722">
        <w:rPr>
          <w:vertAlign w:val="superscript"/>
        </w:rPr>
        <w:t>th</w:t>
      </w:r>
      <w:r>
        <w:t xml:space="preserve"> November 2007.</w:t>
      </w:r>
    </w:p>
    <w:p w:rsidR="00974722" w:rsidRDefault="00974722" w:rsidP="00974722">
      <w:pPr>
        <w:ind w:left="360"/>
        <w:rPr>
          <w:b/>
        </w:rPr>
      </w:pPr>
      <w:r>
        <w:rPr>
          <w:b/>
        </w:rPr>
        <w:t>What is Open Handset Alliance?</w:t>
      </w:r>
    </w:p>
    <w:p w:rsidR="00974722" w:rsidRDefault="00974722" w:rsidP="00974722">
      <w:r>
        <w:t>The Open Handset Alliance is a group of 84 technology and mobile companies who have come together to accelerate innovation in mobile and offer consumers a richer, less expensive, and better mobile experience.</w:t>
      </w:r>
    </w:p>
    <w:p w:rsidR="00F95D1C" w:rsidRPr="00E160EC" w:rsidRDefault="00F95D1C" w:rsidP="00E160EC">
      <w:pPr>
        <w:rPr>
          <w:b/>
          <w:sz w:val="24"/>
        </w:rPr>
      </w:pPr>
      <w:r w:rsidRPr="00E160EC">
        <w:rPr>
          <w:sz w:val="24"/>
        </w:rPr>
        <w:tab/>
      </w:r>
      <w:r w:rsidRPr="00E160EC">
        <w:rPr>
          <w:b/>
          <w:sz w:val="24"/>
        </w:rPr>
        <w:t xml:space="preserve">Which was the first commercially available </w:t>
      </w:r>
      <w:r w:rsidR="00D25807" w:rsidRPr="00E160EC">
        <w:rPr>
          <w:b/>
          <w:sz w:val="24"/>
        </w:rPr>
        <w:t>Smartphone</w:t>
      </w:r>
      <w:r w:rsidRPr="00E160EC">
        <w:rPr>
          <w:b/>
          <w:sz w:val="24"/>
        </w:rPr>
        <w:t xml:space="preserve"> running Android?</w:t>
      </w:r>
    </w:p>
    <w:p w:rsidR="00F95D1C" w:rsidRPr="00F95D1C" w:rsidRDefault="00F95D1C" w:rsidP="00974722">
      <w:r>
        <w:t xml:space="preserve">The first commercially available </w:t>
      </w:r>
      <w:r w:rsidR="00D25807">
        <w:t>Smartphone</w:t>
      </w:r>
      <w:r>
        <w:t xml:space="preserve"> running Android was the </w:t>
      </w:r>
      <w:r w:rsidRPr="003975E4">
        <w:rPr>
          <w:b/>
        </w:rPr>
        <w:t>HTC Dream</w:t>
      </w:r>
      <w:r>
        <w:t xml:space="preserve"> it came to the market as the T-Mobile G1 in the USA, </w:t>
      </w:r>
      <w:r w:rsidR="00D25807">
        <w:t xml:space="preserve">released on October 22 2008. </w:t>
      </w:r>
    </w:p>
    <w:p w:rsidR="006A6C6A" w:rsidRDefault="006A6C6A" w:rsidP="003217C1">
      <w:pPr>
        <w:ind w:firstLine="720"/>
        <w:rPr>
          <w:b/>
        </w:rPr>
      </w:pPr>
    </w:p>
    <w:p w:rsidR="00DA6FFF" w:rsidRPr="00FE69A4" w:rsidRDefault="00DA6FFF" w:rsidP="003217C1">
      <w:pPr>
        <w:ind w:firstLine="720"/>
        <w:rPr>
          <w:b/>
        </w:rPr>
      </w:pPr>
      <w:r w:rsidRPr="00FE69A4">
        <w:rPr>
          <w:b/>
        </w:rPr>
        <w:t>An</w:t>
      </w:r>
      <w:r w:rsidR="003217C1">
        <w:rPr>
          <w:b/>
        </w:rPr>
        <w:t>droid Versions Names</w:t>
      </w:r>
    </w:p>
    <w:p w:rsidR="00DA6FFF" w:rsidRDefault="003217C1" w:rsidP="00FE69A4">
      <w:r>
        <w:t xml:space="preserve">Android has its version named after sweets. The most recent </w:t>
      </w:r>
      <w:r w:rsidR="00BF15A8">
        <w:t xml:space="preserve">is </w:t>
      </w:r>
      <w:r w:rsidR="007231BD">
        <w:t>being Android 9</w:t>
      </w:r>
      <w:r>
        <w:t xml:space="preserve">.0 with </w:t>
      </w:r>
      <w:r w:rsidR="007231BD">
        <w:t>Pie</w:t>
      </w:r>
      <w:r>
        <w:t xml:space="preserve"> API level </w:t>
      </w:r>
      <w:r w:rsidR="007231BD">
        <w:t>28</w:t>
      </w:r>
      <w:r>
        <w:t>.</w:t>
      </w:r>
    </w:p>
    <w:p w:rsidR="006A6C6A" w:rsidRDefault="006A6C6A" w:rsidP="00FE69A4"/>
    <w:tbl>
      <w:tblPr>
        <w:tblStyle w:val="TableGrid"/>
        <w:tblW w:w="8483" w:type="dxa"/>
        <w:jc w:val="center"/>
        <w:tblLook w:val="04A0" w:firstRow="1" w:lastRow="0" w:firstColumn="1" w:lastColumn="0" w:noHBand="0" w:noVBand="1"/>
      </w:tblPr>
      <w:tblGrid>
        <w:gridCol w:w="2442"/>
        <w:gridCol w:w="1620"/>
        <w:gridCol w:w="2168"/>
        <w:gridCol w:w="2253"/>
      </w:tblGrid>
      <w:tr w:rsidR="00E6048C" w:rsidRPr="00DA6FFF" w:rsidTr="00E6048C">
        <w:trPr>
          <w:trHeight w:val="340"/>
          <w:jc w:val="center"/>
        </w:trPr>
        <w:tc>
          <w:tcPr>
            <w:tcW w:w="2442" w:type="dxa"/>
          </w:tcPr>
          <w:p w:rsidR="00E6048C" w:rsidRPr="00DA6FFF" w:rsidRDefault="00E6048C" w:rsidP="00E6048C">
            <w:pPr>
              <w:jc w:val="center"/>
              <w:rPr>
                <w:b/>
              </w:rPr>
            </w:pPr>
            <w:r>
              <w:rPr>
                <w:b/>
              </w:rPr>
              <w:t>Date</w:t>
            </w:r>
          </w:p>
        </w:tc>
        <w:tc>
          <w:tcPr>
            <w:tcW w:w="1620" w:type="dxa"/>
            <w:hideMark/>
          </w:tcPr>
          <w:p w:rsidR="00E6048C" w:rsidRPr="00DA6FFF" w:rsidRDefault="00E6048C" w:rsidP="00E6048C">
            <w:pPr>
              <w:jc w:val="center"/>
              <w:rPr>
                <w:b/>
                <w:sz w:val="24"/>
                <w:szCs w:val="24"/>
              </w:rPr>
            </w:pPr>
            <w:r w:rsidRPr="00DA6FFF">
              <w:rPr>
                <w:b/>
              </w:rPr>
              <w:t>Version</w:t>
            </w:r>
          </w:p>
        </w:tc>
        <w:tc>
          <w:tcPr>
            <w:tcW w:w="2168" w:type="dxa"/>
            <w:hideMark/>
          </w:tcPr>
          <w:p w:rsidR="00E6048C" w:rsidRPr="00DA6FFF" w:rsidRDefault="00E6048C" w:rsidP="00E6048C">
            <w:pPr>
              <w:jc w:val="center"/>
              <w:rPr>
                <w:b/>
                <w:sz w:val="24"/>
                <w:szCs w:val="24"/>
              </w:rPr>
            </w:pPr>
            <w:r w:rsidRPr="00DA6FFF">
              <w:rPr>
                <w:b/>
              </w:rPr>
              <w:t>Code name</w:t>
            </w:r>
          </w:p>
        </w:tc>
        <w:tc>
          <w:tcPr>
            <w:tcW w:w="0" w:type="auto"/>
            <w:hideMark/>
          </w:tcPr>
          <w:p w:rsidR="00E6048C" w:rsidRPr="00DA6FFF" w:rsidRDefault="00E6048C" w:rsidP="00E6048C">
            <w:pPr>
              <w:jc w:val="center"/>
              <w:rPr>
                <w:b/>
                <w:sz w:val="24"/>
                <w:szCs w:val="24"/>
              </w:rPr>
            </w:pPr>
            <w:r w:rsidRPr="00DA6FFF">
              <w:rPr>
                <w:b/>
              </w:rPr>
              <w:t>API Level</w:t>
            </w:r>
          </w:p>
        </w:tc>
      </w:tr>
      <w:tr w:rsidR="00E6048C" w:rsidRPr="00922824" w:rsidTr="00922824">
        <w:trPr>
          <w:trHeight w:val="206"/>
          <w:jc w:val="center"/>
        </w:trPr>
        <w:tc>
          <w:tcPr>
            <w:tcW w:w="2442" w:type="dxa"/>
          </w:tcPr>
          <w:p w:rsidR="00E6048C" w:rsidRPr="006A6C6A" w:rsidRDefault="00E6048C" w:rsidP="00922824">
            <w:pPr>
              <w:spacing w:line="240" w:lineRule="auto"/>
            </w:pPr>
            <w:r w:rsidRPr="006A6C6A">
              <w:t>September 23, 2008</w:t>
            </w:r>
          </w:p>
        </w:tc>
        <w:tc>
          <w:tcPr>
            <w:tcW w:w="1620" w:type="dxa"/>
            <w:hideMark/>
          </w:tcPr>
          <w:p w:rsidR="00E6048C" w:rsidRPr="006A6C6A" w:rsidRDefault="00E6048C" w:rsidP="00922824">
            <w:pPr>
              <w:spacing w:line="240" w:lineRule="auto"/>
            </w:pPr>
            <w:r w:rsidRPr="006A6C6A">
              <w:t>1.0</w:t>
            </w:r>
          </w:p>
        </w:tc>
        <w:tc>
          <w:tcPr>
            <w:tcW w:w="2168" w:type="dxa"/>
            <w:hideMark/>
          </w:tcPr>
          <w:p w:rsidR="00E6048C" w:rsidRPr="006A6C6A" w:rsidRDefault="00E6048C" w:rsidP="00922824">
            <w:pPr>
              <w:spacing w:line="240" w:lineRule="auto"/>
            </w:pPr>
            <w:r w:rsidRPr="006A6C6A">
              <w:t>No codename</w:t>
            </w:r>
          </w:p>
        </w:tc>
        <w:tc>
          <w:tcPr>
            <w:tcW w:w="0" w:type="auto"/>
            <w:hideMark/>
          </w:tcPr>
          <w:p w:rsidR="00E6048C" w:rsidRPr="006A6C6A" w:rsidRDefault="00E6048C" w:rsidP="00922824">
            <w:pPr>
              <w:spacing w:line="240" w:lineRule="auto"/>
            </w:pPr>
            <w:r w:rsidRPr="006A6C6A">
              <w:t>1</w:t>
            </w:r>
          </w:p>
        </w:tc>
      </w:tr>
      <w:tr w:rsidR="00E6048C" w:rsidRPr="00922824" w:rsidTr="00922824">
        <w:trPr>
          <w:trHeight w:val="242"/>
          <w:jc w:val="center"/>
        </w:trPr>
        <w:tc>
          <w:tcPr>
            <w:tcW w:w="2442" w:type="dxa"/>
          </w:tcPr>
          <w:p w:rsidR="00E6048C" w:rsidRPr="006A6C6A" w:rsidRDefault="00D4336B" w:rsidP="00922824">
            <w:pPr>
              <w:spacing w:line="240" w:lineRule="auto"/>
            </w:pPr>
            <w:r w:rsidRPr="006A6C6A">
              <w:t>February 9, 2009</w:t>
            </w:r>
          </w:p>
        </w:tc>
        <w:tc>
          <w:tcPr>
            <w:tcW w:w="1620" w:type="dxa"/>
            <w:hideMark/>
          </w:tcPr>
          <w:p w:rsidR="00E6048C" w:rsidRPr="006A6C6A" w:rsidRDefault="00E6048C" w:rsidP="00922824">
            <w:pPr>
              <w:spacing w:line="240" w:lineRule="auto"/>
            </w:pPr>
            <w:r w:rsidRPr="006A6C6A">
              <w:t>1.1</w:t>
            </w:r>
          </w:p>
        </w:tc>
        <w:tc>
          <w:tcPr>
            <w:tcW w:w="2168" w:type="dxa"/>
            <w:hideMark/>
          </w:tcPr>
          <w:p w:rsidR="00E6048C" w:rsidRPr="006A6C6A" w:rsidRDefault="00E6048C" w:rsidP="00922824">
            <w:pPr>
              <w:spacing w:line="240" w:lineRule="auto"/>
            </w:pPr>
            <w:r w:rsidRPr="006A6C6A">
              <w:t>Petit Four</w:t>
            </w:r>
          </w:p>
        </w:tc>
        <w:tc>
          <w:tcPr>
            <w:tcW w:w="0" w:type="auto"/>
            <w:hideMark/>
          </w:tcPr>
          <w:p w:rsidR="00E6048C" w:rsidRPr="006A6C6A" w:rsidRDefault="00E6048C" w:rsidP="00922824">
            <w:pPr>
              <w:spacing w:line="240" w:lineRule="auto"/>
            </w:pPr>
            <w:r w:rsidRPr="006A6C6A">
              <w:t>2</w:t>
            </w:r>
          </w:p>
        </w:tc>
      </w:tr>
      <w:tr w:rsidR="00E6048C" w:rsidRPr="00922824" w:rsidTr="00922824">
        <w:trPr>
          <w:trHeight w:val="260"/>
          <w:jc w:val="center"/>
        </w:trPr>
        <w:tc>
          <w:tcPr>
            <w:tcW w:w="2442" w:type="dxa"/>
          </w:tcPr>
          <w:p w:rsidR="00E6048C" w:rsidRPr="006A6C6A" w:rsidRDefault="00D4336B" w:rsidP="00922824">
            <w:pPr>
              <w:spacing w:line="240" w:lineRule="auto"/>
            </w:pPr>
            <w:r w:rsidRPr="006A6C6A">
              <w:t>April 27, 2009</w:t>
            </w:r>
          </w:p>
        </w:tc>
        <w:tc>
          <w:tcPr>
            <w:tcW w:w="1620" w:type="dxa"/>
            <w:hideMark/>
          </w:tcPr>
          <w:p w:rsidR="00E6048C" w:rsidRPr="006A6C6A" w:rsidRDefault="00E6048C" w:rsidP="00922824">
            <w:pPr>
              <w:spacing w:line="240" w:lineRule="auto"/>
            </w:pPr>
            <w:r w:rsidRPr="006A6C6A">
              <w:t>1.5</w:t>
            </w:r>
          </w:p>
        </w:tc>
        <w:tc>
          <w:tcPr>
            <w:tcW w:w="2168" w:type="dxa"/>
            <w:hideMark/>
          </w:tcPr>
          <w:p w:rsidR="00E6048C" w:rsidRPr="006A6C6A" w:rsidRDefault="00E6048C" w:rsidP="00922824">
            <w:pPr>
              <w:spacing w:line="240" w:lineRule="auto"/>
            </w:pPr>
            <w:r w:rsidRPr="006A6C6A">
              <w:t>Cupcake</w:t>
            </w:r>
          </w:p>
        </w:tc>
        <w:tc>
          <w:tcPr>
            <w:tcW w:w="0" w:type="auto"/>
            <w:hideMark/>
          </w:tcPr>
          <w:p w:rsidR="00E6048C" w:rsidRPr="006A6C6A" w:rsidRDefault="00E6048C" w:rsidP="00922824">
            <w:pPr>
              <w:spacing w:line="240" w:lineRule="auto"/>
            </w:pPr>
            <w:r w:rsidRPr="006A6C6A">
              <w:t>3</w:t>
            </w:r>
          </w:p>
        </w:tc>
      </w:tr>
      <w:tr w:rsidR="00E6048C" w:rsidRPr="00922824" w:rsidTr="00922824">
        <w:trPr>
          <w:trHeight w:val="251"/>
          <w:jc w:val="center"/>
        </w:trPr>
        <w:tc>
          <w:tcPr>
            <w:tcW w:w="2442" w:type="dxa"/>
          </w:tcPr>
          <w:p w:rsidR="00E6048C" w:rsidRPr="006A6C6A" w:rsidRDefault="00D4336B" w:rsidP="00922824">
            <w:pPr>
              <w:spacing w:line="240" w:lineRule="auto"/>
            </w:pPr>
            <w:r w:rsidRPr="006A6C6A">
              <w:t>September 15, 2009</w:t>
            </w:r>
          </w:p>
        </w:tc>
        <w:tc>
          <w:tcPr>
            <w:tcW w:w="1620" w:type="dxa"/>
            <w:hideMark/>
          </w:tcPr>
          <w:p w:rsidR="00E6048C" w:rsidRPr="006A6C6A" w:rsidRDefault="00E6048C" w:rsidP="00922824">
            <w:pPr>
              <w:spacing w:line="240" w:lineRule="auto"/>
            </w:pPr>
            <w:r w:rsidRPr="006A6C6A">
              <w:t>1.6</w:t>
            </w:r>
          </w:p>
        </w:tc>
        <w:tc>
          <w:tcPr>
            <w:tcW w:w="2168" w:type="dxa"/>
            <w:hideMark/>
          </w:tcPr>
          <w:p w:rsidR="00E6048C" w:rsidRPr="006A6C6A" w:rsidRDefault="00E6048C" w:rsidP="00922824">
            <w:pPr>
              <w:spacing w:line="240" w:lineRule="auto"/>
            </w:pPr>
            <w:r w:rsidRPr="006A6C6A">
              <w:t>Donut</w:t>
            </w:r>
          </w:p>
        </w:tc>
        <w:tc>
          <w:tcPr>
            <w:tcW w:w="0" w:type="auto"/>
            <w:hideMark/>
          </w:tcPr>
          <w:p w:rsidR="00E6048C" w:rsidRPr="006A6C6A" w:rsidRDefault="00E6048C" w:rsidP="00922824">
            <w:pPr>
              <w:spacing w:line="240" w:lineRule="auto"/>
            </w:pPr>
            <w:r w:rsidRPr="006A6C6A">
              <w:t>4</w:t>
            </w:r>
          </w:p>
        </w:tc>
      </w:tr>
      <w:tr w:rsidR="00E6048C" w:rsidRPr="00922824" w:rsidTr="00922824">
        <w:trPr>
          <w:trHeight w:val="269"/>
          <w:jc w:val="center"/>
        </w:trPr>
        <w:tc>
          <w:tcPr>
            <w:tcW w:w="2442" w:type="dxa"/>
          </w:tcPr>
          <w:p w:rsidR="00E6048C" w:rsidRPr="006A6C6A" w:rsidRDefault="00D4336B" w:rsidP="00922824">
            <w:pPr>
              <w:spacing w:line="240" w:lineRule="auto"/>
            </w:pPr>
            <w:r w:rsidRPr="006A6C6A">
              <w:t>October 26, 2009</w:t>
            </w:r>
          </w:p>
        </w:tc>
        <w:tc>
          <w:tcPr>
            <w:tcW w:w="1620" w:type="dxa"/>
            <w:hideMark/>
          </w:tcPr>
          <w:p w:rsidR="00E6048C" w:rsidRPr="006A6C6A" w:rsidRDefault="00E6048C" w:rsidP="00922824">
            <w:pPr>
              <w:spacing w:line="240" w:lineRule="auto"/>
            </w:pPr>
            <w:r w:rsidRPr="006A6C6A">
              <w:t>2.</w:t>
            </w:r>
            <w:r w:rsidR="00D4336B" w:rsidRPr="006A6C6A">
              <w:t>0 - 2.1</w:t>
            </w:r>
          </w:p>
        </w:tc>
        <w:tc>
          <w:tcPr>
            <w:tcW w:w="2168" w:type="dxa"/>
            <w:hideMark/>
          </w:tcPr>
          <w:p w:rsidR="00E6048C" w:rsidRPr="006A6C6A" w:rsidRDefault="00E6048C" w:rsidP="00922824">
            <w:pPr>
              <w:spacing w:line="240" w:lineRule="auto"/>
            </w:pPr>
            <w:r w:rsidRPr="006A6C6A">
              <w:t>Éclair</w:t>
            </w:r>
          </w:p>
        </w:tc>
        <w:tc>
          <w:tcPr>
            <w:tcW w:w="0" w:type="auto"/>
            <w:hideMark/>
          </w:tcPr>
          <w:p w:rsidR="00E6048C" w:rsidRPr="006A6C6A" w:rsidRDefault="00D4336B" w:rsidP="00922824">
            <w:pPr>
              <w:spacing w:line="240" w:lineRule="auto"/>
            </w:pPr>
            <w:r w:rsidRPr="006A6C6A">
              <w:t xml:space="preserve">5 - </w:t>
            </w:r>
            <w:r w:rsidR="00E6048C" w:rsidRPr="006A6C6A">
              <w:t>7</w:t>
            </w:r>
          </w:p>
        </w:tc>
      </w:tr>
      <w:tr w:rsidR="00E6048C" w:rsidRPr="00922824" w:rsidTr="00922824">
        <w:trPr>
          <w:trHeight w:val="251"/>
          <w:jc w:val="center"/>
        </w:trPr>
        <w:tc>
          <w:tcPr>
            <w:tcW w:w="2442" w:type="dxa"/>
          </w:tcPr>
          <w:p w:rsidR="00E6048C" w:rsidRPr="006A6C6A" w:rsidRDefault="00D4336B" w:rsidP="00922824">
            <w:pPr>
              <w:spacing w:line="240" w:lineRule="auto"/>
            </w:pPr>
            <w:r w:rsidRPr="006A6C6A">
              <w:t>May 20, 2010</w:t>
            </w:r>
          </w:p>
        </w:tc>
        <w:tc>
          <w:tcPr>
            <w:tcW w:w="1620" w:type="dxa"/>
            <w:hideMark/>
          </w:tcPr>
          <w:p w:rsidR="00E6048C" w:rsidRPr="006A6C6A" w:rsidRDefault="00E6048C" w:rsidP="00922824">
            <w:pPr>
              <w:spacing w:line="240" w:lineRule="auto"/>
            </w:pPr>
            <w:r w:rsidRPr="006A6C6A">
              <w:t>2.2</w:t>
            </w:r>
            <w:r w:rsidR="00D4336B" w:rsidRPr="006A6C6A">
              <w:t xml:space="preserve"> – 2.2.3</w:t>
            </w:r>
          </w:p>
        </w:tc>
        <w:tc>
          <w:tcPr>
            <w:tcW w:w="2168" w:type="dxa"/>
            <w:hideMark/>
          </w:tcPr>
          <w:p w:rsidR="00E6048C" w:rsidRPr="006A6C6A" w:rsidRDefault="00E6048C" w:rsidP="00922824">
            <w:pPr>
              <w:spacing w:line="240" w:lineRule="auto"/>
            </w:pPr>
            <w:r w:rsidRPr="006A6C6A">
              <w:t>Froyo</w:t>
            </w:r>
          </w:p>
        </w:tc>
        <w:tc>
          <w:tcPr>
            <w:tcW w:w="0" w:type="auto"/>
            <w:hideMark/>
          </w:tcPr>
          <w:p w:rsidR="00E6048C" w:rsidRPr="006A6C6A" w:rsidRDefault="00E6048C" w:rsidP="00922824">
            <w:pPr>
              <w:spacing w:line="240" w:lineRule="auto"/>
            </w:pPr>
            <w:r w:rsidRPr="006A6C6A">
              <w:t>8</w:t>
            </w:r>
          </w:p>
        </w:tc>
      </w:tr>
      <w:tr w:rsidR="00E6048C" w:rsidRPr="00922824" w:rsidTr="00922824">
        <w:trPr>
          <w:trHeight w:val="260"/>
          <w:jc w:val="center"/>
        </w:trPr>
        <w:tc>
          <w:tcPr>
            <w:tcW w:w="2442" w:type="dxa"/>
          </w:tcPr>
          <w:p w:rsidR="00E6048C" w:rsidRPr="006A6C6A" w:rsidRDefault="00D4336B" w:rsidP="00922824">
            <w:pPr>
              <w:spacing w:line="240" w:lineRule="auto"/>
            </w:pPr>
            <w:r w:rsidRPr="006A6C6A">
              <w:t>December 6, 2010</w:t>
            </w:r>
          </w:p>
        </w:tc>
        <w:tc>
          <w:tcPr>
            <w:tcW w:w="1620" w:type="dxa"/>
            <w:hideMark/>
          </w:tcPr>
          <w:p w:rsidR="00E6048C" w:rsidRPr="006A6C6A" w:rsidRDefault="00E6048C" w:rsidP="00922824">
            <w:pPr>
              <w:spacing w:line="240" w:lineRule="auto"/>
            </w:pPr>
            <w:r w:rsidRPr="006A6C6A">
              <w:t>2.3</w:t>
            </w:r>
            <w:r w:rsidR="00D4336B" w:rsidRPr="006A6C6A">
              <w:t xml:space="preserve"> – 2.3.7</w:t>
            </w:r>
          </w:p>
        </w:tc>
        <w:tc>
          <w:tcPr>
            <w:tcW w:w="2168" w:type="dxa"/>
            <w:hideMark/>
          </w:tcPr>
          <w:p w:rsidR="00E6048C" w:rsidRPr="006A6C6A" w:rsidRDefault="00E6048C" w:rsidP="00922824">
            <w:pPr>
              <w:spacing w:line="240" w:lineRule="auto"/>
            </w:pPr>
            <w:r w:rsidRPr="006A6C6A">
              <w:t>Gingerbread</w:t>
            </w:r>
          </w:p>
        </w:tc>
        <w:tc>
          <w:tcPr>
            <w:tcW w:w="0" w:type="auto"/>
            <w:hideMark/>
          </w:tcPr>
          <w:p w:rsidR="00E6048C" w:rsidRPr="006A6C6A" w:rsidRDefault="00E6048C" w:rsidP="00922824">
            <w:pPr>
              <w:spacing w:line="240" w:lineRule="auto"/>
            </w:pPr>
            <w:r w:rsidRPr="006A6C6A">
              <w:t xml:space="preserve">9 </w:t>
            </w:r>
            <w:r w:rsidR="00D4336B" w:rsidRPr="006A6C6A">
              <w:t>-</w:t>
            </w:r>
            <w:r w:rsidRPr="006A6C6A">
              <w:t xml:space="preserve"> 10</w:t>
            </w:r>
          </w:p>
        </w:tc>
      </w:tr>
      <w:tr w:rsidR="00E6048C" w:rsidRPr="00922824" w:rsidTr="00922824">
        <w:trPr>
          <w:trHeight w:val="260"/>
          <w:jc w:val="center"/>
        </w:trPr>
        <w:tc>
          <w:tcPr>
            <w:tcW w:w="2442" w:type="dxa"/>
          </w:tcPr>
          <w:p w:rsidR="00E6048C" w:rsidRPr="006A6C6A" w:rsidRDefault="00D4336B" w:rsidP="00922824">
            <w:pPr>
              <w:spacing w:line="240" w:lineRule="auto"/>
            </w:pPr>
            <w:r w:rsidRPr="006A6C6A">
              <w:t>February 22, 2011</w:t>
            </w:r>
          </w:p>
        </w:tc>
        <w:tc>
          <w:tcPr>
            <w:tcW w:w="1620" w:type="dxa"/>
            <w:hideMark/>
          </w:tcPr>
          <w:p w:rsidR="00E6048C" w:rsidRPr="006A6C6A" w:rsidRDefault="00D4336B" w:rsidP="00922824">
            <w:pPr>
              <w:spacing w:line="240" w:lineRule="auto"/>
            </w:pPr>
            <w:r w:rsidRPr="006A6C6A">
              <w:t>3.0 – 3.2.6</w:t>
            </w:r>
          </w:p>
        </w:tc>
        <w:tc>
          <w:tcPr>
            <w:tcW w:w="2168" w:type="dxa"/>
            <w:hideMark/>
          </w:tcPr>
          <w:p w:rsidR="00E6048C" w:rsidRPr="006A6C6A" w:rsidRDefault="00E6048C" w:rsidP="00922824">
            <w:pPr>
              <w:spacing w:line="240" w:lineRule="auto"/>
            </w:pPr>
            <w:r w:rsidRPr="006A6C6A">
              <w:t>Honeycomb</w:t>
            </w:r>
          </w:p>
        </w:tc>
        <w:tc>
          <w:tcPr>
            <w:tcW w:w="0" w:type="auto"/>
            <w:hideMark/>
          </w:tcPr>
          <w:p w:rsidR="00E6048C" w:rsidRPr="006A6C6A" w:rsidRDefault="00D4336B" w:rsidP="00922824">
            <w:pPr>
              <w:spacing w:line="240" w:lineRule="auto"/>
            </w:pPr>
            <w:r w:rsidRPr="006A6C6A">
              <w:t xml:space="preserve">11 - </w:t>
            </w:r>
            <w:r w:rsidR="00E6048C" w:rsidRPr="006A6C6A">
              <w:t>13</w:t>
            </w:r>
          </w:p>
        </w:tc>
      </w:tr>
      <w:tr w:rsidR="00E6048C" w:rsidRPr="00922824" w:rsidTr="00922824">
        <w:trPr>
          <w:trHeight w:val="260"/>
          <w:jc w:val="center"/>
        </w:trPr>
        <w:tc>
          <w:tcPr>
            <w:tcW w:w="2442" w:type="dxa"/>
          </w:tcPr>
          <w:p w:rsidR="00E6048C" w:rsidRPr="006A6C6A" w:rsidRDefault="00D4336B" w:rsidP="00922824">
            <w:pPr>
              <w:spacing w:line="240" w:lineRule="auto"/>
            </w:pPr>
            <w:r w:rsidRPr="006A6C6A">
              <w:t>October 18, 2011</w:t>
            </w:r>
          </w:p>
        </w:tc>
        <w:tc>
          <w:tcPr>
            <w:tcW w:w="1620" w:type="dxa"/>
            <w:hideMark/>
          </w:tcPr>
          <w:p w:rsidR="00E6048C" w:rsidRPr="006A6C6A" w:rsidRDefault="00E6048C" w:rsidP="00922824">
            <w:pPr>
              <w:spacing w:line="240" w:lineRule="auto"/>
            </w:pPr>
            <w:r w:rsidRPr="006A6C6A">
              <w:t>4.0</w:t>
            </w:r>
            <w:r w:rsidR="00D4336B" w:rsidRPr="006A6C6A">
              <w:t xml:space="preserve"> – 4.0.4</w:t>
            </w:r>
          </w:p>
        </w:tc>
        <w:tc>
          <w:tcPr>
            <w:tcW w:w="2168" w:type="dxa"/>
            <w:hideMark/>
          </w:tcPr>
          <w:p w:rsidR="00E6048C" w:rsidRPr="006A6C6A" w:rsidRDefault="00E6048C" w:rsidP="00922824">
            <w:pPr>
              <w:spacing w:line="240" w:lineRule="auto"/>
            </w:pPr>
            <w:r w:rsidRPr="006A6C6A">
              <w:t xml:space="preserve">Ice Cream </w:t>
            </w:r>
            <w:r w:rsidR="00D4336B" w:rsidRPr="006A6C6A">
              <w:t>Sandwich</w:t>
            </w:r>
          </w:p>
        </w:tc>
        <w:tc>
          <w:tcPr>
            <w:tcW w:w="0" w:type="auto"/>
            <w:hideMark/>
          </w:tcPr>
          <w:p w:rsidR="00E6048C" w:rsidRPr="006A6C6A" w:rsidRDefault="00D4336B" w:rsidP="00922824">
            <w:pPr>
              <w:spacing w:line="240" w:lineRule="auto"/>
            </w:pPr>
            <w:r w:rsidRPr="006A6C6A">
              <w:t xml:space="preserve">14 - </w:t>
            </w:r>
            <w:r w:rsidR="00E6048C" w:rsidRPr="006A6C6A">
              <w:t>15</w:t>
            </w:r>
          </w:p>
        </w:tc>
      </w:tr>
      <w:tr w:rsidR="00E6048C" w:rsidRPr="00922824" w:rsidTr="00922824">
        <w:trPr>
          <w:trHeight w:val="269"/>
          <w:jc w:val="center"/>
        </w:trPr>
        <w:tc>
          <w:tcPr>
            <w:tcW w:w="2442" w:type="dxa"/>
          </w:tcPr>
          <w:p w:rsidR="00E6048C" w:rsidRPr="006A6C6A" w:rsidRDefault="00D4336B" w:rsidP="00922824">
            <w:pPr>
              <w:spacing w:line="240" w:lineRule="auto"/>
            </w:pPr>
            <w:r w:rsidRPr="006A6C6A">
              <w:t>July 9, 2012</w:t>
            </w:r>
          </w:p>
        </w:tc>
        <w:tc>
          <w:tcPr>
            <w:tcW w:w="1620" w:type="dxa"/>
            <w:hideMark/>
          </w:tcPr>
          <w:p w:rsidR="00E6048C" w:rsidRPr="006A6C6A" w:rsidRDefault="00D4336B" w:rsidP="00922824">
            <w:pPr>
              <w:spacing w:line="240" w:lineRule="auto"/>
            </w:pPr>
            <w:r w:rsidRPr="006A6C6A">
              <w:t xml:space="preserve">4.1 - </w:t>
            </w:r>
            <w:r w:rsidR="00E6048C" w:rsidRPr="006A6C6A">
              <w:t>4.3</w:t>
            </w:r>
          </w:p>
        </w:tc>
        <w:tc>
          <w:tcPr>
            <w:tcW w:w="2168" w:type="dxa"/>
            <w:hideMark/>
          </w:tcPr>
          <w:p w:rsidR="00E6048C" w:rsidRPr="006A6C6A" w:rsidRDefault="00E6048C" w:rsidP="00922824">
            <w:pPr>
              <w:spacing w:line="240" w:lineRule="auto"/>
            </w:pPr>
            <w:r w:rsidRPr="006A6C6A">
              <w:t>Jelly Bean</w:t>
            </w:r>
          </w:p>
        </w:tc>
        <w:tc>
          <w:tcPr>
            <w:tcW w:w="0" w:type="auto"/>
            <w:hideMark/>
          </w:tcPr>
          <w:p w:rsidR="00E6048C" w:rsidRPr="006A6C6A" w:rsidRDefault="00D4336B" w:rsidP="00922824">
            <w:pPr>
              <w:spacing w:line="240" w:lineRule="auto"/>
            </w:pPr>
            <w:r w:rsidRPr="006A6C6A">
              <w:t>16 -</w:t>
            </w:r>
            <w:r w:rsidR="00E6048C" w:rsidRPr="006A6C6A">
              <w:t xml:space="preserve"> 18</w:t>
            </w:r>
          </w:p>
        </w:tc>
      </w:tr>
      <w:tr w:rsidR="00E6048C" w:rsidRPr="00922824" w:rsidTr="00922824">
        <w:trPr>
          <w:trHeight w:val="260"/>
          <w:jc w:val="center"/>
        </w:trPr>
        <w:tc>
          <w:tcPr>
            <w:tcW w:w="2442" w:type="dxa"/>
          </w:tcPr>
          <w:p w:rsidR="00E6048C" w:rsidRPr="006A6C6A" w:rsidRDefault="00D4336B" w:rsidP="00922824">
            <w:pPr>
              <w:spacing w:line="240" w:lineRule="auto"/>
            </w:pPr>
            <w:r w:rsidRPr="006A6C6A">
              <w:t>October 31, 2013</w:t>
            </w:r>
          </w:p>
        </w:tc>
        <w:tc>
          <w:tcPr>
            <w:tcW w:w="1620" w:type="dxa"/>
            <w:hideMark/>
          </w:tcPr>
          <w:p w:rsidR="00E6048C" w:rsidRPr="006A6C6A" w:rsidRDefault="00E6048C" w:rsidP="00922824">
            <w:pPr>
              <w:spacing w:line="240" w:lineRule="auto"/>
            </w:pPr>
            <w:r w:rsidRPr="006A6C6A">
              <w:t>4.4</w:t>
            </w:r>
            <w:r w:rsidR="00D4336B" w:rsidRPr="006A6C6A">
              <w:t xml:space="preserve"> - 4.4.4</w:t>
            </w:r>
          </w:p>
        </w:tc>
        <w:tc>
          <w:tcPr>
            <w:tcW w:w="2168" w:type="dxa"/>
            <w:hideMark/>
          </w:tcPr>
          <w:p w:rsidR="00E6048C" w:rsidRPr="006A6C6A" w:rsidRDefault="00E6048C" w:rsidP="00922824">
            <w:pPr>
              <w:spacing w:line="240" w:lineRule="auto"/>
            </w:pPr>
            <w:r w:rsidRPr="006A6C6A">
              <w:t>KitKat</w:t>
            </w:r>
          </w:p>
        </w:tc>
        <w:tc>
          <w:tcPr>
            <w:tcW w:w="0" w:type="auto"/>
            <w:hideMark/>
          </w:tcPr>
          <w:p w:rsidR="00E6048C" w:rsidRPr="006A6C6A" w:rsidRDefault="00E6048C" w:rsidP="00922824">
            <w:pPr>
              <w:spacing w:line="240" w:lineRule="auto"/>
            </w:pPr>
            <w:r w:rsidRPr="006A6C6A">
              <w:t>19</w:t>
            </w:r>
            <w:r w:rsidR="00D4336B" w:rsidRPr="006A6C6A">
              <w:t>-20</w:t>
            </w:r>
          </w:p>
        </w:tc>
      </w:tr>
      <w:tr w:rsidR="00E6048C" w:rsidRPr="00922824" w:rsidTr="00922824">
        <w:trPr>
          <w:trHeight w:val="251"/>
          <w:jc w:val="center"/>
        </w:trPr>
        <w:tc>
          <w:tcPr>
            <w:tcW w:w="2442" w:type="dxa"/>
          </w:tcPr>
          <w:p w:rsidR="00E6048C" w:rsidRPr="006A6C6A" w:rsidRDefault="00D4336B" w:rsidP="00922824">
            <w:pPr>
              <w:spacing w:line="240" w:lineRule="auto"/>
            </w:pPr>
            <w:r w:rsidRPr="006A6C6A">
              <w:t>November 12, 2014</w:t>
            </w:r>
          </w:p>
        </w:tc>
        <w:tc>
          <w:tcPr>
            <w:tcW w:w="1620" w:type="dxa"/>
            <w:hideMark/>
          </w:tcPr>
          <w:p w:rsidR="00E6048C" w:rsidRPr="006A6C6A" w:rsidRDefault="00E6048C" w:rsidP="00922824">
            <w:pPr>
              <w:spacing w:line="240" w:lineRule="auto"/>
            </w:pPr>
            <w:r w:rsidRPr="006A6C6A">
              <w:t>5.0</w:t>
            </w:r>
            <w:r w:rsidR="00D4336B" w:rsidRPr="006A6C6A">
              <w:t xml:space="preserve"> - 5.1.1</w:t>
            </w:r>
          </w:p>
        </w:tc>
        <w:tc>
          <w:tcPr>
            <w:tcW w:w="2168" w:type="dxa"/>
            <w:hideMark/>
          </w:tcPr>
          <w:p w:rsidR="00E6048C" w:rsidRPr="006A6C6A" w:rsidRDefault="00E6048C" w:rsidP="00922824">
            <w:pPr>
              <w:spacing w:line="240" w:lineRule="auto"/>
            </w:pPr>
            <w:r w:rsidRPr="006A6C6A">
              <w:t>Lollipop</w:t>
            </w:r>
          </w:p>
        </w:tc>
        <w:tc>
          <w:tcPr>
            <w:tcW w:w="0" w:type="auto"/>
            <w:hideMark/>
          </w:tcPr>
          <w:p w:rsidR="00E6048C" w:rsidRPr="006A6C6A" w:rsidRDefault="00E6048C" w:rsidP="00922824">
            <w:pPr>
              <w:spacing w:line="240" w:lineRule="auto"/>
            </w:pPr>
            <w:r w:rsidRPr="006A6C6A">
              <w:t>21</w:t>
            </w:r>
            <w:r w:rsidR="00D4336B" w:rsidRPr="006A6C6A">
              <w:t>-22</w:t>
            </w:r>
          </w:p>
        </w:tc>
      </w:tr>
      <w:tr w:rsidR="00E6048C" w:rsidRPr="00922824" w:rsidTr="00922824">
        <w:trPr>
          <w:trHeight w:val="269"/>
          <w:jc w:val="center"/>
        </w:trPr>
        <w:tc>
          <w:tcPr>
            <w:tcW w:w="2442" w:type="dxa"/>
          </w:tcPr>
          <w:p w:rsidR="00E6048C" w:rsidRPr="006A6C6A" w:rsidRDefault="00D4336B" w:rsidP="00922824">
            <w:pPr>
              <w:spacing w:line="240" w:lineRule="auto"/>
            </w:pPr>
            <w:r w:rsidRPr="006A6C6A">
              <w:t>October 5, 2015</w:t>
            </w:r>
          </w:p>
        </w:tc>
        <w:tc>
          <w:tcPr>
            <w:tcW w:w="1620" w:type="dxa"/>
            <w:hideMark/>
          </w:tcPr>
          <w:p w:rsidR="00E6048C" w:rsidRPr="006A6C6A" w:rsidRDefault="008D1C2C" w:rsidP="008D1C2C">
            <w:pPr>
              <w:spacing w:line="240" w:lineRule="auto"/>
              <w:jc w:val="left"/>
            </w:pPr>
            <w:r>
              <w:t>6.0</w:t>
            </w:r>
            <w:r w:rsidR="000D07C1">
              <w:t xml:space="preserve"> </w:t>
            </w:r>
            <w:r>
              <w:t>-</w:t>
            </w:r>
            <w:r w:rsidR="000D07C1">
              <w:t xml:space="preserve"> </w:t>
            </w:r>
            <w:r w:rsidR="00D4336B" w:rsidRPr="006A6C6A">
              <w:t>6.0.1</w:t>
            </w:r>
          </w:p>
        </w:tc>
        <w:tc>
          <w:tcPr>
            <w:tcW w:w="2168" w:type="dxa"/>
            <w:hideMark/>
          </w:tcPr>
          <w:p w:rsidR="00E6048C" w:rsidRPr="006A6C6A" w:rsidRDefault="00E6048C" w:rsidP="00922824">
            <w:pPr>
              <w:spacing w:line="240" w:lineRule="auto"/>
            </w:pPr>
            <w:r w:rsidRPr="006A6C6A">
              <w:t>Marshmallow</w:t>
            </w:r>
          </w:p>
        </w:tc>
        <w:tc>
          <w:tcPr>
            <w:tcW w:w="0" w:type="auto"/>
            <w:hideMark/>
          </w:tcPr>
          <w:p w:rsidR="00E6048C" w:rsidRPr="006A6C6A" w:rsidRDefault="00E6048C" w:rsidP="00922824">
            <w:pPr>
              <w:spacing w:line="240" w:lineRule="auto"/>
            </w:pPr>
            <w:r w:rsidRPr="006A6C6A">
              <w:t>23</w:t>
            </w:r>
          </w:p>
        </w:tc>
      </w:tr>
      <w:tr w:rsidR="00E6048C" w:rsidRPr="00922824" w:rsidTr="00922824">
        <w:trPr>
          <w:trHeight w:val="251"/>
          <w:jc w:val="center"/>
        </w:trPr>
        <w:tc>
          <w:tcPr>
            <w:tcW w:w="2442" w:type="dxa"/>
          </w:tcPr>
          <w:p w:rsidR="00E6048C" w:rsidRPr="006A6C6A" w:rsidRDefault="00D4336B" w:rsidP="00922824">
            <w:pPr>
              <w:spacing w:line="240" w:lineRule="auto"/>
            </w:pPr>
            <w:r w:rsidRPr="006A6C6A">
              <w:t>August 22, 2016</w:t>
            </w:r>
          </w:p>
        </w:tc>
        <w:tc>
          <w:tcPr>
            <w:tcW w:w="1620" w:type="dxa"/>
            <w:hideMark/>
          </w:tcPr>
          <w:p w:rsidR="00E6048C" w:rsidRPr="006A6C6A" w:rsidRDefault="00E6048C" w:rsidP="00922824">
            <w:pPr>
              <w:spacing w:line="240" w:lineRule="auto"/>
            </w:pPr>
            <w:r w:rsidRPr="006A6C6A">
              <w:t>7.0</w:t>
            </w:r>
            <w:r w:rsidR="00D4336B" w:rsidRPr="006A6C6A">
              <w:t xml:space="preserve"> -7.1.2</w:t>
            </w:r>
          </w:p>
        </w:tc>
        <w:tc>
          <w:tcPr>
            <w:tcW w:w="2168" w:type="dxa"/>
            <w:hideMark/>
          </w:tcPr>
          <w:p w:rsidR="00E6048C" w:rsidRPr="006A6C6A" w:rsidRDefault="00E6048C" w:rsidP="00922824">
            <w:pPr>
              <w:spacing w:line="240" w:lineRule="auto"/>
            </w:pPr>
            <w:r w:rsidRPr="006A6C6A">
              <w:t>Nougat</w:t>
            </w:r>
          </w:p>
        </w:tc>
        <w:tc>
          <w:tcPr>
            <w:tcW w:w="0" w:type="auto"/>
            <w:hideMark/>
          </w:tcPr>
          <w:p w:rsidR="00E6048C" w:rsidRPr="006A6C6A" w:rsidRDefault="00E6048C" w:rsidP="00922824">
            <w:pPr>
              <w:spacing w:line="240" w:lineRule="auto"/>
            </w:pPr>
            <w:r w:rsidRPr="006A6C6A">
              <w:t>24-25</w:t>
            </w:r>
          </w:p>
        </w:tc>
      </w:tr>
      <w:tr w:rsidR="00E6048C" w:rsidRPr="00922824" w:rsidTr="00922824">
        <w:trPr>
          <w:trHeight w:val="260"/>
          <w:jc w:val="center"/>
        </w:trPr>
        <w:tc>
          <w:tcPr>
            <w:tcW w:w="2442" w:type="dxa"/>
          </w:tcPr>
          <w:p w:rsidR="00E6048C" w:rsidRPr="006A6C6A" w:rsidRDefault="00D4336B" w:rsidP="00922824">
            <w:pPr>
              <w:spacing w:line="240" w:lineRule="auto"/>
            </w:pPr>
            <w:r w:rsidRPr="006A6C6A">
              <w:t>August 21, 2017</w:t>
            </w:r>
          </w:p>
        </w:tc>
        <w:tc>
          <w:tcPr>
            <w:tcW w:w="1620" w:type="dxa"/>
            <w:hideMark/>
          </w:tcPr>
          <w:p w:rsidR="00E6048C" w:rsidRPr="006A6C6A" w:rsidRDefault="00E6048C" w:rsidP="00922824">
            <w:pPr>
              <w:spacing w:line="240" w:lineRule="auto"/>
            </w:pPr>
            <w:r w:rsidRPr="006A6C6A">
              <w:t>8.0</w:t>
            </w:r>
          </w:p>
        </w:tc>
        <w:tc>
          <w:tcPr>
            <w:tcW w:w="2168" w:type="dxa"/>
            <w:hideMark/>
          </w:tcPr>
          <w:p w:rsidR="00E6048C" w:rsidRPr="006A6C6A" w:rsidRDefault="00E6048C" w:rsidP="00922824">
            <w:pPr>
              <w:spacing w:line="240" w:lineRule="auto"/>
            </w:pPr>
            <w:r w:rsidRPr="006A6C6A">
              <w:t>Oreo</w:t>
            </w:r>
          </w:p>
        </w:tc>
        <w:tc>
          <w:tcPr>
            <w:tcW w:w="0" w:type="auto"/>
            <w:hideMark/>
          </w:tcPr>
          <w:p w:rsidR="00E6048C" w:rsidRPr="006A6C6A" w:rsidRDefault="00E6048C" w:rsidP="00922824">
            <w:pPr>
              <w:spacing w:line="240" w:lineRule="auto"/>
            </w:pPr>
            <w:r w:rsidRPr="006A6C6A">
              <w:t>26-27</w:t>
            </w:r>
          </w:p>
        </w:tc>
      </w:tr>
      <w:tr w:rsidR="00455770" w:rsidRPr="00922824" w:rsidTr="00922824">
        <w:trPr>
          <w:trHeight w:val="260"/>
          <w:jc w:val="center"/>
        </w:trPr>
        <w:tc>
          <w:tcPr>
            <w:tcW w:w="2442" w:type="dxa"/>
          </w:tcPr>
          <w:p w:rsidR="00D22A9D" w:rsidRPr="006A6C6A" w:rsidRDefault="00A22782" w:rsidP="00D22A9D">
            <w:pPr>
              <w:spacing w:line="240" w:lineRule="auto"/>
            </w:pPr>
            <w:r w:rsidRPr="006A6C6A">
              <w:t>August 6, 2018</w:t>
            </w:r>
          </w:p>
        </w:tc>
        <w:tc>
          <w:tcPr>
            <w:tcW w:w="1620" w:type="dxa"/>
            <w:hideMark/>
          </w:tcPr>
          <w:p w:rsidR="00455770" w:rsidRPr="006A6C6A" w:rsidRDefault="00455770" w:rsidP="00922824">
            <w:pPr>
              <w:spacing w:line="240" w:lineRule="auto"/>
            </w:pPr>
            <w:r w:rsidRPr="006A6C6A">
              <w:t>9.0</w:t>
            </w:r>
          </w:p>
        </w:tc>
        <w:tc>
          <w:tcPr>
            <w:tcW w:w="2168" w:type="dxa"/>
            <w:hideMark/>
          </w:tcPr>
          <w:p w:rsidR="00455770" w:rsidRPr="006A6C6A" w:rsidRDefault="00455770" w:rsidP="00922824">
            <w:pPr>
              <w:spacing w:line="240" w:lineRule="auto"/>
            </w:pPr>
            <w:r w:rsidRPr="006A6C6A">
              <w:t>Pie</w:t>
            </w:r>
          </w:p>
        </w:tc>
        <w:tc>
          <w:tcPr>
            <w:tcW w:w="0" w:type="auto"/>
            <w:hideMark/>
          </w:tcPr>
          <w:p w:rsidR="00455770" w:rsidRDefault="00455770" w:rsidP="00922824">
            <w:pPr>
              <w:spacing w:line="240" w:lineRule="auto"/>
            </w:pPr>
            <w:r w:rsidRPr="006A6C6A">
              <w:t>28</w:t>
            </w:r>
          </w:p>
          <w:p w:rsidR="00D22A9D" w:rsidRPr="006A6C6A" w:rsidRDefault="00D22A9D" w:rsidP="00922824">
            <w:pPr>
              <w:spacing w:line="240" w:lineRule="auto"/>
            </w:pPr>
          </w:p>
        </w:tc>
      </w:tr>
      <w:tr w:rsidR="00D22A9D" w:rsidRPr="00922824" w:rsidTr="00922824">
        <w:trPr>
          <w:trHeight w:val="260"/>
          <w:jc w:val="center"/>
        </w:trPr>
        <w:tc>
          <w:tcPr>
            <w:tcW w:w="2442" w:type="dxa"/>
          </w:tcPr>
          <w:p w:rsidR="00D22A9D" w:rsidRPr="006A6C6A" w:rsidRDefault="00D22A9D" w:rsidP="00922824">
            <w:pPr>
              <w:spacing w:line="240" w:lineRule="auto"/>
            </w:pPr>
            <w:r>
              <w:lastRenderedPageBreak/>
              <w:t>September 3, 2019</w:t>
            </w:r>
          </w:p>
        </w:tc>
        <w:tc>
          <w:tcPr>
            <w:tcW w:w="1620" w:type="dxa"/>
          </w:tcPr>
          <w:p w:rsidR="00D22A9D" w:rsidRPr="006A6C6A" w:rsidRDefault="00D22A9D" w:rsidP="00922824">
            <w:pPr>
              <w:spacing w:line="240" w:lineRule="auto"/>
            </w:pPr>
            <w:r>
              <w:t>10.0</w:t>
            </w:r>
          </w:p>
        </w:tc>
        <w:tc>
          <w:tcPr>
            <w:tcW w:w="2168" w:type="dxa"/>
          </w:tcPr>
          <w:p w:rsidR="00D22A9D" w:rsidRPr="006A6C6A" w:rsidRDefault="004262A9" w:rsidP="00922824">
            <w:pPr>
              <w:spacing w:line="240" w:lineRule="auto"/>
            </w:pPr>
            <w:r>
              <w:t>Android 10</w:t>
            </w:r>
          </w:p>
        </w:tc>
        <w:tc>
          <w:tcPr>
            <w:tcW w:w="0" w:type="auto"/>
          </w:tcPr>
          <w:p w:rsidR="00D22A9D" w:rsidRPr="006A6C6A" w:rsidRDefault="00D22A9D" w:rsidP="00922824">
            <w:pPr>
              <w:spacing w:line="240" w:lineRule="auto"/>
            </w:pPr>
            <w:r>
              <w:t>29</w:t>
            </w:r>
          </w:p>
        </w:tc>
      </w:tr>
      <w:tr w:rsidR="004262A9" w:rsidRPr="00922824" w:rsidTr="00922824">
        <w:trPr>
          <w:trHeight w:val="260"/>
          <w:jc w:val="center"/>
        </w:trPr>
        <w:tc>
          <w:tcPr>
            <w:tcW w:w="2442" w:type="dxa"/>
          </w:tcPr>
          <w:p w:rsidR="004262A9" w:rsidRDefault="004262A9" w:rsidP="00922824">
            <w:pPr>
              <w:spacing w:line="240" w:lineRule="auto"/>
            </w:pPr>
            <w:r>
              <w:t>September 8, 2020</w:t>
            </w:r>
          </w:p>
        </w:tc>
        <w:tc>
          <w:tcPr>
            <w:tcW w:w="1620" w:type="dxa"/>
          </w:tcPr>
          <w:p w:rsidR="004262A9" w:rsidRDefault="004262A9" w:rsidP="00922824">
            <w:pPr>
              <w:spacing w:line="240" w:lineRule="auto"/>
            </w:pPr>
            <w:r>
              <w:t>11.0</w:t>
            </w:r>
          </w:p>
        </w:tc>
        <w:tc>
          <w:tcPr>
            <w:tcW w:w="2168" w:type="dxa"/>
          </w:tcPr>
          <w:p w:rsidR="004262A9" w:rsidRDefault="004262A9" w:rsidP="00922824">
            <w:pPr>
              <w:spacing w:line="240" w:lineRule="auto"/>
            </w:pPr>
            <w:r>
              <w:t>Android 11</w:t>
            </w:r>
          </w:p>
        </w:tc>
        <w:tc>
          <w:tcPr>
            <w:tcW w:w="0" w:type="auto"/>
          </w:tcPr>
          <w:p w:rsidR="004262A9" w:rsidRDefault="004262A9" w:rsidP="00922824">
            <w:pPr>
              <w:spacing w:line="240" w:lineRule="auto"/>
            </w:pPr>
            <w:r>
              <w:t>30</w:t>
            </w:r>
          </w:p>
        </w:tc>
      </w:tr>
    </w:tbl>
    <w:p w:rsidR="00826F67" w:rsidRPr="001F6B08" w:rsidRDefault="002E1C9E" w:rsidP="00826F67">
      <w:pPr>
        <w:pStyle w:val="Heading3"/>
        <w:numPr>
          <w:ilvl w:val="1"/>
          <w:numId w:val="16"/>
        </w:numPr>
        <w:tabs>
          <w:tab w:val="left" w:pos="540"/>
          <w:tab w:val="left" w:pos="900"/>
        </w:tabs>
      </w:pPr>
      <w:r w:rsidRPr="00761DB8">
        <w:rPr>
          <w:szCs w:val="26"/>
        </w:rPr>
        <w:t>Android Architecture</w:t>
      </w:r>
    </w:p>
    <w:p w:rsidR="001706B7" w:rsidRPr="001706B7" w:rsidRDefault="00714921" w:rsidP="00434DF4">
      <w:r>
        <w:t xml:space="preserve">Android is a software stack. </w:t>
      </w:r>
      <w:r w:rsidR="001706B7" w:rsidRPr="00434DF4">
        <w:rPr>
          <w:b/>
        </w:rPr>
        <w:t>Android software stack</w:t>
      </w:r>
      <w:r w:rsidR="001706B7" w:rsidRPr="001706B7">
        <w:t xml:space="preserve"> is categorized into five parts:</w:t>
      </w:r>
    </w:p>
    <w:p w:rsidR="001F6B08" w:rsidRDefault="00DB239A" w:rsidP="00714921">
      <w:pPr>
        <w:jc w:val="center"/>
      </w:pPr>
      <w:r>
        <w:rPr>
          <w:noProof/>
        </w:rPr>
        <w:drawing>
          <wp:inline distT="0" distB="0" distL="0" distR="0">
            <wp:extent cx="5469524" cy="451161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469524" cy="4511615"/>
                    </a:xfrm>
                    <a:prstGeom prst="rect">
                      <a:avLst/>
                    </a:prstGeom>
                    <a:noFill/>
                    <a:ln w="9525">
                      <a:noFill/>
                      <a:miter lim="800000"/>
                      <a:headEnd/>
                      <a:tailEnd/>
                    </a:ln>
                  </pic:spPr>
                </pic:pic>
              </a:graphicData>
            </a:graphic>
          </wp:inline>
        </w:drawing>
      </w:r>
    </w:p>
    <w:p w:rsidR="00714921" w:rsidRDefault="00714921" w:rsidP="00714921">
      <w:pPr>
        <w:jc w:val="center"/>
      </w:pPr>
      <w:r>
        <w:t>Figure 1.2.1 Android Architecture</w:t>
      </w:r>
    </w:p>
    <w:p w:rsidR="000971FF" w:rsidRDefault="003909DC" w:rsidP="000971FF">
      <w:pPr>
        <w:jc w:val="left"/>
        <w:rPr>
          <w:b/>
        </w:rPr>
      </w:pPr>
      <w:r>
        <w:rPr>
          <w:b/>
        </w:rPr>
        <w:t xml:space="preserve">Linux Kernel </w:t>
      </w:r>
    </w:p>
    <w:p w:rsidR="003909DC" w:rsidRDefault="003909DC" w:rsidP="000971FF">
      <w:pPr>
        <w:jc w:val="left"/>
      </w:pPr>
      <w:r>
        <w:t xml:space="preserve">In android the operating system is Linux Kernel. It is the heart of android architecture that exists at the root of android architecture. </w:t>
      </w:r>
      <w:r w:rsidRPr="00BA142F">
        <w:rPr>
          <w:bCs/>
        </w:rPr>
        <w:t>Linux kernel</w:t>
      </w:r>
      <w:r>
        <w:t xml:space="preserve"> is responsible for device drivers, power management, memory management, device management and resource access.</w:t>
      </w:r>
      <w:r w:rsidR="0098357D">
        <w:t xml:space="preserve"> You can find the Linux Kernel version running on your device under “About phone” or “About tablet” in Android’s settings.</w:t>
      </w:r>
    </w:p>
    <w:p w:rsidR="0098357D" w:rsidRDefault="0098357D" w:rsidP="000971FF">
      <w:pPr>
        <w:jc w:val="left"/>
        <w:rPr>
          <w:b/>
        </w:rPr>
      </w:pPr>
      <w:r>
        <w:rPr>
          <w:b/>
        </w:rPr>
        <w:t xml:space="preserve">Functions of Linux Kernel/ Operating System </w:t>
      </w:r>
    </w:p>
    <w:p w:rsidR="0098357D" w:rsidRDefault="0098357D" w:rsidP="0098357D">
      <w:pPr>
        <w:pStyle w:val="ListParagraph"/>
        <w:numPr>
          <w:ilvl w:val="0"/>
          <w:numId w:val="32"/>
        </w:numPr>
        <w:jc w:val="left"/>
      </w:pPr>
      <w:r>
        <w:t>Memory Management: Allocate a memory to a new file, Free the memory when a specific file is deleted etc</w:t>
      </w:r>
    </w:p>
    <w:p w:rsidR="0098357D" w:rsidRDefault="0098357D" w:rsidP="0098357D">
      <w:pPr>
        <w:pStyle w:val="ListParagraph"/>
        <w:numPr>
          <w:ilvl w:val="0"/>
          <w:numId w:val="32"/>
        </w:numPr>
        <w:jc w:val="left"/>
      </w:pPr>
      <w:r>
        <w:t>Power Management: providing power to various devices like Bluetooth, camera etc</w:t>
      </w:r>
    </w:p>
    <w:p w:rsidR="0098357D" w:rsidRDefault="0098357D" w:rsidP="0098357D">
      <w:pPr>
        <w:pStyle w:val="ListParagraph"/>
        <w:numPr>
          <w:ilvl w:val="0"/>
          <w:numId w:val="32"/>
        </w:numPr>
        <w:jc w:val="left"/>
      </w:pPr>
      <w:r>
        <w:t>Resource Management: It provides resources to each process, thus providing the ability to do multiple operations at the same time. i.e. Surfing Internet, Listening Songs etc</w:t>
      </w:r>
    </w:p>
    <w:p w:rsidR="001F2D6B" w:rsidRDefault="001F2D6B" w:rsidP="001F2D6B">
      <w:pPr>
        <w:pStyle w:val="ListParagraph"/>
        <w:numPr>
          <w:ilvl w:val="0"/>
          <w:numId w:val="32"/>
        </w:numPr>
        <w:jc w:val="left"/>
      </w:pPr>
      <w:r>
        <w:t>Driver Management: It handles installation of various drivers.</w:t>
      </w:r>
    </w:p>
    <w:p w:rsidR="001F2D6B" w:rsidRDefault="001F2D6B" w:rsidP="001F2D6B">
      <w:pPr>
        <w:jc w:val="left"/>
        <w:rPr>
          <w:b/>
        </w:rPr>
      </w:pPr>
      <w:r>
        <w:rPr>
          <w:b/>
        </w:rPr>
        <w:lastRenderedPageBreak/>
        <w:t>Middle Ware:</w:t>
      </w:r>
    </w:p>
    <w:p w:rsidR="0098357D" w:rsidRDefault="003E61F0" w:rsidP="003E61F0">
      <w:pPr>
        <w:pStyle w:val="ListParagraph"/>
        <w:numPr>
          <w:ilvl w:val="0"/>
          <w:numId w:val="33"/>
        </w:numPr>
        <w:jc w:val="left"/>
        <w:rPr>
          <w:b/>
        </w:rPr>
      </w:pPr>
      <w:r>
        <w:rPr>
          <w:b/>
        </w:rPr>
        <w:t>Native Applications</w:t>
      </w:r>
      <w:r w:rsidR="00F6461A">
        <w:rPr>
          <w:b/>
        </w:rPr>
        <w:t>/Libraries</w:t>
      </w:r>
      <w:r>
        <w:rPr>
          <w:b/>
        </w:rPr>
        <w:t>:</w:t>
      </w:r>
    </w:p>
    <w:p w:rsidR="00F6461A" w:rsidRDefault="00AB2784" w:rsidP="00F6461A">
      <w:pPr>
        <w:ind w:left="720"/>
      </w:pPr>
      <w:r>
        <w:t xml:space="preserve">Just by using Java we cannot interact with native applications. (Here native applications means that programs written in some other languages like C, C++, Assembly language which </w:t>
      </w:r>
      <w:r w:rsidR="00B64087">
        <w:t xml:space="preserve">are </w:t>
      </w:r>
      <w:r>
        <w:t xml:space="preserve">specific to hardware and operating system). Thus we need the support of native libraries for interacting with such low level media components. </w:t>
      </w:r>
      <w:r w:rsidR="00F6461A">
        <w:t xml:space="preserve">On the top of linux kernel, there are </w:t>
      </w:r>
      <w:r w:rsidR="00F6461A">
        <w:rPr>
          <w:b/>
          <w:bCs/>
        </w:rPr>
        <w:t>Native libraries</w:t>
      </w:r>
      <w:r w:rsidR="00F6461A">
        <w:t xml:space="preserve"> such as WebKit, OpenGL, FreeType, SQLite, Media, C runtime library (libc) etc. The WebKit library is responsible for browser support, SQLite is for database, FreeType for font support, Media for playing and recording audio and video formats.</w:t>
      </w:r>
    </w:p>
    <w:p w:rsidR="003E61F0" w:rsidRDefault="003E61F0" w:rsidP="003E61F0">
      <w:pPr>
        <w:pStyle w:val="ListParagraph"/>
        <w:numPr>
          <w:ilvl w:val="0"/>
          <w:numId w:val="33"/>
        </w:numPr>
        <w:jc w:val="left"/>
        <w:rPr>
          <w:b/>
        </w:rPr>
      </w:pPr>
      <w:r>
        <w:rPr>
          <w:b/>
        </w:rPr>
        <w:t>Application Framework:</w:t>
      </w:r>
    </w:p>
    <w:p w:rsidR="00890451" w:rsidRPr="00890451" w:rsidRDefault="00890451" w:rsidP="00890451">
      <w:pPr>
        <w:pStyle w:val="ListParagraph"/>
        <w:ind w:left="761"/>
        <w:jc w:val="left"/>
      </w:pPr>
      <w:r>
        <w:t xml:space="preserve">The android framework is the set of API’s that allow developers to quickly and easily write apps for android phones. </w:t>
      </w:r>
      <w:r w:rsidR="00F6461A">
        <w:t xml:space="preserve">Android framework includes </w:t>
      </w:r>
      <w:r w:rsidR="00F6461A">
        <w:rPr>
          <w:b/>
          <w:bCs/>
        </w:rPr>
        <w:t>Android API's</w:t>
      </w:r>
      <w:r w:rsidR="00F6461A">
        <w:t xml:space="preserve"> such as UI (User Interface), telephony, resources, locations, Content Providers (data) and package managers. It provides a lot of classes and interfaces for android application development. </w:t>
      </w:r>
      <w:r w:rsidR="00E14154">
        <w:t>Application developers are allowed to make use of these services in their applications.</w:t>
      </w:r>
    </w:p>
    <w:p w:rsidR="003E61F0" w:rsidRDefault="003E61F0" w:rsidP="003E61F0">
      <w:pPr>
        <w:pStyle w:val="ListParagraph"/>
        <w:numPr>
          <w:ilvl w:val="0"/>
          <w:numId w:val="33"/>
        </w:numPr>
        <w:jc w:val="left"/>
        <w:rPr>
          <w:b/>
        </w:rPr>
      </w:pPr>
      <w:r>
        <w:rPr>
          <w:b/>
        </w:rPr>
        <w:t>Android Runtime:</w:t>
      </w:r>
    </w:p>
    <w:p w:rsidR="004A74F9" w:rsidRDefault="004A74F9" w:rsidP="004A74F9">
      <w:pPr>
        <w:pStyle w:val="ListParagraph"/>
        <w:ind w:left="761"/>
        <w:jc w:val="left"/>
      </w:pPr>
      <w:r>
        <w:t>It comprises of Dalvik Virtual Machine and Core Libraries which is responsible to run android application. DVM is like JVM but it is optimized for mobile devices. It consumes less memory and provides fast performance.</w:t>
      </w:r>
    </w:p>
    <w:p w:rsidR="0075091D" w:rsidRDefault="0075091D" w:rsidP="0075091D">
      <w:pPr>
        <w:jc w:val="left"/>
        <w:rPr>
          <w:b/>
        </w:rPr>
      </w:pPr>
      <w:r>
        <w:rPr>
          <w:b/>
        </w:rPr>
        <w:t>Applications:</w:t>
      </w:r>
    </w:p>
    <w:p w:rsidR="0075091D" w:rsidRDefault="0075091D" w:rsidP="0075091D">
      <w:pPr>
        <w:jc w:val="left"/>
      </w:pPr>
      <w:r>
        <w:t xml:space="preserve">Applications layer is the top most layer of Android Architecture. All applications using android framework uses android runtime </w:t>
      </w:r>
      <w:r w:rsidR="009D369B">
        <w:t>and libraries, while</w:t>
      </w:r>
      <w:r>
        <w:t xml:space="preserve"> android runtime and native libraries are using Linux Kernel.</w:t>
      </w:r>
    </w:p>
    <w:p w:rsidR="00CF0251" w:rsidRDefault="00CF0251" w:rsidP="0075091D">
      <w:pPr>
        <w:jc w:val="left"/>
        <w:rPr>
          <w:b/>
          <w:sz w:val="24"/>
        </w:rPr>
      </w:pPr>
      <w:r>
        <w:rPr>
          <w:b/>
          <w:sz w:val="24"/>
        </w:rPr>
        <w:t>Dalvik Virtual Machine:</w:t>
      </w:r>
    </w:p>
    <w:p w:rsidR="00CF0251" w:rsidRPr="00CF0251" w:rsidRDefault="00E01B4F" w:rsidP="00CF0251">
      <w:r>
        <w:rPr>
          <w:noProof/>
        </w:rPr>
        <w:pict>
          <v:group id="_x0000_s1039" style="position:absolute;left:0;text-align:left;margin-left:-17.65pt;margin-top:7.95pt;width:472pt;height:155.5pt;z-index:251671552" coordorigin="1087,8246" coordsize="9440,3110">
            <v:rect id="_x0000_s1026" style="position:absolute;left:1494;top:8246;width:1603;height:516">
              <v:textbox>
                <w:txbxContent>
                  <w:p w:rsidR="00CF0251" w:rsidRDefault="00CF0251" w:rsidP="00CF0251">
                    <w:pPr>
                      <w:jc w:val="center"/>
                    </w:pPr>
                    <w:r>
                      <w:t>.java file</w:t>
                    </w:r>
                  </w:p>
                </w:txbxContent>
              </v:textbox>
            </v:rect>
            <v:oval id="_x0000_s1027" style="position:absolute;left:1087;top:9346;width:2173;height:897">
              <v:textbox>
                <w:txbxContent>
                  <w:p w:rsidR="00CF0251" w:rsidRDefault="00CF0251" w:rsidP="00CF0251">
                    <w:pPr>
                      <w:spacing w:line="240" w:lineRule="auto"/>
                    </w:pPr>
                    <w:r>
                      <w:t>Java Compiler</w:t>
                    </w:r>
                  </w:p>
                  <w:p w:rsidR="00CF0251" w:rsidRDefault="00CF0251" w:rsidP="00CF0251">
                    <w:pPr>
                      <w:spacing w:line="240" w:lineRule="auto"/>
                      <w:jc w:val="center"/>
                    </w:pPr>
                    <w:r>
                      <w:t>(javac)</w:t>
                    </w:r>
                  </w:p>
                </w:txbxContent>
              </v:textbox>
            </v:oval>
            <v:rect id="_x0000_s1028" style="position:absolute;left:1426;top:10810;width:1603;height:516">
              <v:textbox>
                <w:txbxContent>
                  <w:p w:rsidR="00CF0251" w:rsidRDefault="00CF0251" w:rsidP="00CF0251">
                    <w:pPr>
                      <w:jc w:val="center"/>
                    </w:pPr>
                    <w:r>
                      <w:t>.class files</w:t>
                    </w:r>
                  </w:p>
                </w:txbxContent>
              </v:textbox>
            </v:rect>
            <v:shapetype id="_x0000_t110" coordsize="21600,21600" o:spt="110" path="m10800,l,10800,10800,21600,21600,10800xe">
              <v:stroke joinstyle="miter"/>
              <v:path gradientshapeok="t" o:connecttype="rect" textboxrect="5400,5400,16200,16200"/>
            </v:shapetype>
            <v:shape id="_x0000_s1029" type="#_x0000_t110" style="position:absolute;left:4684;top:9263;width:2839;height:1168">
              <v:textbox>
                <w:txbxContent>
                  <w:p w:rsidR="00CF0251" w:rsidRDefault="00CF0251" w:rsidP="00CF0251">
                    <w:pPr>
                      <w:spacing w:line="240" w:lineRule="auto"/>
                      <w:jc w:val="center"/>
                    </w:pPr>
                    <w:r>
                      <w:t>Dex Compiler</w:t>
                    </w:r>
                  </w:p>
                  <w:p w:rsidR="00CF0251" w:rsidRDefault="00CF0251" w:rsidP="00CF0251">
                    <w:pPr>
                      <w:spacing w:line="240" w:lineRule="auto"/>
                      <w:jc w:val="center"/>
                    </w:pPr>
                    <w:r>
                      <w:t>(dx)</w:t>
                    </w:r>
                  </w:p>
                </w:txbxContent>
              </v:textbox>
            </v:shape>
            <v:rect id="_x0000_s1030" style="position:absolute;left:8706;top:8276;width:1603;height:516">
              <v:textbox>
                <w:txbxContent>
                  <w:p w:rsidR="00CF0251" w:rsidRDefault="00CF0251" w:rsidP="00CF0251">
                    <w:pPr>
                      <w:jc w:val="center"/>
                    </w:pPr>
                    <w:r>
                      <w:t>.dex file</w:t>
                    </w:r>
                  </w:p>
                </w:txbxContent>
              </v:textbox>
            </v:rect>
            <v:oval id="_x0000_s1031" style="position:absolute;left:8516;top:9376;width:2011;height:897">
              <v:textbox>
                <w:txbxContent>
                  <w:p w:rsidR="00CF0251" w:rsidRDefault="00CF0251" w:rsidP="00CF0251">
                    <w:pPr>
                      <w:spacing w:line="240" w:lineRule="auto"/>
                      <w:jc w:val="center"/>
                    </w:pPr>
                    <w:r>
                      <w:t>Packaging (aapt)</w:t>
                    </w:r>
                  </w:p>
                </w:txbxContent>
              </v:textbox>
            </v:oval>
            <v:rect id="_x0000_s1032" style="position:absolute;left:8638;top:10840;width:1603;height:516">
              <v:textbox>
                <w:txbxContent>
                  <w:p w:rsidR="00CF0251" w:rsidRDefault="00CF0251" w:rsidP="00CF0251">
                    <w:pPr>
                      <w:jc w:val="center"/>
                    </w:pPr>
                    <w:r>
                      <w:t>.apk file</w:t>
                    </w:r>
                  </w:p>
                </w:txbxContent>
              </v:textbox>
            </v:rect>
            <v:shapetype id="_x0000_t32" coordsize="21600,21600" o:spt="32" o:oned="t" path="m,l21600,21600e" filled="f">
              <v:path arrowok="t" fillok="f" o:connecttype="none"/>
              <o:lock v:ext="edit" shapetype="t"/>
            </v:shapetype>
            <v:shape id="_x0000_s1033" type="#_x0000_t32" style="position:absolute;left:2214;top:8762;width:0;height:584" o:connectortype="straight">
              <v:stroke endarrow="block"/>
            </v:shape>
            <v:shape id="_x0000_s1034" type="#_x0000_t32" style="position:absolute;left:2216;top:10234;width:0;height:584" o:connectortype="straight">
              <v:stroke endarrow="block"/>
            </v:shape>
            <v:shape id="_x0000_s1035" type="#_x0000_t32" style="position:absolute;left:3029;top:9838;width:1683;height:972;flip:y" o:connectortype="straight">
              <v:stroke endarrow="block"/>
            </v:shape>
            <v:shape id="_x0000_s1036" type="#_x0000_t32" style="position:absolute;left:9510;top:8778;width:0;height:584" o:connectortype="straight">
              <v:stroke endarrow="block"/>
            </v:shape>
            <v:shape id="_x0000_s1037" type="#_x0000_t32" style="position:absolute;left:9512;top:10250;width:0;height:584" o:connectortype="straight">
              <v:stroke endarrow="block"/>
            </v:shape>
            <v:shape id="_x0000_s1038" type="#_x0000_t32" style="position:absolute;left:7523;top:8792;width:1183;height:1046;flip:y" o:connectortype="straight">
              <v:stroke endarrow="block"/>
            </v:shape>
          </v:group>
        </w:pict>
      </w:r>
    </w:p>
    <w:p w:rsidR="00CF0251" w:rsidRDefault="00CF0251" w:rsidP="0075091D">
      <w:pPr>
        <w:jc w:val="left"/>
        <w:rPr>
          <w:b/>
        </w:rPr>
      </w:pPr>
    </w:p>
    <w:p w:rsidR="00CF0251" w:rsidRDefault="00CF0251" w:rsidP="0075091D">
      <w:pPr>
        <w:jc w:val="left"/>
        <w:rPr>
          <w:b/>
        </w:rPr>
      </w:pPr>
    </w:p>
    <w:p w:rsidR="00CF0251" w:rsidRDefault="00CF0251" w:rsidP="0075091D">
      <w:pPr>
        <w:jc w:val="left"/>
        <w:rPr>
          <w:b/>
        </w:rPr>
      </w:pPr>
    </w:p>
    <w:p w:rsidR="00CF0251" w:rsidRDefault="00CF0251" w:rsidP="0075091D">
      <w:pPr>
        <w:jc w:val="left"/>
        <w:rPr>
          <w:b/>
        </w:rPr>
      </w:pPr>
    </w:p>
    <w:p w:rsidR="00CF0251" w:rsidRDefault="00CF0251" w:rsidP="0075091D">
      <w:pPr>
        <w:jc w:val="left"/>
        <w:rPr>
          <w:b/>
        </w:rPr>
      </w:pPr>
    </w:p>
    <w:p w:rsidR="00CF0251" w:rsidRDefault="00CF0251" w:rsidP="0075091D">
      <w:pPr>
        <w:jc w:val="left"/>
        <w:rPr>
          <w:b/>
        </w:rPr>
      </w:pPr>
    </w:p>
    <w:p w:rsidR="00CF0251" w:rsidRDefault="00CF0251" w:rsidP="0075091D">
      <w:pPr>
        <w:jc w:val="left"/>
        <w:rPr>
          <w:b/>
        </w:rPr>
      </w:pPr>
    </w:p>
    <w:p w:rsidR="00CF0251" w:rsidRPr="00CF0251" w:rsidRDefault="00CF0251" w:rsidP="0075091D">
      <w:pPr>
        <w:jc w:val="left"/>
        <w:rPr>
          <w:b/>
        </w:rPr>
      </w:pPr>
    </w:p>
    <w:p w:rsidR="00443BB6" w:rsidRDefault="00443BB6" w:rsidP="00BF71E2"/>
    <w:p w:rsidR="00221D62" w:rsidRDefault="00BF71E2" w:rsidP="00BF71E2">
      <w:r>
        <w:t xml:space="preserve">Android </w:t>
      </w:r>
      <w:r w:rsidR="009032E7">
        <w:t>applications can be dev</w:t>
      </w:r>
      <w:r w:rsidR="00580B3C">
        <w:t xml:space="preserve">eloped using languages such as C++, C#, </w:t>
      </w:r>
      <w:r w:rsidR="009032E7">
        <w:t>Java</w:t>
      </w:r>
      <w:r w:rsidR="00580B3C">
        <w:t xml:space="preserve"> etc</w:t>
      </w:r>
      <w:r w:rsidR="009032E7">
        <w:t xml:space="preserve">. But the official </w:t>
      </w:r>
      <w:r w:rsidR="00221D62">
        <w:t xml:space="preserve">language is Java. </w:t>
      </w:r>
    </w:p>
    <w:p w:rsidR="00BF71E2" w:rsidRDefault="00221D62" w:rsidP="00BF71E2">
      <w:r>
        <w:t xml:space="preserve"> </w:t>
      </w:r>
      <w:r>
        <w:rPr>
          <w:b/>
        </w:rPr>
        <w:t xml:space="preserve">JDK </w:t>
      </w:r>
      <w:r>
        <w:t>(Java Development Kit) compile</w:t>
      </w:r>
      <w:r w:rsidR="00947884">
        <w:t xml:space="preserve"> our Java code and it </w:t>
      </w:r>
      <w:r>
        <w:t xml:space="preserve">produce a file called </w:t>
      </w:r>
      <w:r w:rsidRPr="00221D62">
        <w:rPr>
          <w:b/>
        </w:rPr>
        <w:t>.class</w:t>
      </w:r>
      <w:r>
        <w:rPr>
          <w:b/>
        </w:rPr>
        <w:t xml:space="preserve"> </w:t>
      </w:r>
      <w:r>
        <w:t>file. It is also called as Java bytecode.</w:t>
      </w:r>
      <w:r w:rsidR="00947884">
        <w:t xml:space="preserve"> Java Bytecode is a platform independent code because it can run on multiple platforms.</w:t>
      </w:r>
    </w:p>
    <w:p w:rsidR="00947884" w:rsidRDefault="00947884" w:rsidP="00BF71E2">
      <w:r>
        <w:lastRenderedPageBreak/>
        <w:t>In android Dex compiler take all the .class file as input and it produce a single lightweight file called .</w:t>
      </w:r>
      <w:r>
        <w:rPr>
          <w:b/>
        </w:rPr>
        <w:t>dex</w:t>
      </w:r>
      <w:r>
        <w:t xml:space="preserve"> file. Dex compile produces a single .dex file for multiple .class files. Dex is termed as Dalvik Executable Code. DVM takes this single .dex file as input and generates the final machine code.</w:t>
      </w:r>
    </w:p>
    <w:p w:rsidR="003E6CD6" w:rsidRDefault="003E6CD6" w:rsidP="00BF71E2">
      <w:r>
        <w:t xml:space="preserve">With Android version 2.2(Froyo) Google introduced </w:t>
      </w:r>
      <w:r>
        <w:rPr>
          <w:b/>
        </w:rPr>
        <w:t>JIT(Just in Time)</w:t>
      </w:r>
      <w:r>
        <w:t xml:space="preserve"> compilation in Dalvik. Till Android Version 5.0(Lollipop) Dalvik was the runtime used by Android which is being replaced by </w:t>
      </w:r>
      <w:r>
        <w:rPr>
          <w:b/>
        </w:rPr>
        <w:t xml:space="preserve">ART(Android Run Time) </w:t>
      </w:r>
      <w:r>
        <w:t>in later versions.</w:t>
      </w:r>
    </w:p>
    <w:p w:rsidR="003E6CD6" w:rsidRDefault="003E6CD6" w:rsidP="00BF71E2">
      <w:pPr>
        <w:rPr>
          <w:b/>
        </w:rPr>
      </w:pPr>
      <w:r>
        <w:rPr>
          <w:b/>
        </w:rPr>
        <w:t>Why do we need a .dex file when actually even .class file is platform independent?</w:t>
      </w:r>
    </w:p>
    <w:p w:rsidR="003E6CD6" w:rsidRDefault="003E6CD6" w:rsidP="003E6CD6">
      <w:pPr>
        <w:pStyle w:val="ListParagraph"/>
        <w:numPr>
          <w:ilvl w:val="0"/>
          <w:numId w:val="35"/>
        </w:numPr>
      </w:pPr>
      <w:r>
        <w:t xml:space="preserve">DVM is Register based which is designed to run on low memory unlike JVM </w:t>
      </w:r>
      <w:r w:rsidR="00400485">
        <w:t xml:space="preserve">which is </w:t>
      </w:r>
      <w:r>
        <w:t xml:space="preserve">stack based. Thus though DVM we are able to achieve </w:t>
      </w:r>
      <w:r w:rsidR="00400485">
        <w:t>small memory footprint with higher battery life.</w:t>
      </w:r>
    </w:p>
    <w:p w:rsidR="00400485" w:rsidRDefault="00400485" w:rsidP="003E6CD6">
      <w:pPr>
        <w:pStyle w:val="ListParagraph"/>
        <w:numPr>
          <w:ilvl w:val="0"/>
          <w:numId w:val="35"/>
        </w:numPr>
      </w:pPr>
      <w:r>
        <w:t>Java tools are free but the JVM is not free, so that android developers from Google have made their own virtual machine and made it as free.</w:t>
      </w:r>
    </w:p>
    <w:p w:rsidR="00400485" w:rsidRDefault="00400485" w:rsidP="00400485">
      <w:pPr>
        <w:rPr>
          <w:b/>
        </w:rPr>
      </w:pPr>
      <w:r>
        <w:rPr>
          <w:b/>
        </w:rPr>
        <w:t>ART vs Dalvik</w:t>
      </w:r>
    </w:p>
    <w:p w:rsidR="00400485" w:rsidRDefault="00400485" w:rsidP="00400485">
      <w:r>
        <w:t>ART is a new Android runtime which was introduced experimentally in the 4.4 release KitKat. If you have KitKat then you can see the preview in “setting &gt;Developer Option&gt;Select Runtime”.</w:t>
      </w:r>
    </w:p>
    <w:p w:rsidR="00400485" w:rsidRDefault="00400485" w:rsidP="00400485">
      <w:pPr>
        <w:ind w:firstLine="360"/>
        <w:rPr>
          <w:b/>
        </w:rPr>
      </w:pPr>
      <w:r>
        <w:rPr>
          <w:b/>
        </w:rPr>
        <w:t>Why did Google switched from Dalvik to ART?</w:t>
      </w:r>
    </w:p>
    <w:p w:rsidR="00400485" w:rsidRDefault="00084CE4" w:rsidP="00400485">
      <w:r>
        <w:t xml:space="preserve"> Android apps are deployed in Da</w:t>
      </w:r>
      <w:r w:rsidR="00400485">
        <w:t>lvik bytecode, which is portable, unlike native code. In order to be able to run the app on a device, the code has to be compiled to machine code.</w:t>
      </w:r>
    </w:p>
    <w:p w:rsidR="003874F3" w:rsidRDefault="00400485" w:rsidP="00400485">
      <w:r w:rsidRPr="003874F3">
        <w:rPr>
          <w:b/>
        </w:rPr>
        <w:t>Dalvik</w:t>
      </w:r>
      <w:r>
        <w:t xml:space="preserve"> is based on JIT compilation. It means that each time you run an app, the part of the code required for its execution</w:t>
      </w:r>
      <w:r w:rsidR="003874F3">
        <w:t xml:space="preserve"> is going to be translated (compiled) to machine code at that moment. As you progress through the app, additional code is going to be compiled and cached, So that the system can reuse the code while the app is running. Since JIT compiles only a part of the code, it has a smaller memory footprint and uses less physical space on the device.</w:t>
      </w:r>
    </w:p>
    <w:p w:rsidR="003874F3" w:rsidRDefault="003874F3" w:rsidP="00400485">
      <w:r w:rsidRPr="003874F3">
        <w:rPr>
          <w:b/>
        </w:rPr>
        <w:t>ART</w:t>
      </w:r>
      <w:r>
        <w:t xml:space="preserve">, on the other hand compiles the intermediate language, Dalvik bytecode, into a system independent binary. The whole code of the app will be pre-compiled during installation (once), thus removing the lag that we see when we open an app on our device. With no need for JIT compilation, the code should execute much faster. Except for the potential speed increase, the use of ART can provide an important secondary benefit. As ART runs app machine code directly (native execution), it does not hit the CPU as hard as </w:t>
      </w:r>
      <w:r w:rsidRPr="00EF7133">
        <w:rPr>
          <w:b/>
        </w:rPr>
        <w:t>Just-in-Time</w:t>
      </w:r>
      <w:r>
        <w:t xml:space="preserve"> code compiling on Dalvik. </w:t>
      </w:r>
      <w:r w:rsidR="005004A0">
        <w:t xml:space="preserve">Less CPU usage results in less </w:t>
      </w:r>
      <w:r>
        <w:t>battery drain, which is a big plus for portable devices in general.</w:t>
      </w:r>
    </w:p>
    <w:p w:rsidR="003874F3" w:rsidRDefault="008342DC" w:rsidP="00400485">
      <w:r>
        <w:t>So why was not ART implemented earlier?</w:t>
      </w:r>
    </w:p>
    <w:p w:rsidR="008342DC" w:rsidRDefault="008342DC" w:rsidP="008342DC">
      <w:pPr>
        <w:pStyle w:val="ListParagraph"/>
        <w:numPr>
          <w:ilvl w:val="0"/>
          <w:numId w:val="36"/>
        </w:numPr>
      </w:pPr>
      <w:r>
        <w:t>First of all, the generated machine code requires more space than the existing bytecode.</w:t>
      </w:r>
    </w:p>
    <w:p w:rsidR="008342DC" w:rsidRDefault="008342DC" w:rsidP="008342DC">
      <w:pPr>
        <w:pStyle w:val="ListParagraph"/>
        <w:numPr>
          <w:ilvl w:val="0"/>
          <w:numId w:val="36"/>
        </w:numPr>
      </w:pPr>
      <w:r>
        <w:t>Moreover, the code is pre-compiled at install time, so the installation process takes a bit longer.</w:t>
      </w:r>
    </w:p>
    <w:p w:rsidR="008342DC" w:rsidRDefault="008342DC" w:rsidP="008342DC">
      <w:pPr>
        <w:pStyle w:val="ListParagraph"/>
        <w:numPr>
          <w:ilvl w:val="0"/>
          <w:numId w:val="36"/>
        </w:numPr>
      </w:pPr>
      <w:r>
        <w:t>Furthermore, it also corresponds to a larger memory footprint at execution time.</w:t>
      </w:r>
    </w:p>
    <w:p w:rsidR="008342DC" w:rsidRDefault="008342DC" w:rsidP="008342DC">
      <w:pPr>
        <w:pStyle w:val="ListParagraph"/>
        <w:numPr>
          <w:ilvl w:val="0"/>
          <w:numId w:val="36"/>
        </w:numPr>
      </w:pPr>
      <w:r>
        <w:t>This means that fewer apps run concurrently</w:t>
      </w:r>
    </w:p>
    <w:p w:rsidR="008342DC" w:rsidRDefault="008342DC" w:rsidP="008342DC">
      <w:r>
        <w:t>When first Android devices hit the market, memory and storage capacity were significantly smaller and presented a bottleneck for performance. This is the reason why a JIT approach was the preferred option at that time. Today, memory is much cheaper and thus more abundant, even on low-end devices, so ART is a logical step forward.</w:t>
      </w:r>
    </w:p>
    <w:p w:rsidR="00657B2E" w:rsidRDefault="00657B2E" w:rsidP="008342DC">
      <w:pPr>
        <w:rPr>
          <w:b/>
          <w:sz w:val="24"/>
        </w:rPr>
      </w:pPr>
      <w:r>
        <w:rPr>
          <w:b/>
          <w:sz w:val="24"/>
        </w:rPr>
        <w:t>Android Application Components</w:t>
      </w:r>
    </w:p>
    <w:p w:rsidR="00657B2E" w:rsidRPr="0016139A" w:rsidRDefault="0016139A" w:rsidP="00251320">
      <w:pPr>
        <w:pStyle w:val="ListParagraph"/>
        <w:numPr>
          <w:ilvl w:val="0"/>
          <w:numId w:val="37"/>
        </w:numPr>
      </w:pPr>
      <w:r w:rsidRPr="00251320">
        <w:rPr>
          <w:b/>
        </w:rPr>
        <w:lastRenderedPageBreak/>
        <w:t xml:space="preserve">Activities: </w:t>
      </w:r>
      <w:r w:rsidR="00251320">
        <w:t>An activity in Android represents a single screen with which a user can interact with. An application can have more than one Activity and each Activity operates independently, but can be linked to one another and each Activity you create must be defined in your application’s manifest file. Each Activity in android will be subclass of Activity class defined in Android SDK. Thus public class MainActivity extends Activity (if MainActivity is the name of the Activity).</w:t>
      </w:r>
    </w:p>
    <w:p w:rsidR="0016139A" w:rsidRPr="00251320" w:rsidRDefault="0016139A" w:rsidP="00251320">
      <w:pPr>
        <w:pStyle w:val="ListParagraph"/>
        <w:numPr>
          <w:ilvl w:val="0"/>
          <w:numId w:val="37"/>
        </w:numPr>
        <w:rPr>
          <w:b/>
        </w:rPr>
      </w:pPr>
      <w:r w:rsidRPr="00251320">
        <w:rPr>
          <w:b/>
        </w:rPr>
        <w:t xml:space="preserve">Services: </w:t>
      </w:r>
      <w:r w:rsidR="00F143FB">
        <w:t>Long running background process without any need of user interaction is</w:t>
      </w:r>
      <w:r w:rsidR="00E3035F">
        <w:t xml:space="preserve"> known as Service. For example,</w:t>
      </w:r>
      <w:r w:rsidR="00F143FB">
        <w:t xml:space="preserve"> as service might play music in the background while the user is in different application, or it might fetch data over the network without blocking user interaction with an activity. Each service</w:t>
      </w:r>
      <w:r w:rsidR="00585091">
        <w:t xml:space="preserve"> in android will be subclass of</w:t>
      </w:r>
      <w:r w:rsidR="00F143FB">
        <w:t xml:space="preserve"> service class defined in Android SDK. Thus public class MyService extends Service (if MyService is the name of the service).</w:t>
      </w:r>
    </w:p>
    <w:p w:rsidR="0016139A" w:rsidRPr="00251320" w:rsidRDefault="0016139A" w:rsidP="00251320">
      <w:pPr>
        <w:pStyle w:val="ListParagraph"/>
        <w:numPr>
          <w:ilvl w:val="0"/>
          <w:numId w:val="37"/>
        </w:numPr>
        <w:rPr>
          <w:b/>
        </w:rPr>
      </w:pPr>
      <w:r w:rsidRPr="00251320">
        <w:rPr>
          <w:b/>
        </w:rPr>
        <w:t>Broadcast Receiver:</w:t>
      </w:r>
      <w:r w:rsidR="00E3035F">
        <w:rPr>
          <w:b/>
        </w:rPr>
        <w:t xml:space="preserve"> </w:t>
      </w:r>
      <w:r w:rsidR="00E3035F">
        <w:t>They handle communication between Android OS and applications. For example the notification that the device battery is low, the sign of earphone as soon as you plug the headset. Although broadcast receivers don’t display a user interface, they may create a status bar notification to alert the user when a broadcast event occurs.</w:t>
      </w:r>
    </w:p>
    <w:p w:rsidR="0016139A" w:rsidRPr="00B10905" w:rsidRDefault="0016139A" w:rsidP="00251320">
      <w:pPr>
        <w:pStyle w:val="ListParagraph"/>
        <w:numPr>
          <w:ilvl w:val="0"/>
          <w:numId w:val="37"/>
        </w:numPr>
        <w:rPr>
          <w:b/>
        </w:rPr>
      </w:pPr>
      <w:r w:rsidRPr="00251320">
        <w:rPr>
          <w:b/>
        </w:rPr>
        <w:t xml:space="preserve">Content Provider: </w:t>
      </w:r>
      <w:r w:rsidR="00E3035F">
        <w:t xml:space="preserve">content providers are used to share data between the applications. In </w:t>
      </w:r>
      <w:r w:rsidR="00F8501B">
        <w:t>android,</w:t>
      </w:r>
      <w:r w:rsidR="00E3035F">
        <w:t xml:space="preserve"> the data cannot be shared directly between the two applications.</w:t>
      </w:r>
    </w:p>
    <w:p w:rsidR="00B10905" w:rsidRPr="00B10905" w:rsidRDefault="00B10905" w:rsidP="00B10905">
      <w:pPr>
        <w:rPr>
          <w:rFonts w:cs="Times New Roman"/>
          <w:b/>
          <w:sz w:val="24"/>
          <w:szCs w:val="24"/>
        </w:rPr>
      </w:pPr>
      <w:r w:rsidRPr="00B10905">
        <w:rPr>
          <w:b/>
        </w:rPr>
        <w:t xml:space="preserve">Additional Components </w:t>
      </w:r>
    </w:p>
    <w:p w:rsidR="00B10905" w:rsidRPr="009264B7" w:rsidRDefault="00B10905" w:rsidP="00B10905">
      <w:pPr>
        <w:rPr>
          <w:rFonts w:cs="Times New Roman"/>
        </w:rPr>
      </w:pPr>
      <w:r w:rsidRPr="009264B7">
        <w:rPr>
          <w:rFonts w:cs="Times New Roman"/>
        </w:rPr>
        <w:t xml:space="preserve">There are additional components which will be used in the construction of above mentioned entities, their logic, and wiring between them. These components are: </w:t>
      </w:r>
    </w:p>
    <w:p w:rsidR="00B10905" w:rsidRPr="009264B7" w:rsidRDefault="00B10905" w:rsidP="009264B7">
      <w:pPr>
        <w:pStyle w:val="ListParagraph"/>
        <w:numPr>
          <w:ilvl w:val="0"/>
          <w:numId w:val="38"/>
        </w:numPr>
        <w:rPr>
          <w:rFonts w:cs="Times New Roman"/>
        </w:rPr>
      </w:pPr>
      <w:r w:rsidRPr="009264B7">
        <w:rPr>
          <w:rFonts w:cs="Times New Roman"/>
          <w:b/>
          <w:i/>
        </w:rPr>
        <w:t>Fragments</w:t>
      </w:r>
      <w:r w:rsidRPr="009264B7">
        <w:rPr>
          <w:rFonts w:cs="Times New Roman"/>
        </w:rPr>
        <w:t xml:space="preserve">: Represent a behavior or a portion of user interface in an Activity. </w:t>
      </w:r>
    </w:p>
    <w:p w:rsidR="00B10905" w:rsidRPr="009264B7" w:rsidRDefault="00B10905" w:rsidP="009264B7">
      <w:pPr>
        <w:pStyle w:val="ListParagraph"/>
        <w:numPr>
          <w:ilvl w:val="0"/>
          <w:numId w:val="38"/>
        </w:numPr>
        <w:rPr>
          <w:rFonts w:cs="Times New Roman"/>
        </w:rPr>
      </w:pPr>
      <w:r w:rsidRPr="009264B7">
        <w:rPr>
          <w:rFonts w:cs="Times New Roman"/>
          <w:b/>
          <w:i/>
        </w:rPr>
        <w:t>Views</w:t>
      </w:r>
      <w:r w:rsidRPr="009264B7">
        <w:rPr>
          <w:rFonts w:cs="Times New Roman"/>
        </w:rPr>
        <w:t xml:space="preserve">: UI elements that are drawn onscreen including buttons, lists forms etc. </w:t>
      </w:r>
    </w:p>
    <w:p w:rsidR="00B10905" w:rsidRPr="009264B7" w:rsidRDefault="00B10905" w:rsidP="009264B7">
      <w:pPr>
        <w:pStyle w:val="ListParagraph"/>
        <w:numPr>
          <w:ilvl w:val="0"/>
          <w:numId w:val="38"/>
        </w:numPr>
        <w:rPr>
          <w:rFonts w:cs="Times New Roman"/>
        </w:rPr>
      </w:pPr>
      <w:r w:rsidRPr="009264B7">
        <w:rPr>
          <w:rFonts w:cs="Times New Roman"/>
          <w:b/>
          <w:i/>
        </w:rPr>
        <w:t>Layouts</w:t>
      </w:r>
      <w:r w:rsidRPr="009264B7">
        <w:rPr>
          <w:rFonts w:cs="Times New Roman"/>
        </w:rPr>
        <w:t xml:space="preserve">: View hierarchies that control screen format and appearance of the views. </w:t>
      </w:r>
    </w:p>
    <w:p w:rsidR="00B10905" w:rsidRPr="009264B7" w:rsidRDefault="00B10905" w:rsidP="009264B7">
      <w:pPr>
        <w:pStyle w:val="ListParagraph"/>
        <w:numPr>
          <w:ilvl w:val="0"/>
          <w:numId w:val="38"/>
        </w:numPr>
        <w:rPr>
          <w:rFonts w:cs="Times New Roman"/>
        </w:rPr>
      </w:pPr>
      <w:r w:rsidRPr="009264B7">
        <w:rPr>
          <w:rFonts w:cs="Times New Roman"/>
          <w:b/>
          <w:i/>
        </w:rPr>
        <w:t>Intents</w:t>
      </w:r>
      <w:r w:rsidRPr="009264B7">
        <w:rPr>
          <w:rFonts w:cs="Times New Roman"/>
        </w:rPr>
        <w:t xml:space="preserve">: Messages wiring components together. </w:t>
      </w:r>
    </w:p>
    <w:p w:rsidR="00B10905" w:rsidRPr="009264B7" w:rsidRDefault="00B10905" w:rsidP="009264B7">
      <w:pPr>
        <w:pStyle w:val="ListParagraph"/>
        <w:numPr>
          <w:ilvl w:val="0"/>
          <w:numId w:val="38"/>
        </w:numPr>
        <w:rPr>
          <w:rFonts w:cs="Times New Roman"/>
        </w:rPr>
      </w:pPr>
      <w:r w:rsidRPr="009264B7">
        <w:rPr>
          <w:rFonts w:cs="Times New Roman"/>
          <w:b/>
          <w:i/>
        </w:rPr>
        <w:t>Resources</w:t>
      </w:r>
      <w:r w:rsidRPr="009264B7">
        <w:rPr>
          <w:rFonts w:cs="Times New Roman"/>
        </w:rPr>
        <w:t xml:space="preserve">: External elements, such as strings, constants and drawable pictures. </w:t>
      </w:r>
    </w:p>
    <w:p w:rsidR="00B10905" w:rsidRPr="009264B7" w:rsidRDefault="00B10905" w:rsidP="009264B7">
      <w:pPr>
        <w:pStyle w:val="ListParagraph"/>
        <w:numPr>
          <w:ilvl w:val="0"/>
          <w:numId w:val="38"/>
        </w:numPr>
        <w:rPr>
          <w:rFonts w:cs="Times New Roman"/>
        </w:rPr>
      </w:pPr>
      <w:r w:rsidRPr="009264B7">
        <w:rPr>
          <w:rFonts w:cs="Times New Roman"/>
          <w:b/>
          <w:i/>
        </w:rPr>
        <w:t>Manifest</w:t>
      </w:r>
      <w:r w:rsidRPr="009264B7">
        <w:rPr>
          <w:rFonts w:cs="Times New Roman"/>
        </w:rPr>
        <w:t>: Configuration file for the application.</w:t>
      </w:r>
    </w:p>
    <w:p w:rsidR="002E1C9E" w:rsidRDefault="002E1C9E" w:rsidP="00826F67">
      <w:pPr>
        <w:pStyle w:val="Heading3"/>
        <w:numPr>
          <w:ilvl w:val="1"/>
          <w:numId w:val="16"/>
        </w:numPr>
        <w:tabs>
          <w:tab w:val="left" w:pos="540"/>
          <w:tab w:val="left" w:pos="900"/>
        </w:tabs>
      </w:pPr>
      <w:r w:rsidRPr="00761DB8">
        <w:rPr>
          <w:szCs w:val="26"/>
        </w:rPr>
        <w:t>Getting Started</w:t>
      </w:r>
    </w:p>
    <w:p w:rsidR="00F9427D" w:rsidRDefault="0064312E" w:rsidP="005943AE">
      <w:r>
        <w:t xml:space="preserve"> </w:t>
      </w:r>
      <w:r w:rsidR="005943AE">
        <w:t>In order to write an Andr</w:t>
      </w:r>
      <w:r w:rsidR="009F11B7">
        <w:t>oid application, we</w:t>
      </w:r>
      <w:r w:rsidR="005943AE">
        <w:t xml:space="preserve"> need a </w:t>
      </w:r>
      <w:r w:rsidR="009F11B7">
        <w:t xml:space="preserve">Java Development Kit (JDK), </w:t>
      </w:r>
      <w:r w:rsidR="009C4C5E">
        <w:t xml:space="preserve">Java Runtime Environment (JRE) and </w:t>
      </w:r>
      <w:r w:rsidR="005943AE">
        <w:t xml:space="preserve">development environment. </w:t>
      </w:r>
      <w:r w:rsidR="00C61AA0">
        <w:t xml:space="preserve">The common Android application development environments are Android Studio, Eclipse and </w:t>
      </w:r>
      <w:r w:rsidR="00DD14C1">
        <w:t>NetBeans</w:t>
      </w:r>
      <w:r w:rsidR="00C61AA0">
        <w:t xml:space="preserve">. But officially Android Studio is the recommended IDE for developing Android Projects. Android Studio is a very useful tool made by </w:t>
      </w:r>
      <w:r w:rsidR="005943AE">
        <w:t xml:space="preserve">Google </w:t>
      </w:r>
      <w:r w:rsidR="00C61AA0">
        <w:t>for</w:t>
      </w:r>
      <w:r w:rsidR="005943AE">
        <w:t xml:space="preserve"> all Androi</w:t>
      </w:r>
      <w:r w:rsidR="00F11468">
        <w:t>d Developers</w:t>
      </w:r>
      <w:r w:rsidR="005943AE">
        <w:t xml:space="preserve">. </w:t>
      </w:r>
    </w:p>
    <w:p w:rsidR="00D4041C" w:rsidRDefault="00F9427D" w:rsidP="005943AE">
      <w:r>
        <w:t xml:space="preserve">Android Studio </w:t>
      </w:r>
      <w:r w:rsidR="005943AE">
        <w:t>includes everything you need to begin developing Android apps. Included in the download kit, are the Software Development Kit (SDK), with all the Android libraries we may need, and the infrastructure to download the many Android emulator instances, so</w:t>
      </w:r>
      <w:r w:rsidR="005943AE">
        <w:rPr>
          <w:rFonts w:cs="Times New Roman"/>
        </w:rPr>
        <w:t xml:space="preserve"> that we</w:t>
      </w:r>
      <w:r w:rsidR="005943AE">
        <w:t xml:space="preserve"> can initially run our application, without needing a real device. </w:t>
      </w:r>
    </w:p>
    <w:p w:rsidR="00D4041C" w:rsidRDefault="00D4041C" w:rsidP="00D4041C">
      <w:r>
        <w:rPr>
          <w:rStyle w:val="Strong"/>
        </w:rPr>
        <w:t>Android Emulator</w:t>
      </w:r>
      <w:r>
        <w:t xml:space="preserve"> is used to run, debug and test the android application. If you don't have the real device, it can be the best way to run, debug and test the application. It uses an open source processor emulator technology called </w:t>
      </w:r>
      <w:r>
        <w:rPr>
          <w:b/>
          <w:bCs/>
        </w:rPr>
        <w:t>QEMU</w:t>
      </w:r>
      <w:r>
        <w:t xml:space="preserve">. The emulator tool enables you to start the emulator from the command line. You need to write: </w:t>
      </w:r>
      <w:r w:rsidRPr="00E25E3C">
        <w:rPr>
          <w:b/>
          <w:i/>
        </w:rPr>
        <w:t>emulator -avd &lt;AVD NAME&gt;</w:t>
      </w:r>
    </w:p>
    <w:p w:rsidR="00D4041C" w:rsidRDefault="00D4041C" w:rsidP="00D4041C">
      <w:r>
        <w:lastRenderedPageBreak/>
        <w:t xml:space="preserve">In case of Eclipse IDE, you can create AVD by </w:t>
      </w:r>
      <w:r>
        <w:rPr>
          <w:b/>
          <w:bCs/>
        </w:rPr>
        <w:t>Window menu &gt; AVD Manager &gt; New</w:t>
      </w:r>
      <w:r>
        <w:t xml:space="preserve">. </w:t>
      </w:r>
    </w:p>
    <w:p w:rsidR="004041B3" w:rsidRDefault="004041B3" w:rsidP="00D4041C">
      <w:r>
        <w:t xml:space="preserve">If you want to test the android applications using a real device, unlock the developer’s option in Android as follows: Go to </w:t>
      </w:r>
      <w:r w:rsidRPr="004041B3">
        <w:rPr>
          <w:b/>
          <w:i/>
        </w:rPr>
        <w:t>Settings&gt;General&gt;About Phone</w:t>
      </w:r>
      <w:r>
        <w:t xml:space="preserve">. Then scroll and select Software </w:t>
      </w:r>
      <w:r>
        <w:rPr>
          <w:b/>
          <w:i/>
        </w:rPr>
        <w:t xml:space="preserve">Information&gt;Build Number. </w:t>
      </w:r>
      <w:r>
        <w:t>Now quickly tap on “Build Number” seven times and you will see the message “You are now a developer”.</w:t>
      </w:r>
    </w:p>
    <w:p w:rsidR="000F220C" w:rsidRDefault="000F220C" w:rsidP="00F9427D">
      <w:pPr>
        <w:pStyle w:val="Heading3"/>
      </w:pPr>
      <w:r>
        <w:t>Android Studio</w:t>
      </w:r>
      <w:r w:rsidR="00F9427D">
        <w:t xml:space="preserve"> Installation</w:t>
      </w:r>
    </w:p>
    <w:p w:rsidR="000F220C" w:rsidRDefault="00F9427D" w:rsidP="00F9427D">
      <w:pPr>
        <w:pStyle w:val="Heading3"/>
        <w:numPr>
          <w:ilvl w:val="0"/>
          <w:numId w:val="46"/>
        </w:numPr>
        <w:rPr>
          <w:b w:val="0"/>
          <w:sz w:val="22"/>
        </w:rPr>
      </w:pPr>
      <w:r>
        <w:rPr>
          <w:b w:val="0"/>
          <w:sz w:val="22"/>
        </w:rPr>
        <w:t>Install JDK and JRE in your system</w:t>
      </w:r>
    </w:p>
    <w:p w:rsidR="00F9427D" w:rsidRDefault="00F9427D" w:rsidP="00F9427D">
      <w:pPr>
        <w:pStyle w:val="Heading3"/>
        <w:numPr>
          <w:ilvl w:val="0"/>
          <w:numId w:val="46"/>
        </w:numPr>
        <w:rPr>
          <w:b w:val="0"/>
          <w:sz w:val="22"/>
        </w:rPr>
      </w:pPr>
      <w:r>
        <w:rPr>
          <w:b w:val="0"/>
          <w:sz w:val="22"/>
        </w:rPr>
        <w:t>Launch Android Studio .exe. If the JDK is not detected automatically you need to mention its path explicitly.</w:t>
      </w:r>
    </w:p>
    <w:p w:rsidR="00F9427D" w:rsidRDefault="00F9427D" w:rsidP="00F9427D">
      <w:pPr>
        <w:pStyle w:val="Heading3"/>
        <w:numPr>
          <w:ilvl w:val="0"/>
          <w:numId w:val="46"/>
        </w:numPr>
        <w:rPr>
          <w:b w:val="0"/>
          <w:sz w:val="22"/>
        </w:rPr>
      </w:pPr>
      <w:r>
        <w:rPr>
          <w:b w:val="0"/>
          <w:sz w:val="22"/>
        </w:rPr>
        <w:t>Proceed further to include all the components</w:t>
      </w:r>
    </w:p>
    <w:p w:rsidR="00F9427D" w:rsidRDefault="00F9427D" w:rsidP="00F9427D">
      <w:pPr>
        <w:pStyle w:val="Heading3"/>
        <w:numPr>
          <w:ilvl w:val="0"/>
          <w:numId w:val="46"/>
        </w:numPr>
        <w:rPr>
          <w:b w:val="0"/>
          <w:sz w:val="22"/>
        </w:rPr>
      </w:pPr>
      <w:r>
        <w:rPr>
          <w:b w:val="0"/>
          <w:sz w:val="22"/>
        </w:rPr>
        <w:t>Click Next. Until you complete the installation.</w:t>
      </w:r>
    </w:p>
    <w:p w:rsidR="00F9427D" w:rsidRDefault="00C91385" w:rsidP="00F9427D">
      <w:pPr>
        <w:pStyle w:val="Heading3"/>
      </w:pPr>
      <w:r>
        <w:t>Building your first app (Hello World)</w:t>
      </w:r>
    </w:p>
    <w:p w:rsidR="00C91385" w:rsidRDefault="009F4A8D" w:rsidP="009F4A8D">
      <w:r>
        <w:t>Step1: Start a new Android Studio Project</w:t>
      </w:r>
    </w:p>
    <w:p w:rsidR="009F4A8D" w:rsidRDefault="009F4A8D" w:rsidP="009F4A8D">
      <w:r>
        <w:t>Step2: Fill Application Name and Package Name and click next</w:t>
      </w:r>
    </w:p>
    <w:p w:rsidR="00380212" w:rsidRDefault="00380212" w:rsidP="00380212">
      <w:pPr>
        <w:jc w:val="center"/>
      </w:pPr>
      <w:r>
        <w:rPr>
          <w:noProof/>
        </w:rPr>
        <w:drawing>
          <wp:inline distT="0" distB="0" distL="0" distR="0">
            <wp:extent cx="5350557" cy="3830129"/>
            <wp:effectExtent l="19050" t="0" r="2493"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358485" cy="3835804"/>
                    </a:xfrm>
                    <a:prstGeom prst="rect">
                      <a:avLst/>
                    </a:prstGeom>
                    <a:noFill/>
                    <a:ln w="9525">
                      <a:noFill/>
                      <a:miter lim="800000"/>
                      <a:headEnd/>
                      <a:tailEnd/>
                    </a:ln>
                  </pic:spPr>
                </pic:pic>
              </a:graphicData>
            </a:graphic>
          </wp:inline>
        </w:drawing>
      </w:r>
    </w:p>
    <w:p w:rsidR="009F4A8D" w:rsidRDefault="009F4A8D" w:rsidP="009F4A8D">
      <w:r>
        <w:t>Step3: Select Phone and Tablet in Target Android Device and Proceed</w:t>
      </w:r>
    </w:p>
    <w:p w:rsidR="00380212" w:rsidRDefault="00380212" w:rsidP="00380212">
      <w:pPr>
        <w:jc w:val="center"/>
      </w:pPr>
      <w:r>
        <w:rPr>
          <w:noProof/>
        </w:rPr>
        <w:lastRenderedPageBreak/>
        <w:drawing>
          <wp:inline distT="0" distB="0" distL="0" distR="0">
            <wp:extent cx="5691637" cy="4079513"/>
            <wp:effectExtent l="19050" t="0" r="4313"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693358" cy="4080747"/>
                    </a:xfrm>
                    <a:prstGeom prst="rect">
                      <a:avLst/>
                    </a:prstGeom>
                    <a:noFill/>
                    <a:ln w="9525">
                      <a:noFill/>
                      <a:miter lim="800000"/>
                      <a:headEnd/>
                      <a:tailEnd/>
                    </a:ln>
                  </pic:spPr>
                </pic:pic>
              </a:graphicData>
            </a:graphic>
          </wp:inline>
        </w:drawing>
      </w:r>
    </w:p>
    <w:p w:rsidR="00380212" w:rsidRDefault="009F4A8D" w:rsidP="009F4A8D">
      <w:r>
        <w:t xml:space="preserve">Step4: Select Empty Activity and click Next. </w:t>
      </w:r>
    </w:p>
    <w:p w:rsidR="00380212" w:rsidRDefault="00380212" w:rsidP="00380212">
      <w:pPr>
        <w:jc w:val="center"/>
      </w:pPr>
      <w:r>
        <w:rPr>
          <w:noProof/>
        </w:rPr>
        <w:drawing>
          <wp:inline distT="0" distB="0" distL="0" distR="0">
            <wp:extent cx="5278137" cy="3761117"/>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5287740" cy="3767960"/>
                    </a:xfrm>
                    <a:prstGeom prst="rect">
                      <a:avLst/>
                    </a:prstGeom>
                    <a:noFill/>
                    <a:ln w="9525">
                      <a:noFill/>
                      <a:miter lim="800000"/>
                      <a:headEnd/>
                      <a:tailEnd/>
                    </a:ln>
                  </pic:spPr>
                </pic:pic>
              </a:graphicData>
            </a:graphic>
          </wp:inline>
        </w:drawing>
      </w:r>
    </w:p>
    <w:p w:rsidR="009F4A8D" w:rsidRDefault="00380212" w:rsidP="00380212">
      <w:pPr>
        <w:jc w:val="left"/>
      </w:pPr>
      <w:r>
        <w:t xml:space="preserve">Step5 Click next and Finish. </w:t>
      </w:r>
    </w:p>
    <w:p w:rsidR="00380212" w:rsidRDefault="00380212" w:rsidP="00380212">
      <w:pPr>
        <w:jc w:val="center"/>
      </w:pPr>
    </w:p>
    <w:p w:rsidR="009F4A8D" w:rsidRDefault="009F4A8D" w:rsidP="00F9427D">
      <w:pPr>
        <w:pStyle w:val="Heading3"/>
      </w:pPr>
      <w:r>
        <w:lastRenderedPageBreak/>
        <w:t>Running Application</w:t>
      </w:r>
    </w:p>
    <w:p w:rsidR="009F4A8D" w:rsidRDefault="009F4A8D" w:rsidP="009F4A8D">
      <w:r>
        <w:t>In Android Studio, click the app module in the Project window and then select Run&gt;Run ‘app’(or Run Icon in the toolbar). In the Select Deployment Target window, select your device and click ok.</w:t>
      </w:r>
    </w:p>
    <w:p w:rsidR="009F4A8D" w:rsidRDefault="00C964D4" w:rsidP="009F4A8D">
      <w:pPr>
        <w:rPr>
          <w:b/>
          <w:u w:val="single"/>
        </w:rPr>
      </w:pPr>
      <w:r w:rsidRPr="009F4A8D">
        <w:rPr>
          <w:b/>
          <w:u w:val="single"/>
        </w:rPr>
        <w:t>Output</w:t>
      </w:r>
    </w:p>
    <w:p w:rsidR="00055E43" w:rsidRDefault="002608D6" w:rsidP="002608D6">
      <w:pPr>
        <w:jc w:val="center"/>
        <w:rPr>
          <w:b/>
          <w:sz w:val="24"/>
        </w:rPr>
      </w:pPr>
      <w:r>
        <w:rPr>
          <w:b/>
          <w:noProof/>
          <w:sz w:val="24"/>
        </w:rPr>
        <w:drawing>
          <wp:inline distT="0" distB="0" distL="0" distR="0">
            <wp:extent cx="1973911" cy="3424687"/>
            <wp:effectExtent l="19050" t="0" r="7289"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973911" cy="3424687"/>
                    </a:xfrm>
                    <a:prstGeom prst="rect">
                      <a:avLst/>
                    </a:prstGeom>
                    <a:noFill/>
                    <a:ln w="9525">
                      <a:noFill/>
                      <a:miter lim="800000"/>
                      <a:headEnd/>
                      <a:tailEnd/>
                    </a:ln>
                  </pic:spPr>
                </pic:pic>
              </a:graphicData>
            </a:graphic>
          </wp:inline>
        </w:drawing>
      </w:r>
    </w:p>
    <w:p w:rsidR="00C964D4" w:rsidRDefault="00C964D4" w:rsidP="009F4A8D">
      <w:pPr>
        <w:rPr>
          <w:b/>
          <w:sz w:val="24"/>
        </w:rPr>
      </w:pPr>
      <w:r>
        <w:rPr>
          <w:b/>
          <w:sz w:val="24"/>
        </w:rPr>
        <w:t>Android Project Structure</w:t>
      </w:r>
    </w:p>
    <w:p w:rsidR="00055E43" w:rsidRDefault="00C964D4" w:rsidP="00D4041C">
      <w:r>
        <w:t>When you start a new project, Android Studio creates the necessary</w:t>
      </w:r>
      <w:r w:rsidR="00380212">
        <w:t xml:space="preserve"> structure for all your files and makes them visible in the project window on the left side of the IDE </w:t>
      </w:r>
      <w:r w:rsidR="00380212">
        <w:rPr>
          <w:i/>
        </w:rPr>
        <w:t>click View&gt;Tool Windows&gt;Project.</w:t>
      </w:r>
      <w:r w:rsidR="004F3136">
        <w:rPr>
          <w:i/>
        </w:rPr>
        <w:t xml:space="preserve"> </w:t>
      </w:r>
      <w:r w:rsidR="00380212">
        <w:t xml:space="preserve">By default, Android Studio displays our project files in the </w:t>
      </w:r>
      <w:r w:rsidR="00380212" w:rsidRPr="00BD4C35">
        <w:rPr>
          <w:b/>
        </w:rPr>
        <w:t>Android view</w:t>
      </w:r>
      <w:r w:rsidR="00380212">
        <w:t>.</w:t>
      </w:r>
    </w:p>
    <w:p w:rsidR="00580B3C" w:rsidRPr="00055E43" w:rsidRDefault="00055E43" w:rsidP="00E16DAA">
      <w:pPr>
        <w:ind w:firstLine="720"/>
      </w:pPr>
      <w:r>
        <w:rPr>
          <w:b/>
        </w:rPr>
        <w:t>Android App Module:</w:t>
      </w:r>
    </w:p>
    <w:p w:rsidR="00055E43" w:rsidRDefault="00055E43" w:rsidP="00D4041C">
      <w:r>
        <w:t>When you create a new project, the default module name is “</w:t>
      </w:r>
      <w:r>
        <w:rPr>
          <w:b/>
        </w:rPr>
        <w:t>app”.</w:t>
      </w:r>
      <w:r>
        <w:t xml:space="preserve"> A module is a collection of source files and build settings that allow you to divide your project into discrete units of functionality. Your Project can have one or </w:t>
      </w:r>
      <w:r w:rsidR="004947D5">
        <w:t>more</w:t>
      </w:r>
      <w:r>
        <w:t xml:space="preserve"> modules and one module may use another module as a dependency. Each module can be independently built, tested and debugged.</w:t>
      </w:r>
    </w:p>
    <w:p w:rsidR="00055E43" w:rsidRDefault="00055E43" w:rsidP="00D4041C">
      <w:r>
        <w:t xml:space="preserve">Module provides a container for your app’s source code, resource files, and app level settings such as the module-level build file and Android Manifest file. To add a new module to your project </w:t>
      </w:r>
      <w:r>
        <w:rPr>
          <w:i/>
        </w:rPr>
        <w:t>click File&gt;New&gt;New Module</w:t>
      </w:r>
      <w:r>
        <w:t xml:space="preserve">. In the create new module window, Android Studio offers different app modules such as Phone &amp; Tablet, Android Wear, Android TV and Glass Modules. </w:t>
      </w:r>
      <w:r w:rsidR="00E16DAA">
        <w:t>Each module provides essential files and some code templates that are appropriate for the corresponding app or device type.</w:t>
      </w:r>
    </w:p>
    <w:p w:rsidR="00E16DAA" w:rsidRDefault="00E16DAA" w:rsidP="00D4041C">
      <w:pPr>
        <w:rPr>
          <w:b/>
        </w:rPr>
      </w:pPr>
      <w:r>
        <w:tab/>
      </w:r>
      <w:r>
        <w:rPr>
          <w:b/>
        </w:rPr>
        <w:t>Android Manifest.xml:</w:t>
      </w:r>
    </w:p>
    <w:p w:rsidR="00E16DAA" w:rsidRDefault="00E16DAA" w:rsidP="00D4041C">
      <w:r>
        <w:t>Android Manifest.xml describes the fundamental characteristics of an app and each of its components. It works as an interface between your android OS and your application, so if you forget to declare your components in this file then it will not be considered by the OS.</w:t>
      </w:r>
    </w:p>
    <w:p w:rsidR="002608D6" w:rsidRDefault="002608D6" w:rsidP="00D4041C"/>
    <w:p w:rsidR="00E16DAA" w:rsidRDefault="00E16DAA" w:rsidP="00D4041C">
      <w:r>
        <w:lastRenderedPageBreak/>
        <w:t>The default AndroidManifest.xml files looks like this:</w:t>
      </w:r>
    </w:p>
    <w:p w:rsidR="002608D6" w:rsidRDefault="00E01B4F" w:rsidP="00D4041C">
      <w:r>
        <w:rPr>
          <w:noProof/>
        </w:rPr>
        <w:pict>
          <v:shapetype id="_x0000_t202" coordsize="21600,21600" o:spt="202" path="m,l,21600r21600,l21600,xe">
            <v:stroke joinstyle="miter"/>
            <v:path gradientshapeok="t" o:connecttype="rect"/>
          </v:shapetype>
          <v:shape id="_x0000_s1043" type="#_x0000_t202" style="position:absolute;left:0;text-align:left;margin-left:73.3pt;margin-top:5.7pt;width:328.05pt;height:220.75pt;z-index:251672576">
            <v:textbox style="mso-next-textbox:#_x0000_s1043">
              <w:txbxContent>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lt;manifest xmlns:android="http://schemas.android.com/apk/res/android"</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package="com.example.helloworld"</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android:versionCode="1" </w:t>
                  </w:r>
                </w:p>
                <w:p w:rsidR="002608D6" w:rsidRPr="00250739" w:rsidRDefault="002608D6" w:rsidP="002608D6">
                  <w:pPr>
                    <w:spacing w:line="240" w:lineRule="auto"/>
                    <w:rPr>
                      <w:rFonts w:ascii="Consolas" w:hAnsi="Consolas" w:cs="Consolas"/>
                      <w:color w:val="000000"/>
                      <w:sz w:val="16"/>
                      <w:szCs w:val="16"/>
                    </w:rPr>
                  </w:pPr>
                  <w:r w:rsidRPr="00250739">
                    <w:rPr>
                      <w:rFonts w:ascii="Consolas" w:hAnsi="Consolas" w:cs="Consolas"/>
                      <w:color w:val="000000"/>
                      <w:sz w:val="16"/>
                      <w:szCs w:val="16"/>
                    </w:rPr>
                    <w:t xml:space="preserve">   android:versionName="1.0" &gt;</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lt;uses-sdk</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android:minSdkVersion="8" </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android:targetSdkVersion="15" /&gt;</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lt;application </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android:icon="@drawable/ic_launcher"</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android:label="@string/app_name" </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android:theme="@style/AppTheme" &gt;</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lt;activity </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android:name=".MainActivity"</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android:label="@string/title_activity_main" &gt;</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lt;intent-filter&gt;</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lt;action android:name="android.intent.action.MAIN" /&gt;</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lt;category          </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android:name="android.intent.category.LAUNCHER"/&gt;</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lt;/intent-filter&gt;</w:t>
                  </w:r>
                </w:p>
                <w:p w:rsidR="002608D6" w:rsidRPr="00250739" w:rsidRDefault="002608D6" w:rsidP="002608D6">
                  <w:pPr>
                    <w:autoSpaceDE w:val="0"/>
                    <w:autoSpaceDN w:val="0"/>
                    <w:adjustRightInd w:val="0"/>
                    <w:spacing w:line="240" w:lineRule="auto"/>
                    <w:jc w:val="left"/>
                    <w:rPr>
                      <w:rFonts w:ascii="Consolas" w:hAnsi="Consolas" w:cs="Consolas"/>
                      <w:color w:val="000000"/>
                      <w:sz w:val="16"/>
                      <w:szCs w:val="16"/>
                    </w:rPr>
                  </w:pPr>
                  <w:r w:rsidRPr="00250739">
                    <w:rPr>
                      <w:rFonts w:ascii="Consolas" w:hAnsi="Consolas" w:cs="Consolas"/>
                      <w:color w:val="000000"/>
                      <w:sz w:val="16"/>
                      <w:szCs w:val="16"/>
                    </w:rPr>
                    <w:t xml:space="preserve">       &lt;/activity&gt;</w:t>
                  </w:r>
                </w:p>
                <w:p w:rsidR="002608D6" w:rsidRPr="00250739" w:rsidRDefault="002608D6" w:rsidP="002608D6">
                  <w:pPr>
                    <w:autoSpaceDE w:val="0"/>
                    <w:autoSpaceDN w:val="0"/>
                    <w:adjustRightInd w:val="0"/>
                    <w:spacing w:line="240" w:lineRule="auto"/>
                    <w:jc w:val="left"/>
                    <w:rPr>
                      <w:rFonts w:cs="Times New Roman"/>
                      <w:sz w:val="16"/>
                      <w:szCs w:val="16"/>
                    </w:rPr>
                  </w:pPr>
                  <w:r w:rsidRPr="00250739">
                    <w:rPr>
                      <w:rFonts w:ascii="Consolas" w:hAnsi="Consolas" w:cs="Consolas"/>
                      <w:color w:val="000000"/>
                      <w:sz w:val="16"/>
                      <w:szCs w:val="16"/>
                    </w:rPr>
                    <w:t xml:space="preserve">   &lt;/application&gt; </w:t>
                  </w:r>
                </w:p>
                <w:p w:rsidR="002608D6" w:rsidRPr="00250739" w:rsidRDefault="002608D6" w:rsidP="002608D6">
                  <w:pPr>
                    <w:spacing w:line="240" w:lineRule="auto"/>
                    <w:rPr>
                      <w:sz w:val="16"/>
                      <w:szCs w:val="16"/>
                    </w:rPr>
                  </w:pPr>
                  <w:r w:rsidRPr="00250739">
                    <w:rPr>
                      <w:rFonts w:ascii="Consolas" w:hAnsi="Consolas" w:cs="Consolas"/>
                      <w:color w:val="000000"/>
                      <w:sz w:val="16"/>
                      <w:szCs w:val="16"/>
                    </w:rPr>
                    <w:t>&lt;/manifest&gt;</w:t>
                  </w:r>
                </w:p>
              </w:txbxContent>
            </v:textbox>
          </v:shape>
        </w:pict>
      </w:r>
    </w:p>
    <w:p w:rsidR="002608D6" w:rsidRDefault="002608D6" w:rsidP="00D4041C"/>
    <w:p w:rsidR="002608D6" w:rsidRDefault="002608D6" w:rsidP="00D4041C"/>
    <w:p w:rsidR="002608D6" w:rsidRDefault="002608D6" w:rsidP="00D4041C"/>
    <w:p w:rsidR="002608D6" w:rsidRDefault="002608D6" w:rsidP="00D4041C"/>
    <w:p w:rsidR="002608D6" w:rsidRDefault="002608D6" w:rsidP="00D4041C"/>
    <w:p w:rsidR="00E16DAA" w:rsidRPr="00E16DAA" w:rsidRDefault="00E16DAA" w:rsidP="00D4041C"/>
    <w:p w:rsidR="00055E43" w:rsidRPr="00055E43" w:rsidRDefault="00055E43" w:rsidP="00D4041C"/>
    <w:p w:rsidR="002608D6" w:rsidRDefault="00D4041C" w:rsidP="00D4041C">
      <w:r>
        <w:t xml:space="preserve"> </w:t>
      </w:r>
    </w:p>
    <w:p w:rsidR="002608D6" w:rsidRDefault="002608D6" w:rsidP="00D4041C"/>
    <w:p w:rsidR="002608D6" w:rsidRDefault="002608D6" w:rsidP="00D4041C"/>
    <w:p w:rsidR="002608D6" w:rsidRDefault="002608D6" w:rsidP="00D4041C"/>
    <w:p w:rsidR="002608D6" w:rsidRDefault="002608D6" w:rsidP="00D4041C"/>
    <w:p w:rsidR="002608D6" w:rsidRDefault="002608D6" w:rsidP="00D4041C"/>
    <w:p w:rsidR="00250739" w:rsidRDefault="00B571CF" w:rsidP="00D4041C">
      <w:pPr>
        <w:rPr>
          <w:b/>
        </w:rPr>
      </w:pPr>
      <w:r>
        <w:rPr>
          <w:b/>
        </w:rPr>
        <w:tab/>
        <w:t>Android Java</w:t>
      </w:r>
    </w:p>
    <w:p w:rsidR="00B571CF" w:rsidRDefault="00F023B1" w:rsidP="00D4041C">
      <w:r>
        <w:t>It c</w:t>
      </w:r>
      <w:r w:rsidR="00B571CF">
        <w:t>ontains the Java source code files separated by package names and JUnit test code. All</w:t>
      </w:r>
      <w:r>
        <w:t xml:space="preserve"> the Activity classes are stored inside java folder. For e.g. The Activity class called MainActivity.java is stored in this directory under the package name you mentioned in the wizard.</w:t>
      </w:r>
    </w:p>
    <w:p w:rsidR="00404AEB" w:rsidRDefault="00404AEB" w:rsidP="00D4041C">
      <w:pPr>
        <w:rPr>
          <w:b/>
        </w:rPr>
      </w:pPr>
      <w:r>
        <w:tab/>
      </w:r>
      <w:r>
        <w:rPr>
          <w:b/>
        </w:rPr>
        <w:t>Android Resource (res)</w:t>
      </w:r>
    </w:p>
    <w:p w:rsidR="00404AEB" w:rsidRDefault="00404AEB" w:rsidP="00D4041C">
      <w:r>
        <w:t>It contains all non-code resources, such as xml layouts, UI strings and bitmap images, divided into corresponding sub-directories. Some of the examples of resource types are:</w:t>
      </w:r>
    </w:p>
    <w:p w:rsidR="00404AEB" w:rsidRDefault="00404AEB" w:rsidP="00404AEB">
      <w:pPr>
        <w:pStyle w:val="ListParagraph"/>
        <w:numPr>
          <w:ilvl w:val="0"/>
          <w:numId w:val="47"/>
        </w:numPr>
      </w:pPr>
      <w:r w:rsidRPr="008D72EA">
        <w:rPr>
          <w:b/>
          <w:i/>
        </w:rPr>
        <w:t>Animation Resources</w:t>
      </w:r>
      <w:r>
        <w:t>- defines</w:t>
      </w:r>
      <w:r w:rsidR="00C70E45">
        <w:t xml:space="preserve"> p</w:t>
      </w:r>
      <w:r w:rsidR="008D72EA">
        <w:t>redetermined animations. A</w:t>
      </w:r>
      <w:r w:rsidR="00C70E45">
        <w:t xml:space="preserve">nimations are </w:t>
      </w:r>
      <w:r w:rsidR="008D72EA">
        <w:t xml:space="preserve">saved in </w:t>
      </w:r>
      <w:r w:rsidR="008D72EA" w:rsidRPr="008D72EA">
        <w:rPr>
          <w:i/>
        </w:rPr>
        <w:t>res/anim/</w:t>
      </w:r>
      <w:r w:rsidR="008D72EA">
        <w:t xml:space="preserve"> and accessed from the </w:t>
      </w:r>
      <w:r w:rsidR="008D72EA" w:rsidRPr="008D72EA">
        <w:rPr>
          <w:i/>
        </w:rPr>
        <w:t>R.anim</w:t>
      </w:r>
      <w:r w:rsidR="008D72EA">
        <w:t xml:space="preserve"> class. Frame animations are saved in </w:t>
      </w:r>
      <w:r w:rsidR="008D72EA" w:rsidRPr="008D72EA">
        <w:rPr>
          <w:i/>
        </w:rPr>
        <w:t>res/drawable/</w:t>
      </w:r>
      <w:r w:rsidR="008D72EA">
        <w:t xml:space="preserve"> and accessed from the </w:t>
      </w:r>
      <w:r w:rsidR="008D72EA" w:rsidRPr="008D72EA">
        <w:rPr>
          <w:i/>
        </w:rPr>
        <w:t>R.drawable</w:t>
      </w:r>
      <w:r w:rsidR="008D72EA">
        <w:t xml:space="preserve"> class.</w:t>
      </w:r>
    </w:p>
    <w:p w:rsidR="00404AEB" w:rsidRDefault="00404AEB" w:rsidP="00404AEB">
      <w:pPr>
        <w:pStyle w:val="ListParagraph"/>
        <w:numPr>
          <w:ilvl w:val="0"/>
          <w:numId w:val="47"/>
        </w:numPr>
      </w:pPr>
      <w:r w:rsidRPr="008D72EA">
        <w:rPr>
          <w:b/>
          <w:i/>
        </w:rPr>
        <w:t>Color State List Resource</w:t>
      </w:r>
      <w:r>
        <w:t>-</w:t>
      </w:r>
      <w:r w:rsidR="008D72EA">
        <w:t xml:space="preserve">it defines color resources that changes based on the view state. It is saved in </w:t>
      </w:r>
      <w:r w:rsidR="008D72EA" w:rsidRPr="008D72EA">
        <w:rPr>
          <w:i/>
        </w:rPr>
        <w:t>res/color/</w:t>
      </w:r>
      <w:r w:rsidR="008D72EA">
        <w:t xml:space="preserve"> and accessed from the </w:t>
      </w:r>
      <w:r w:rsidR="008D72EA" w:rsidRPr="008D72EA">
        <w:rPr>
          <w:i/>
        </w:rPr>
        <w:t>R.color</w:t>
      </w:r>
      <w:r w:rsidR="008D72EA">
        <w:t xml:space="preserve"> class</w:t>
      </w:r>
    </w:p>
    <w:p w:rsidR="00404AEB" w:rsidRDefault="00404AEB" w:rsidP="00404AEB">
      <w:pPr>
        <w:pStyle w:val="ListParagraph"/>
        <w:numPr>
          <w:ilvl w:val="0"/>
          <w:numId w:val="47"/>
        </w:numPr>
      </w:pPr>
      <w:r w:rsidRPr="008D72EA">
        <w:rPr>
          <w:b/>
          <w:i/>
        </w:rPr>
        <w:t>Drawable Resource</w:t>
      </w:r>
      <w:r>
        <w:t>-</w:t>
      </w:r>
      <w:r w:rsidR="008D72EA">
        <w:t xml:space="preserve"> defines various graphics with citmaps or XML. </w:t>
      </w:r>
      <w:r w:rsidR="004E2D62">
        <w:t xml:space="preserve">It is </w:t>
      </w:r>
      <w:r w:rsidR="009B26AB">
        <w:t>s</w:t>
      </w:r>
      <w:r w:rsidR="008D72EA">
        <w:t xml:space="preserve">aved in </w:t>
      </w:r>
      <w:r w:rsidR="008D72EA">
        <w:rPr>
          <w:i/>
        </w:rPr>
        <w:t>res/drawable/</w:t>
      </w:r>
      <w:r w:rsidR="008D72EA">
        <w:t xml:space="preserve"> and accessed from the </w:t>
      </w:r>
      <w:r w:rsidR="008D72EA" w:rsidRPr="008D72EA">
        <w:rPr>
          <w:i/>
        </w:rPr>
        <w:t>R.drawable</w:t>
      </w:r>
      <w:r w:rsidR="008D72EA">
        <w:t xml:space="preserve"> class</w:t>
      </w:r>
      <w:r w:rsidR="004E2D62">
        <w:t>.</w:t>
      </w:r>
    </w:p>
    <w:p w:rsidR="00404AEB" w:rsidRDefault="00404AEB" w:rsidP="00404AEB">
      <w:pPr>
        <w:pStyle w:val="ListParagraph"/>
        <w:numPr>
          <w:ilvl w:val="0"/>
          <w:numId w:val="47"/>
        </w:numPr>
      </w:pPr>
      <w:r w:rsidRPr="008D72EA">
        <w:rPr>
          <w:b/>
          <w:i/>
        </w:rPr>
        <w:t>Layout Resource</w:t>
      </w:r>
      <w:r>
        <w:t>-</w:t>
      </w:r>
      <w:r w:rsidR="004E2D62">
        <w:t xml:space="preserve"> defines the layout for your application UI. It is saved in </w:t>
      </w:r>
      <w:r w:rsidR="004E2D62">
        <w:rPr>
          <w:i/>
        </w:rPr>
        <w:t>res/layout/</w:t>
      </w:r>
      <w:r w:rsidR="004E2D62">
        <w:t xml:space="preserve"> and accessed from the </w:t>
      </w:r>
      <w:r w:rsidR="004E2D62">
        <w:rPr>
          <w:i/>
        </w:rPr>
        <w:t xml:space="preserve">R.layout </w:t>
      </w:r>
      <w:r w:rsidR="004E2D62">
        <w:t>class.</w:t>
      </w:r>
    </w:p>
    <w:p w:rsidR="00404AEB" w:rsidRDefault="00404AEB" w:rsidP="00404AEB">
      <w:pPr>
        <w:pStyle w:val="ListParagraph"/>
        <w:numPr>
          <w:ilvl w:val="0"/>
          <w:numId w:val="47"/>
        </w:numPr>
      </w:pPr>
      <w:r w:rsidRPr="008D72EA">
        <w:rPr>
          <w:b/>
          <w:i/>
        </w:rPr>
        <w:t>Menu Resource</w:t>
      </w:r>
      <w:r>
        <w:t>-</w:t>
      </w:r>
      <w:r w:rsidR="004E2D62">
        <w:t xml:space="preserve"> defines the contents of your application menus. It is saved in </w:t>
      </w:r>
      <w:r w:rsidR="004E2D62">
        <w:rPr>
          <w:i/>
        </w:rPr>
        <w:t xml:space="preserve">res/menu/ </w:t>
      </w:r>
      <w:r w:rsidR="004E2D62">
        <w:t xml:space="preserve">and accessed </w:t>
      </w:r>
      <w:r w:rsidR="009C52D7">
        <w:t xml:space="preserve">from the </w:t>
      </w:r>
      <w:r w:rsidR="009C52D7">
        <w:rPr>
          <w:i/>
        </w:rPr>
        <w:t>R.menu</w:t>
      </w:r>
      <w:r w:rsidR="009C52D7">
        <w:t xml:space="preserve"> class. </w:t>
      </w:r>
    </w:p>
    <w:p w:rsidR="00404AEB" w:rsidRDefault="00404AEB" w:rsidP="00404AEB">
      <w:pPr>
        <w:pStyle w:val="ListParagraph"/>
        <w:numPr>
          <w:ilvl w:val="0"/>
          <w:numId w:val="47"/>
        </w:numPr>
      </w:pPr>
      <w:r w:rsidRPr="008D72EA">
        <w:rPr>
          <w:b/>
          <w:i/>
        </w:rPr>
        <w:t>String Resource</w:t>
      </w:r>
      <w:r>
        <w:t>-</w:t>
      </w:r>
      <w:r w:rsidR="00580105">
        <w:t xml:space="preserve"> defines string, string arrays and plurals (and include string formatting and styling). It is saved in </w:t>
      </w:r>
      <w:r w:rsidR="00580105">
        <w:rPr>
          <w:i/>
        </w:rPr>
        <w:t>res/values/</w:t>
      </w:r>
      <w:r w:rsidR="00580105">
        <w:t xml:space="preserve"> and accessed from the </w:t>
      </w:r>
      <w:r w:rsidR="00580105">
        <w:rPr>
          <w:i/>
        </w:rPr>
        <w:t xml:space="preserve">R.string, R.array </w:t>
      </w:r>
      <w:r w:rsidR="00580105">
        <w:t xml:space="preserve">and </w:t>
      </w:r>
      <w:r w:rsidR="00580105">
        <w:rPr>
          <w:i/>
        </w:rPr>
        <w:t xml:space="preserve">R.plurals </w:t>
      </w:r>
      <w:r w:rsidR="00580105">
        <w:t>classes.</w:t>
      </w:r>
    </w:p>
    <w:p w:rsidR="00404AEB" w:rsidRDefault="00404AEB" w:rsidP="00404AEB">
      <w:pPr>
        <w:pStyle w:val="ListParagraph"/>
        <w:numPr>
          <w:ilvl w:val="0"/>
          <w:numId w:val="47"/>
        </w:numPr>
      </w:pPr>
      <w:r w:rsidRPr="008D72EA">
        <w:rPr>
          <w:b/>
          <w:i/>
        </w:rPr>
        <w:t>Style Resource</w:t>
      </w:r>
      <w:r>
        <w:t>-</w:t>
      </w:r>
      <w:r w:rsidR="00580105">
        <w:t xml:space="preserve"> </w:t>
      </w:r>
      <w:r w:rsidR="004C6721">
        <w:t xml:space="preserve">defines the look and format for UI elements. It is saved in </w:t>
      </w:r>
      <w:r w:rsidR="004C6721">
        <w:rPr>
          <w:i/>
        </w:rPr>
        <w:t>res/values/</w:t>
      </w:r>
      <w:r w:rsidR="004C6721">
        <w:t xml:space="preserve"> and accessed from the </w:t>
      </w:r>
      <w:r w:rsidR="004C6721">
        <w:rPr>
          <w:i/>
        </w:rPr>
        <w:t>R.style</w:t>
      </w:r>
      <w:r w:rsidR="004C6721">
        <w:t xml:space="preserve"> class.</w:t>
      </w:r>
    </w:p>
    <w:p w:rsidR="00E665FF" w:rsidRDefault="00E665FF" w:rsidP="001A417E">
      <w:pPr>
        <w:pStyle w:val="ListParagraph"/>
        <w:rPr>
          <w:b/>
        </w:rPr>
      </w:pPr>
    </w:p>
    <w:p w:rsidR="00E665FF" w:rsidRDefault="00E665FF" w:rsidP="001A417E">
      <w:pPr>
        <w:pStyle w:val="ListParagraph"/>
        <w:rPr>
          <w:b/>
        </w:rPr>
      </w:pPr>
    </w:p>
    <w:p w:rsidR="001A417E" w:rsidRDefault="001A417E" w:rsidP="001A417E">
      <w:pPr>
        <w:pStyle w:val="ListParagraph"/>
        <w:rPr>
          <w:b/>
        </w:rPr>
      </w:pPr>
      <w:r>
        <w:rPr>
          <w:b/>
        </w:rPr>
        <w:lastRenderedPageBreak/>
        <w:t>Android Strings</w:t>
      </w:r>
    </w:p>
    <w:p w:rsidR="001A417E" w:rsidRDefault="001A417E" w:rsidP="001A417E">
      <w:r>
        <w:t>A string resource provides text strings for your application with optional text styling and formatting.</w:t>
      </w:r>
    </w:p>
    <w:p w:rsidR="001A417E" w:rsidRDefault="001A417E" w:rsidP="001A417E">
      <w:r>
        <w:t>Types of resources that can provide</w:t>
      </w:r>
      <w:r w:rsidR="00612AF7">
        <w:t xml:space="preserve"> your application with strings:</w:t>
      </w:r>
    </w:p>
    <w:p w:rsidR="00612AF7" w:rsidRDefault="00612AF7" w:rsidP="00612AF7">
      <w:pPr>
        <w:pStyle w:val="ListParagraph"/>
        <w:numPr>
          <w:ilvl w:val="0"/>
          <w:numId w:val="48"/>
        </w:numPr>
      </w:pPr>
      <w:r>
        <w:rPr>
          <w:b/>
        </w:rPr>
        <w:t>String:</w:t>
      </w:r>
      <w:r>
        <w:t xml:space="preserve"> XML resource that provides a single string.</w:t>
      </w:r>
    </w:p>
    <w:p w:rsidR="00612AF7" w:rsidRDefault="00612AF7" w:rsidP="00612AF7">
      <w:pPr>
        <w:pStyle w:val="ListParagraph"/>
        <w:numPr>
          <w:ilvl w:val="0"/>
          <w:numId w:val="48"/>
        </w:numPr>
      </w:pPr>
      <w:r>
        <w:rPr>
          <w:b/>
        </w:rPr>
        <w:t>String Array:</w:t>
      </w:r>
      <w:r>
        <w:t xml:space="preserve"> XML resource that provides an array of strings.</w:t>
      </w:r>
    </w:p>
    <w:p w:rsidR="00E665FF" w:rsidRDefault="00E665FF" w:rsidP="00612AF7">
      <w:pPr>
        <w:pStyle w:val="ListParagraph"/>
        <w:rPr>
          <w:b/>
        </w:rPr>
      </w:pPr>
    </w:p>
    <w:p w:rsidR="00612AF7" w:rsidRDefault="00612AF7" w:rsidP="00612AF7">
      <w:pPr>
        <w:pStyle w:val="ListParagraph"/>
        <w:rPr>
          <w:b/>
        </w:rPr>
      </w:pPr>
      <w:r>
        <w:rPr>
          <w:b/>
        </w:rPr>
        <w:t>Android Styles</w:t>
      </w:r>
    </w:p>
    <w:p w:rsidR="00612AF7" w:rsidRPr="00612AF7" w:rsidRDefault="00612AF7" w:rsidP="00612AF7">
      <w:r>
        <w:t>A style resource defines the format and look for a UI. It can specify properties such as height, padding, font color, font size, background color etc. Styles in Android share a similar philosophy to cascading style sheets in web design i.e they allow you to separate the design from the content.</w:t>
      </w:r>
    </w:p>
    <w:p w:rsidR="00F023B1" w:rsidRPr="00404AEB" w:rsidRDefault="00404AEB" w:rsidP="00D4041C">
      <w:pPr>
        <w:rPr>
          <w:rFonts w:eastAsiaTheme="majorEastAsia" w:cstheme="majorBidi"/>
          <w:b/>
          <w:bCs/>
          <w:sz w:val="28"/>
          <w:szCs w:val="28"/>
        </w:rPr>
      </w:pPr>
      <w:r>
        <w:rPr>
          <w:rFonts w:eastAsiaTheme="majorEastAsia" w:cstheme="majorBidi"/>
          <w:bCs/>
          <w:sz w:val="28"/>
          <w:szCs w:val="28"/>
        </w:rPr>
        <w:tab/>
      </w:r>
      <w:bookmarkStart w:id="0" w:name="_GoBack"/>
      <w:bookmarkEnd w:id="0"/>
    </w:p>
    <w:sectPr w:rsidR="00F023B1" w:rsidRPr="00404AEB" w:rsidSect="000B2A7C">
      <w:headerReference w:type="default" r:id="rId12"/>
      <w:footerReference w:type="default" r:id="rId13"/>
      <w:pgSz w:w="12240" w:h="15840"/>
      <w:pgMar w:top="666" w:right="1170" w:bottom="630" w:left="126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B4F" w:rsidRDefault="00E01B4F" w:rsidP="00AA211D">
      <w:pPr>
        <w:spacing w:line="240" w:lineRule="auto"/>
      </w:pPr>
      <w:r>
        <w:separator/>
      </w:r>
    </w:p>
  </w:endnote>
  <w:endnote w:type="continuationSeparator" w:id="0">
    <w:p w:rsidR="00E01B4F" w:rsidRDefault="00E01B4F" w:rsidP="00AA21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211D" w:rsidRDefault="00E01B4F">
    <w:pPr>
      <w:pStyle w:val="Footer"/>
    </w:pPr>
    <w:r>
      <w:rPr>
        <w:noProof/>
        <w:lang w:eastAsia="zh-TW"/>
      </w:rPr>
      <w:pict>
        <v:rect id="_x0000_s2060" style="position:absolute;left:0;text-align:left;margin-left:18.35pt;margin-top:744.65pt;width:7.15pt;height:46.5pt;z-index:251664384;mso-position-horizontal-relative:right-margin-area;mso-position-vertical-relative:page;mso-height-relative:bottom-margin-area" fillcolor="#4472c4 [3208]" strokecolor="#1f3763 [1608]">
          <w10:wrap anchorx="page" anchory="page"/>
        </v:rect>
      </w:pict>
    </w:r>
    <w:r>
      <w:rPr>
        <w:noProof/>
        <w:lang w:eastAsia="zh-TW"/>
      </w:rPr>
      <w:pict>
        <v:group id="_x0000_s2062" style="position:absolute;left:0;text-align:left;margin-left:6.55pt;margin-top:743.5pt;width:610.4pt;height:28.25pt;flip:y;z-index:251666432;mso-width-percent:1000;mso-height-percent:900;mso-position-horizontal-relative:page;mso-position-vertical-relative:page;mso-width-percent:1000;mso-height-percent:900;mso-height-relative:bottom-margin-area" coordorigin="8,9" coordsize="15823,1439" o:allowincell="f">
          <v:shapetype id="_x0000_t32" coordsize="21600,21600" o:spt="32" o:oned="t" path="m,l21600,21600e" filled="f">
            <v:path arrowok="t" fillok="f" o:connecttype="none"/>
            <o:lock v:ext="edit" shapetype="t"/>
          </v:shapetype>
          <v:shape id="_x0000_s2063" type="#_x0000_t32" style="position:absolute;left:9;top:1431;width:15822;height:0;mso-width-percent:1000;mso-position-horizontal:center;mso-position-horizontal-relative:page;mso-position-vertical:bottom;mso-position-vertical-relative:top-margin-area;mso-width-percent:1000" o:connectortype="straight" strokecolor="#2f5496 [2408]"/>
          <v:rect id="_x0000_s2064" style="position:absolute;left:8;top:9;width:4031;height:1439;mso-width-percent:400;mso-height-percent:1000;mso-width-percent:400;mso-height-percent:1000;mso-width-relative:margin;mso-height-relative:bottom-margin-area" filled="f" stroked="f"/>
          <w10:wrap anchorx="page" anchory="page"/>
        </v:group>
      </w:pict>
    </w:r>
    <w:r>
      <w:rPr>
        <w:noProof/>
        <w:lang w:eastAsia="zh-TW"/>
      </w:rPr>
      <w:pict>
        <v:rect id="_x0000_s2061" style="position:absolute;left:0;text-align:left;margin-left:32.4pt;margin-top:744.65pt;width:6.75pt;height:46.1pt;z-index:251665408;mso-position-horizontal-relative:left-margin-area;mso-position-vertical-relative:page;mso-height-relative:bottom-margin-area" fillcolor="#4472c4 [3208]" strokecolor="#1f3763 [1608]">
          <w10:wrap anchorx="margin" anchory="page"/>
        </v:rect>
      </w:pict>
    </w:r>
    <w:r w:rsidR="00AA211D">
      <w:rPr>
        <w:rFonts w:asciiTheme="majorHAnsi" w:hAnsiTheme="majorHAnsi" w:cstheme="majorHAnsi"/>
      </w:rPr>
      <w:t>SEng3035</w:t>
    </w:r>
    <w:r w:rsidR="00AA211D">
      <w:rPr>
        <w:rFonts w:asciiTheme="majorHAnsi" w:hAnsiTheme="majorHAnsi" w:cstheme="majorHAnsi"/>
      </w:rPr>
      <w:ptab w:relativeTo="margin" w:alignment="right" w:leader="none"/>
    </w:r>
    <w:r w:rsidR="00AA211D">
      <w:rPr>
        <w:rFonts w:asciiTheme="majorHAnsi" w:hAnsiTheme="majorHAnsi" w:cstheme="majorHAnsi"/>
      </w:rPr>
      <w:t xml:space="preserve">Page </w:t>
    </w:r>
    <w:r w:rsidR="004F25A2">
      <w:fldChar w:fldCharType="begin"/>
    </w:r>
    <w:r w:rsidR="004F25A2">
      <w:instrText xml:space="preserve"> PAGE   \* MERGEFORMAT </w:instrText>
    </w:r>
    <w:r w:rsidR="004F25A2">
      <w:fldChar w:fldCharType="separate"/>
    </w:r>
    <w:r w:rsidR="00AB0437" w:rsidRPr="00AB0437">
      <w:rPr>
        <w:rFonts w:asciiTheme="majorHAnsi" w:hAnsiTheme="majorHAnsi" w:cstheme="majorHAnsi"/>
        <w:noProof/>
      </w:rPr>
      <w:t>5</w:t>
    </w:r>
    <w:r w:rsidR="004F25A2">
      <w:rPr>
        <w:rFonts w:asciiTheme="majorHAnsi" w:hAnsiTheme="majorHAnsi" w:cs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B4F" w:rsidRDefault="00E01B4F" w:rsidP="00AA211D">
      <w:pPr>
        <w:spacing w:line="240" w:lineRule="auto"/>
      </w:pPr>
      <w:r>
        <w:separator/>
      </w:r>
    </w:p>
  </w:footnote>
  <w:footnote w:type="continuationSeparator" w:id="0">
    <w:p w:rsidR="00E01B4F" w:rsidRDefault="00E01B4F" w:rsidP="00AA21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placeholder>
        <w:docPart w:val="02731B5EE7084D97AB498E5ACE702D69"/>
      </w:placeholder>
      <w:dataBinding w:prefixMappings="xmlns:ns0='http://schemas.openxmlformats.org/package/2006/metadata/core-properties' xmlns:ns1='http://purl.org/dc/elements/1.1/'" w:xpath="/ns0:coreProperties[1]/ns1:title[1]" w:storeItemID="{6C3C8BC8-F283-45AE-878A-BAB7291924A1}"/>
      <w:text/>
    </w:sdtPr>
    <w:sdtEndPr/>
    <w:sdtContent>
      <w:p w:rsidR="00AA211D" w:rsidRDefault="00AA211D">
        <w:pPr>
          <w:pStyle w:val="Header"/>
          <w:rPr>
            <w:rFonts w:asciiTheme="majorHAnsi" w:eastAsiaTheme="majorEastAsia" w:hAnsiTheme="majorHAnsi" w:cstheme="majorBidi"/>
          </w:rPr>
        </w:pPr>
        <w:r>
          <w:rPr>
            <w:rFonts w:asciiTheme="majorHAnsi" w:eastAsiaTheme="majorEastAsia" w:hAnsiTheme="majorHAnsi" w:cstheme="majorBidi"/>
          </w:rPr>
          <w:t>Mobile Programming</w:t>
        </w:r>
      </w:p>
    </w:sdtContent>
  </w:sdt>
  <w:p w:rsidR="00AA211D" w:rsidRDefault="00E01B4F">
    <w:pPr>
      <w:pStyle w:val="Header"/>
    </w:pPr>
    <w:r>
      <w:rPr>
        <w:rFonts w:asciiTheme="majorHAnsi" w:eastAsiaTheme="majorEastAsia" w:hAnsiTheme="majorHAnsi" w:cstheme="majorBidi"/>
        <w:lang w:eastAsia="zh-TW"/>
      </w:rPr>
      <w:pict>
        <v:rect id="_x0000_s2055" style="position:absolute;left:0;text-align:left;margin-left:41.95pt;margin-top:.4pt;width:7.15pt;height:43.15pt;z-index:251660288;mso-position-horizontal-relative:left-margin-area;mso-position-vertical-relative:page;mso-height-relative:top-margin-area" fillcolor="#4472c4 [3208]" strokecolor="#1f3763 [1608]">
          <w10:wrap anchorx="margin" anchory="page"/>
        </v:rect>
      </w:pict>
    </w:r>
    <w:r>
      <w:rPr>
        <w:rFonts w:asciiTheme="majorHAnsi" w:eastAsiaTheme="majorEastAsia" w:hAnsiTheme="majorHAnsi" w:cstheme="majorBidi"/>
        <w:lang w:eastAsia="zh-TW"/>
      </w:rPr>
      <w:pict>
        <v:rect id="_x0000_s2056" style="position:absolute;left:0;text-align:left;margin-left:11.2pt;margin-top:-.85pt;width:7.15pt;height:43.15pt;z-index:251661312;mso-position-horizontal-relative:right-margin-area;mso-position-vertical-relative:page;mso-height-relative:top-margin-area" fillcolor="#4472c4 [3208]" strokecolor="#1f3763 [1608]">
          <w10:wrap anchorx="page" anchory="page"/>
        </v:rect>
      </w:pict>
    </w:r>
    <w:r>
      <w:rPr>
        <w:rFonts w:asciiTheme="majorHAnsi" w:eastAsiaTheme="majorEastAsia" w:hAnsiTheme="majorHAnsi" w:cstheme="majorBidi"/>
        <w:lang w:eastAsia="zh-TW"/>
      </w:rPr>
      <w:pict>
        <v:group id="_x0000_s2057" style="position:absolute;left:0;text-align:left;margin-left:1.5pt;margin-top:13.3pt;width:611.15pt;height:29.85pt;z-index:251662336;mso-width-percent:1000;mso-height-percent:900;mso-position-horizontal-relative:page;mso-position-vertical-relative:page;mso-width-percent:1000;mso-height-percent:900;mso-height-relative:top-margin-area" coordorigin="8,9" coordsize="15823,1439">
          <v:shapetype id="_x0000_t32" coordsize="21600,21600" o:spt="32" o:oned="t" path="m,l21600,21600e" filled="f">
            <v:path arrowok="t" fillok="f" o:connecttype="none"/>
            <o:lock v:ext="edit" shapetype="t"/>
          </v:shapetype>
          <v:shape id="_x0000_s2058" type="#_x0000_t32" style="position:absolute;left:9;top:1431;width:15822;height:0;mso-width-percent:1000;mso-position-horizontal:center;mso-position-horizontal-relative:page;mso-position-vertical:bottom;mso-position-vertical-relative:top-margin-area;mso-width-percent:1000" o:connectortype="straight" strokecolor="#2f5496 [2408]"/>
          <v:rect id="_x0000_s2059" style="position:absolute;left:8;top:9;width:4031;height:1439;mso-width-percent:400;mso-height-percent:1000;mso-width-percent:400;mso-height-percent:1000;mso-width-relative:margin;mso-height-relative:bottom-margin-area" filled="f" stroked="f"/>
          <w10:wrap anchorx="page" anchory="page"/>
        </v:group>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16632"/>
    <w:multiLevelType w:val="multilevel"/>
    <w:tmpl w:val="022459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0E915A9"/>
    <w:multiLevelType w:val="hybridMultilevel"/>
    <w:tmpl w:val="3962E7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D16F7"/>
    <w:multiLevelType w:val="multilevel"/>
    <w:tmpl w:val="6ACCB0DA"/>
    <w:lvl w:ilvl="0">
      <w:start w:val="1"/>
      <w:numFmt w:val="decimal"/>
      <w:lvlText w:val="%1."/>
      <w:lvlJc w:val="left"/>
      <w:pPr>
        <w:ind w:left="360" w:hanging="360"/>
      </w:pPr>
      <w:rPr>
        <w:rFonts w:cstheme="minorBidi" w:hint="default"/>
        <w:color w:val="000000"/>
        <w:sz w:val="22"/>
      </w:rPr>
    </w:lvl>
    <w:lvl w:ilvl="1">
      <w:start w:val="1"/>
      <w:numFmt w:val="decimal"/>
      <w:lvlText w:val="%1.%2."/>
      <w:lvlJc w:val="left"/>
      <w:pPr>
        <w:ind w:left="360" w:hanging="360"/>
      </w:pPr>
      <w:rPr>
        <w:rFonts w:cstheme="minorBidi" w:hint="default"/>
        <w:color w:val="000000"/>
        <w:sz w:val="22"/>
      </w:rPr>
    </w:lvl>
    <w:lvl w:ilvl="2">
      <w:start w:val="1"/>
      <w:numFmt w:val="decimal"/>
      <w:lvlText w:val="%1.%2.%3."/>
      <w:lvlJc w:val="left"/>
      <w:pPr>
        <w:ind w:left="720" w:hanging="720"/>
      </w:pPr>
      <w:rPr>
        <w:rFonts w:cstheme="minorBidi" w:hint="default"/>
        <w:color w:val="000000"/>
        <w:sz w:val="22"/>
      </w:rPr>
    </w:lvl>
    <w:lvl w:ilvl="3">
      <w:start w:val="1"/>
      <w:numFmt w:val="decimal"/>
      <w:lvlText w:val="%1.%2.%3.%4."/>
      <w:lvlJc w:val="left"/>
      <w:pPr>
        <w:ind w:left="720" w:hanging="720"/>
      </w:pPr>
      <w:rPr>
        <w:rFonts w:cstheme="minorBidi" w:hint="default"/>
        <w:color w:val="000000"/>
        <w:sz w:val="22"/>
      </w:rPr>
    </w:lvl>
    <w:lvl w:ilvl="4">
      <w:start w:val="1"/>
      <w:numFmt w:val="decimal"/>
      <w:lvlText w:val="%1.%2.%3.%4.%5."/>
      <w:lvlJc w:val="left"/>
      <w:pPr>
        <w:ind w:left="1080" w:hanging="1080"/>
      </w:pPr>
      <w:rPr>
        <w:rFonts w:cstheme="minorBidi" w:hint="default"/>
        <w:color w:val="000000"/>
        <w:sz w:val="22"/>
      </w:rPr>
    </w:lvl>
    <w:lvl w:ilvl="5">
      <w:start w:val="1"/>
      <w:numFmt w:val="decimal"/>
      <w:lvlText w:val="%1.%2.%3.%4.%5.%6."/>
      <w:lvlJc w:val="left"/>
      <w:pPr>
        <w:ind w:left="1080" w:hanging="1080"/>
      </w:pPr>
      <w:rPr>
        <w:rFonts w:cstheme="minorBidi" w:hint="default"/>
        <w:color w:val="000000"/>
        <w:sz w:val="22"/>
      </w:rPr>
    </w:lvl>
    <w:lvl w:ilvl="6">
      <w:start w:val="1"/>
      <w:numFmt w:val="decimal"/>
      <w:lvlText w:val="%1.%2.%3.%4.%5.%6.%7."/>
      <w:lvlJc w:val="left"/>
      <w:pPr>
        <w:ind w:left="1440" w:hanging="1440"/>
      </w:pPr>
      <w:rPr>
        <w:rFonts w:cstheme="minorBidi" w:hint="default"/>
        <w:color w:val="000000"/>
        <w:sz w:val="22"/>
      </w:rPr>
    </w:lvl>
    <w:lvl w:ilvl="7">
      <w:start w:val="1"/>
      <w:numFmt w:val="decimal"/>
      <w:lvlText w:val="%1.%2.%3.%4.%5.%6.%7.%8."/>
      <w:lvlJc w:val="left"/>
      <w:pPr>
        <w:ind w:left="1440" w:hanging="1440"/>
      </w:pPr>
      <w:rPr>
        <w:rFonts w:cstheme="minorBidi" w:hint="default"/>
        <w:color w:val="000000"/>
        <w:sz w:val="22"/>
      </w:rPr>
    </w:lvl>
    <w:lvl w:ilvl="8">
      <w:start w:val="1"/>
      <w:numFmt w:val="decimal"/>
      <w:lvlText w:val="%1.%2.%3.%4.%5.%6.%7.%8.%9."/>
      <w:lvlJc w:val="left"/>
      <w:pPr>
        <w:ind w:left="1800" w:hanging="1800"/>
      </w:pPr>
      <w:rPr>
        <w:rFonts w:cstheme="minorBidi" w:hint="default"/>
        <w:color w:val="000000"/>
        <w:sz w:val="22"/>
      </w:rPr>
    </w:lvl>
  </w:abstractNum>
  <w:abstractNum w:abstractNumId="3" w15:restartNumberingAfterBreak="0">
    <w:nsid w:val="03AC1659"/>
    <w:multiLevelType w:val="hybridMultilevel"/>
    <w:tmpl w:val="21D09314"/>
    <w:lvl w:ilvl="0" w:tplc="0AFCC598">
      <w:start w:val="1"/>
      <w:numFmt w:val="bullet"/>
      <w:lvlText w:val=""/>
      <w:lvlJc w:val="left"/>
      <w:pPr>
        <w:tabs>
          <w:tab w:val="num" w:pos="720"/>
        </w:tabs>
        <w:ind w:left="720" w:hanging="360"/>
      </w:pPr>
      <w:rPr>
        <w:rFonts w:ascii="Wingdings" w:hAnsi="Wingdings" w:hint="default"/>
      </w:rPr>
    </w:lvl>
    <w:lvl w:ilvl="1" w:tplc="05587F4A">
      <w:start w:val="2739"/>
      <w:numFmt w:val="bullet"/>
      <w:lvlText w:val=""/>
      <w:lvlJc w:val="left"/>
      <w:pPr>
        <w:tabs>
          <w:tab w:val="num" w:pos="1440"/>
        </w:tabs>
        <w:ind w:left="1440" w:hanging="360"/>
      </w:pPr>
      <w:rPr>
        <w:rFonts w:ascii="Wingdings 2" w:hAnsi="Wingdings 2" w:hint="default"/>
      </w:rPr>
    </w:lvl>
    <w:lvl w:ilvl="2" w:tplc="DF2E9B4A" w:tentative="1">
      <w:start w:val="1"/>
      <w:numFmt w:val="bullet"/>
      <w:lvlText w:val=""/>
      <w:lvlJc w:val="left"/>
      <w:pPr>
        <w:tabs>
          <w:tab w:val="num" w:pos="2160"/>
        </w:tabs>
        <w:ind w:left="2160" w:hanging="360"/>
      </w:pPr>
      <w:rPr>
        <w:rFonts w:ascii="Wingdings" w:hAnsi="Wingdings" w:hint="default"/>
      </w:rPr>
    </w:lvl>
    <w:lvl w:ilvl="3" w:tplc="1206DF94" w:tentative="1">
      <w:start w:val="1"/>
      <w:numFmt w:val="bullet"/>
      <w:lvlText w:val=""/>
      <w:lvlJc w:val="left"/>
      <w:pPr>
        <w:tabs>
          <w:tab w:val="num" w:pos="2880"/>
        </w:tabs>
        <w:ind w:left="2880" w:hanging="360"/>
      </w:pPr>
      <w:rPr>
        <w:rFonts w:ascii="Wingdings" w:hAnsi="Wingdings" w:hint="default"/>
      </w:rPr>
    </w:lvl>
    <w:lvl w:ilvl="4" w:tplc="EDEE5972" w:tentative="1">
      <w:start w:val="1"/>
      <w:numFmt w:val="bullet"/>
      <w:lvlText w:val=""/>
      <w:lvlJc w:val="left"/>
      <w:pPr>
        <w:tabs>
          <w:tab w:val="num" w:pos="3600"/>
        </w:tabs>
        <w:ind w:left="3600" w:hanging="360"/>
      </w:pPr>
      <w:rPr>
        <w:rFonts w:ascii="Wingdings" w:hAnsi="Wingdings" w:hint="default"/>
      </w:rPr>
    </w:lvl>
    <w:lvl w:ilvl="5" w:tplc="D626F3DA" w:tentative="1">
      <w:start w:val="1"/>
      <w:numFmt w:val="bullet"/>
      <w:lvlText w:val=""/>
      <w:lvlJc w:val="left"/>
      <w:pPr>
        <w:tabs>
          <w:tab w:val="num" w:pos="4320"/>
        </w:tabs>
        <w:ind w:left="4320" w:hanging="360"/>
      </w:pPr>
      <w:rPr>
        <w:rFonts w:ascii="Wingdings" w:hAnsi="Wingdings" w:hint="default"/>
      </w:rPr>
    </w:lvl>
    <w:lvl w:ilvl="6" w:tplc="80A25C7E" w:tentative="1">
      <w:start w:val="1"/>
      <w:numFmt w:val="bullet"/>
      <w:lvlText w:val=""/>
      <w:lvlJc w:val="left"/>
      <w:pPr>
        <w:tabs>
          <w:tab w:val="num" w:pos="5040"/>
        </w:tabs>
        <w:ind w:left="5040" w:hanging="360"/>
      </w:pPr>
      <w:rPr>
        <w:rFonts w:ascii="Wingdings" w:hAnsi="Wingdings" w:hint="default"/>
      </w:rPr>
    </w:lvl>
    <w:lvl w:ilvl="7" w:tplc="B49406D0" w:tentative="1">
      <w:start w:val="1"/>
      <w:numFmt w:val="bullet"/>
      <w:lvlText w:val=""/>
      <w:lvlJc w:val="left"/>
      <w:pPr>
        <w:tabs>
          <w:tab w:val="num" w:pos="5760"/>
        </w:tabs>
        <w:ind w:left="5760" w:hanging="360"/>
      </w:pPr>
      <w:rPr>
        <w:rFonts w:ascii="Wingdings" w:hAnsi="Wingdings" w:hint="default"/>
      </w:rPr>
    </w:lvl>
    <w:lvl w:ilvl="8" w:tplc="B37E558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D86B17"/>
    <w:multiLevelType w:val="hybridMultilevel"/>
    <w:tmpl w:val="4D2C1828"/>
    <w:lvl w:ilvl="0" w:tplc="0409000D">
      <w:start w:val="1"/>
      <w:numFmt w:val="bullet"/>
      <w:lvlText w:val=""/>
      <w:lvlJc w:val="left"/>
      <w:pPr>
        <w:ind w:left="774" w:hanging="360"/>
      </w:pPr>
      <w:rPr>
        <w:rFonts w:ascii="Wingdings" w:hAnsi="Wingding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09AA6BD0"/>
    <w:multiLevelType w:val="hybridMultilevel"/>
    <w:tmpl w:val="B12C6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F256C"/>
    <w:multiLevelType w:val="multilevel"/>
    <w:tmpl w:val="022459A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E6A398E"/>
    <w:multiLevelType w:val="hybridMultilevel"/>
    <w:tmpl w:val="7122B1BE"/>
    <w:lvl w:ilvl="0" w:tplc="41A4AE14">
      <w:start w:val="1"/>
      <w:numFmt w:val="bullet"/>
      <w:lvlText w:val=""/>
      <w:lvlJc w:val="left"/>
      <w:pPr>
        <w:tabs>
          <w:tab w:val="num" w:pos="720"/>
        </w:tabs>
        <w:ind w:left="720" w:hanging="360"/>
      </w:pPr>
      <w:rPr>
        <w:rFonts w:ascii="Wingdings" w:hAnsi="Wingdings" w:hint="default"/>
      </w:rPr>
    </w:lvl>
    <w:lvl w:ilvl="1" w:tplc="C95E9488">
      <w:start w:val="2739"/>
      <w:numFmt w:val="bullet"/>
      <w:lvlText w:val=""/>
      <w:lvlJc w:val="left"/>
      <w:pPr>
        <w:tabs>
          <w:tab w:val="num" w:pos="1440"/>
        </w:tabs>
        <w:ind w:left="1440" w:hanging="360"/>
      </w:pPr>
      <w:rPr>
        <w:rFonts w:ascii="Wingdings 2" w:hAnsi="Wingdings 2" w:hint="default"/>
      </w:rPr>
    </w:lvl>
    <w:lvl w:ilvl="2" w:tplc="98C663E6" w:tentative="1">
      <w:start w:val="1"/>
      <w:numFmt w:val="bullet"/>
      <w:lvlText w:val=""/>
      <w:lvlJc w:val="left"/>
      <w:pPr>
        <w:tabs>
          <w:tab w:val="num" w:pos="2160"/>
        </w:tabs>
        <w:ind w:left="2160" w:hanging="360"/>
      </w:pPr>
      <w:rPr>
        <w:rFonts w:ascii="Wingdings" w:hAnsi="Wingdings" w:hint="default"/>
      </w:rPr>
    </w:lvl>
    <w:lvl w:ilvl="3" w:tplc="09FC7BD6" w:tentative="1">
      <w:start w:val="1"/>
      <w:numFmt w:val="bullet"/>
      <w:lvlText w:val=""/>
      <w:lvlJc w:val="left"/>
      <w:pPr>
        <w:tabs>
          <w:tab w:val="num" w:pos="2880"/>
        </w:tabs>
        <w:ind w:left="2880" w:hanging="360"/>
      </w:pPr>
      <w:rPr>
        <w:rFonts w:ascii="Wingdings" w:hAnsi="Wingdings" w:hint="default"/>
      </w:rPr>
    </w:lvl>
    <w:lvl w:ilvl="4" w:tplc="663EBD88" w:tentative="1">
      <w:start w:val="1"/>
      <w:numFmt w:val="bullet"/>
      <w:lvlText w:val=""/>
      <w:lvlJc w:val="left"/>
      <w:pPr>
        <w:tabs>
          <w:tab w:val="num" w:pos="3600"/>
        </w:tabs>
        <w:ind w:left="3600" w:hanging="360"/>
      </w:pPr>
      <w:rPr>
        <w:rFonts w:ascii="Wingdings" w:hAnsi="Wingdings" w:hint="default"/>
      </w:rPr>
    </w:lvl>
    <w:lvl w:ilvl="5" w:tplc="C41A9E4E" w:tentative="1">
      <w:start w:val="1"/>
      <w:numFmt w:val="bullet"/>
      <w:lvlText w:val=""/>
      <w:lvlJc w:val="left"/>
      <w:pPr>
        <w:tabs>
          <w:tab w:val="num" w:pos="4320"/>
        </w:tabs>
        <w:ind w:left="4320" w:hanging="360"/>
      </w:pPr>
      <w:rPr>
        <w:rFonts w:ascii="Wingdings" w:hAnsi="Wingdings" w:hint="default"/>
      </w:rPr>
    </w:lvl>
    <w:lvl w:ilvl="6" w:tplc="9D10F4B8" w:tentative="1">
      <w:start w:val="1"/>
      <w:numFmt w:val="bullet"/>
      <w:lvlText w:val=""/>
      <w:lvlJc w:val="left"/>
      <w:pPr>
        <w:tabs>
          <w:tab w:val="num" w:pos="5040"/>
        </w:tabs>
        <w:ind w:left="5040" w:hanging="360"/>
      </w:pPr>
      <w:rPr>
        <w:rFonts w:ascii="Wingdings" w:hAnsi="Wingdings" w:hint="default"/>
      </w:rPr>
    </w:lvl>
    <w:lvl w:ilvl="7" w:tplc="C6C4E70A" w:tentative="1">
      <w:start w:val="1"/>
      <w:numFmt w:val="bullet"/>
      <w:lvlText w:val=""/>
      <w:lvlJc w:val="left"/>
      <w:pPr>
        <w:tabs>
          <w:tab w:val="num" w:pos="5760"/>
        </w:tabs>
        <w:ind w:left="5760" w:hanging="360"/>
      </w:pPr>
      <w:rPr>
        <w:rFonts w:ascii="Wingdings" w:hAnsi="Wingdings" w:hint="default"/>
      </w:rPr>
    </w:lvl>
    <w:lvl w:ilvl="8" w:tplc="EB9C5F0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E6E3E41"/>
    <w:multiLevelType w:val="hybridMultilevel"/>
    <w:tmpl w:val="FD122730"/>
    <w:lvl w:ilvl="0" w:tplc="CDB8C8D6">
      <w:start w:val="1"/>
      <w:numFmt w:val="decimal"/>
      <w:lvlText w:val="%1."/>
      <w:lvlJc w:val="left"/>
      <w:pPr>
        <w:ind w:left="432" w:hanging="360"/>
      </w:pPr>
      <w:rPr>
        <w:rFonts w:hint="default"/>
        <w:b w:val="0"/>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9" w15:restartNumberingAfterBreak="0">
    <w:nsid w:val="0F6B3ADE"/>
    <w:multiLevelType w:val="multilevel"/>
    <w:tmpl w:val="022459A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D573789"/>
    <w:multiLevelType w:val="multilevel"/>
    <w:tmpl w:val="022459AA"/>
    <w:lvl w:ilvl="0">
      <w:start w:val="2"/>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1" w15:restartNumberingAfterBreak="0">
    <w:nsid w:val="1F3D0BC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0127AAE"/>
    <w:multiLevelType w:val="hybridMultilevel"/>
    <w:tmpl w:val="5FAA7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5507AC"/>
    <w:multiLevelType w:val="hybridMultilevel"/>
    <w:tmpl w:val="F272A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967C2"/>
    <w:multiLevelType w:val="hybridMultilevel"/>
    <w:tmpl w:val="C7CC655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8B28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8661A64"/>
    <w:multiLevelType w:val="multilevel"/>
    <w:tmpl w:val="342CE5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CAB4B1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FC132AE"/>
    <w:multiLevelType w:val="hybridMultilevel"/>
    <w:tmpl w:val="F56846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5C209F"/>
    <w:multiLevelType w:val="hybridMultilevel"/>
    <w:tmpl w:val="689C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6A58B4"/>
    <w:multiLevelType w:val="hybridMultilevel"/>
    <w:tmpl w:val="948415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11341"/>
    <w:multiLevelType w:val="multilevel"/>
    <w:tmpl w:val="D58E5F94"/>
    <w:lvl w:ilvl="0">
      <w:start w:val="3"/>
      <w:numFmt w:val="decimal"/>
      <w:lvlText w:val="%1."/>
      <w:lvlJc w:val="left"/>
      <w:pPr>
        <w:ind w:left="360" w:hanging="360"/>
      </w:pPr>
      <w:rPr>
        <w:rFonts w:hint="default"/>
        <w:b w:val="0"/>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2" w15:restartNumberingAfterBreak="0">
    <w:nsid w:val="3601149C"/>
    <w:multiLevelType w:val="multilevel"/>
    <w:tmpl w:val="A2064B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366C7DFE"/>
    <w:multiLevelType w:val="multilevel"/>
    <w:tmpl w:val="022459A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2D6909"/>
    <w:multiLevelType w:val="hybridMultilevel"/>
    <w:tmpl w:val="A6383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62468E"/>
    <w:multiLevelType w:val="hybridMultilevel"/>
    <w:tmpl w:val="0DFAB60C"/>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6" w15:restartNumberingAfterBreak="0">
    <w:nsid w:val="394C598D"/>
    <w:multiLevelType w:val="hybridMultilevel"/>
    <w:tmpl w:val="98BCFE16"/>
    <w:lvl w:ilvl="0" w:tplc="45C4C00A">
      <w:start w:val="1"/>
      <w:numFmt w:val="bullet"/>
      <w:lvlText w:val=""/>
      <w:lvlJc w:val="left"/>
      <w:pPr>
        <w:tabs>
          <w:tab w:val="num" w:pos="720"/>
        </w:tabs>
        <w:ind w:left="720" w:hanging="360"/>
      </w:pPr>
      <w:rPr>
        <w:rFonts w:ascii="Wingdings" w:hAnsi="Wingdings" w:hint="default"/>
      </w:rPr>
    </w:lvl>
    <w:lvl w:ilvl="1" w:tplc="EC8094A2" w:tentative="1">
      <w:start w:val="1"/>
      <w:numFmt w:val="bullet"/>
      <w:lvlText w:val=""/>
      <w:lvlJc w:val="left"/>
      <w:pPr>
        <w:tabs>
          <w:tab w:val="num" w:pos="1440"/>
        </w:tabs>
        <w:ind w:left="1440" w:hanging="360"/>
      </w:pPr>
      <w:rPr>
        <w:rFonts w:ascii="Wingdings" w:hAnsi="Wingdings" w:hint="default"/>
      </w:rPr>
    </w:lvl>
    <w:lvl w:ilvl="2" w:tplc="9142197C" w:tentative="1">
      <w:start w:val="1"/>
      <w:numFmt w:val="bullet"/>
      <w:lvlText w:val=""/>
      <w:lvlJc w:val="left"/>
      <w:pPr>
        <w:tabs>
          <w:tab w:val="num" w:pos="2160"/>
        </w:tabs>
        <w:ind w:left="2160" w:hanging="360"/>
      </w:pPr>
      <w:rPr>
        <w:rFonts w:ascii="Wingdings" w:hAnsi="Wingdings" w:hint="default"/>
      </w:rPr>
    </w:lvl>
    <w:lvl w:ilvl="3" w:tplc="06C068D2" w:tentative="1">
      <w:start w:val="1"/>
      <w:numFmt w:val="bullet"/>
      <w:lvlText w:val=""/>
      <w:lvlJc w:val="left"/>
      <w:pPr>
        <w:tabs>
          <w:tab w:val="num" w:pos="2880"/>
        </w:tabs>
        <w:ind w:left="2880" w:hanging="360"/>
      </w:pPr>
      <w:rPr>
        <w:rFonts w:ascii="Wingdings" w:hAnsi="Wingdings" w:hint="default"/>
      </w:rPr>
    </w:lvl>
    <w:lvl w:ilvl="4" w:tplc="C73490DA" w:tentative="1">
      <w:start w:val="1"/>
      <w:numFmt w:val="bullet"/>
      <w:lvlText w:val=""/>
      <w:lvlJc w:val="left"/>
      <w:pPr>
        <w:tabs>
          <w:tab w:val="num" w:pos="3600"/>
        </w:tabs>
        <w:ind w:left="3600" w:hanging="360"/>
      </w:pPr>
      <w:rPr>
        <w:rFonts w:ascii="Wingdings" w:hAnsi="Wingdings" w:hint="default"/>
      </w:rPr>
    </w:lvl>
    <w:lvl w:ilvl="5" w:tplc="87149778" w:tentative="1">
      <w:start w:val="1"/>
      <w:numFmt w:val="bullet"/>
      <w:lvlText w:val=""/>
      <w:lvlJc w:val="left"/>
      <w:pPr>
        <w:tabs>
          <w:tab w:val="num" w:pos="4320"/>
        </w:tabs>
        <w:ind w:left="4320" w:hanging="360"/>
      </w:pPr>
      <w:rPr>
        <w:rFonts w:ascii="Wingdings" w:hAnsi="Wingdings" w:hint="default"/>
      </w:rPr>
    </w:lvl>
    <w:lvl w:ilvl="6" w:tplc="444EB670" w:tentative="1">
      <w:start w:val="1"/>
      <w:numFmt w:val="bullet"/>
      <w:lvlText w:val=""/>
      <w:lvlJc w:val="left"/>
      <w:pPr>
        <w:tabs>
          <w:tab w:val="num" w:pos="5040"/>
        </w:tabs>
        <w:ind w:left="5040" w:hanging="360"/>
      </w:pPr>
      <w:rPr>
        <w:rFonts w:ascii="Wingdings" w:hAnsi="Wingdings" w:hint="default"/>
      </w:rPr>
    </w:lvl>
    <w:lvl w:ilvl="7" w:tplc="976694A4" w:tentative="1">
      <w:start w:val="1"/>
      <w:numFmt w:val="bullet"/>
      <w:lvlText w:val=""/>
      <w:lvlJc w:val="left"/>
      <w:pPr>
        <w:tabs>
          <w:tab w:val="num" w:pos="5760"/>
        </w:tabs>
        <w:ind w:left="5760" w:hanging="360"/>
      </w:pPr>
      <w:rPr>
        <w:rFonts w:ascii="Wingdings" w:hAnsi="Wingdings" w:hint="default"/>
      </w:rPr>
    </w:lvl>
    <w:lvl w:ilvl="8" w:tplc="02CCBFC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345DB4"/>
    <w:multiLevelType w:val="multilevel"/>
    <w:tmpl w:val="022459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3211D00"/>
    <w:multiLevelType w:val="multilevel"/>
    <w:tmpl w:val="022459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4C16886"/>
    <w:multiLevelType w:val="hybridMultilevel"/>
    <w:tmpl w:val="56A8C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CE0E31"/>
    <w:multiLevelType w:val="multilevel"/>
    <w:tmpl w:val="022459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16962A8"/>
    <w:multiLevelType w:val="hybridMultilevel"/>
    <w:tmpl w:val="00D2C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757CC1"/>
    <w:multiLevelType w:val="hybridMultilevel"/>
    <w:tmpl w:val="87F4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FA610C"/>
    <w:multiLevelType w:val="multilevel"/>
    <w:tmpl w:val="022459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F4C42BD"/>
    <w:multiLevelType w:val="multilevel"/>
    <w:tmpl w:val="0972AB68"/>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11A5DC5"/>
    <w:multiLevelType w:val="hybridMultilevel"/>
    <w:tmpl w:val="207447C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CD3A4C"/>
    <w:multiLevelType w:val="hybridMultilevel"/>
    <w:tmpl w:val="44D86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5C21F6"/>
    <w:multiLevelType w:val="multilevel"/>
    <w:tmpl w:val="0A2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B0055A"/>
    <w:multiLevelType w:val="multilevel"/>
    <w:tmpl w:val="022459A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6BE46842"/>
    <w:multiLevelType w:val="multilevel"/>
    <w:tmpl w:val="022459A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2D77EBC"/>
    <w:multiLevelType w:val="hybridMultilevel"/>
    <w:tmpl w:val="2BA476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DE35AF"/>
    <w:multiLevelType w:val="multilevel"/>
    <w:tmpl w:val="ACB41F52"/>
    <w:lvl w:ilvl="0">
      <w:start w:val="1"/>
      <w:numFmt w:val="decimal"/>
      <w:lvlText w:val="%1."/>
      <w:lvlJc w:val="left"/>
      <w:pPr>
        <w:ind w:left="720" w:hanging="360"/>
      </w:pPr>
    </w:lvl>
    <w:lvl w:ilvl="1">
      <w:numFmt w:val="decimal"/>
      <w:isLgl/>
      <w:lvlText w:val="%1.%2"/>
      <w:lvlJc w:val="left"/>
      <w:pPr>
        <w:ind w:left="795" w:hanging="435"/>
      </w:pPr>
      <w:rPr>
        <w:rFonts w:hint="default"/>
        <w:sz w:val="22"/>
      </w:rPr>
    </w:lvl>
    <w:lvl w:ilvl="2">
      <w:start w:val="1"/>
      <w:numFmt w:val="decimal"/>
      <w:isLgl/>
      <w:lvlText w:val="%1.%2.%3"/>
      <w:lvlJc w:val="left"/>
      <w:pPr>
        <w:ind w:left="1080" w:hanging="720"/>
      </w:pPr>
      <w:rPr>
        <w:rFonts w:hint="default"/>
        <w:sz w:val="22"/>
      </w:rPr>
    </w:lvl>
    <w:lvl w:ilvl="3">
      <w:start w:val="1"/>
      <w:numFmt w:val="decimal"/>
      <w:isLgl/>
      <w:lvlText w:val="%1.%2.%3.%4"/>
      <w:lvlJc w:val="left"/>
      <w:pPr>
        <w:ind w:left="1080" w:hanging="720"/>
      </w:pPr>
      <w:rPr>
        <w:rFonts w:hint="default"/>
        <w:sz w:val="22"/>
      </w:rPr>
    </w:lvl>
    <w:lvl w:ilvl="4">
      <w:start w:val="1"/>
      <w:numFmt w:val="decimal"/>
      <w:isLgl/>
      <w:lvlText w:val="%1.%2.%3.%4.%5"/>
      <w:lvlJc w:val="left"/>
      <w:pPr>
        <w:ind w:left="1440" w:hanging="1080"/>
      </w:pPr>
      <w:rPr>
        <w:rFonts w:hint="default"/>
        <w:sz w:val="22"/>
      </w:rPr>
    </w:lvl>
    <w:lvl w:ilvl="5">
      <w:start w:val="1"/>
      <w:numFmt w:val="decimal"/>
      <w:isLgl/>
      <w:lvlText w:val="%1.%2.%3.%4.%5.%6"/>
      <w:lvlJc w:val="left"/>
      <w:pPr>
        <w:ind w:left="1440" w:hanging="1080"/>
      </w:pPr>
      <w:rPr>
        <w:rFonts w:hint="default"/>
        <w:sz w:val="22"/>
      </w:rPr>
    </w:lvl>
    <w:lvl w:ilvl="6">
      <w:start w:val="1"/>
      <w:numFmt w:val="decimal"/>
      <w:isLgl/>
      <w:lvlText w:val="%1.%2.%3.%4.%5.%6.%7"/>
      <w:lvlJc w:val="left"/>
      <w:pPr>
        <w:ind w:left="1800" w:hanging="1440"/>
      </w:pPr>
      <w:rPr>
        <w:rFonts w:hint="default"/>
        <w:sz w:val="22"/>
      </w:rPr>
    </w:lvl>
    <w:lvl w:ilvl="7">
      <w:start w:val="1"/>
      <w:numFmt w:val="decimal"/>
      <w:isLgl/>
      <w:lvlText w:val="%1.%2.%3.%4.%5.%6.%7.%8"/>
      <w:lvlJc w:val="left"/>
      <w:pPr>
        <w:ind w:left="1800" w:hanging="1440"/>
      </w:pPr>
      <w:rPr>
        <w:rFonts w:hint="default"/>
        <w:sz w:val="22"/>
      </w:rPr>
    </w:lvl>
    <w:lvl w:ilvl="8">
      <w:start w:val="1"/>
      <w:numFmt w:val="decimal"/>
      <w:isLgl/>
      <w:lvlText w:val="%1.%2.%3.%4.%5.%6.%7.%8.%9"/>
      <w:lvlJc w:val="left"/>
      <w:pPr>
        <w:ind w:left="2160" w:hanging="1800"/>
      </w:pPr>
      <w:rPr>
        <w:rFonts w:hint="default"/>
        <w:sz w:val="22"/>
      </w:rPr>
    </w:lvl>
  </w:abstractNum>
  <w:abstractNum w:abstractNumId="42" w15:restartNumberingAfterBreak="0">
    <w:nsid w:val="75807993"/>
    <w:multiLevelType w:val="hybridMultilevel"/>
    <w:tmpl w:val="A732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E779E1"/>
    <w:multiLevelType w:val="hybridMultilevel"/>
    <w:tmpl w:val="FDDC9D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231CB6"/>
    <w:multiLevelType w:val="hybridMultilevel"/>
    <w:tmpl w:val="72082D02"/>
    <w:lvl w:ilvl="0" w:tplc="F22299E0">
      <w:start w:val="1"/>
      <w:numFmt w:val="bullet"/>
      <w:lvlText w:val=""/>
      <w:lvlJc w:val="left"/>
      <w:pPr>
        <w:tabs>
          <w:tab w:val="num" w:pos="720"/>
        </w:tabs>
        <w:ind w:left="720" w:hanging="360"/>
      </w:pPr>
      <w:rPr>
        <w:rFonts w:ascii="Wingdings" w:hAnsi="Wingdings" w:hint="default"/>
      </w:rPr>
    </w:lvl>
    <w:lvl w:ilvl="1" w:tplc="CC101CE0" w:tentative="1">
      <w:start w:val="1"/>
      <w:numFmt w:val="bullet"/>
      <w:lvlText w:val=""/>
      <w:lvlJc w:val="left"/>
      <w:pPr>
        <w:tabs>
          <w:tab w:val="num" w:pos="1440"/>
        </w:tabs>
        <w:ind w:left="1440" w:hanging="360"/>
      </w:pPr>
      <w:rPr>
        <w:rFonts w:ascii="Wingdings" w:hAnsi="Wingdings" w:hint="default"/>
      </w:rPr>
    </w:lvl>
    <w:lvl w:ilvl="2" w:tplc="160AFA86" w:tentative="1">
      <w:start w:val="1"/>
      <w:numFmt w:val="bullet"/>
      <w:lvlText w:val=""/>
      <w:lvlJc w:val="left"/>
      <w:pPr>
        <w:tabs>
          <w:tab w:val="num" w:pos="2160"/>
        </w:tabs>
        <w:ind w:left="2160" w:hanging="360"/>
      </w:pPr>
      <w:rPr>
        <w:rFonts w:ascii="Wingdings" w:hAnsi="Wingdings" w:hint="default"/>
      </w:rPr>
    </w:lvl>
    <w:lvl w:ilvl="3" w:tplc="8D543C46" w:tentative="1">
      <w:start w:val="1"/>
      <w:numFmt w:val="bullet"/>
      <w:lvlText w:val=""/>
      <w:lvlJc w:val="left"/>
      <w:pPr>
        <w:tabs>
          <w:tab w:val="num" w:pos="2880"/>
        </w:tabs>
        <w:ind w:left="2880" w:hanging="360"/>
      </w:pPr>
      <w:rPr>
        <w:rFonts w:ascii="Wingdings" w:hAnsi="Wingdings" w:hint="default"/>
      </w:rPr>
    </w:lvl>
    <w:lvl w:ilvl="4" w:tplc="B4DA8682" w:tentative="1">
      <w:start w:val="1"/>
      <w:numFmt w:val="bullet"/>
      <w:lvlText w:val=""/>
      <w:lvlJc w:val="left"/>
      <w:pPr>
        <w:tabs>
          <w:tab w:val="num" w:pos="3600"/>
        </w:tabs>
        <w:ind w:left="3600" w:hanging="360"/>
      </w:pPr>
      <w:rPr>
        <w:rFonts w:ascii="Wingdings" w:hAnsi="Wingdings" w:hint="default"/>
      </w:rPr>
    </w:lvl>
    <w:lvl w:ilvl="5" w:tplc="C71AE4C6" w:tentative="1">
      <w:start w:val="1"/>
      <w:numFmt w:val="bullet"/>
      <w:lvlText w:val=""/>
      <w:lvlJc w:val="left"/>
      <w:pPr>
        <w:tabs>
          <w:tab w:val="num" w:pos="4320"/>
        </w:tabs>
        <w:ind w:left="4320" w:hanging="360"/>
      </w:pPr>
      <w:rPr>
        <w:rFonts w:ascii="Wingdings" w:hAnsi="Wingdings" w:hint="default"/>
      </w:rPr>
    </w:lvl>
    <w:lvl w:ilvl="6" w:tplc="161EDCCE" w:tentative="1">
      <w:start w:val="1"/>
      <w:numFmt w:val="bullet"/>
      <w:lvlText w:val=""/>
      <w:lvlJc w:val="left"/>
      <w:pPr>
        <w:tabs>
          <w:tab w:val="num" w:pos="5040"/>
        </w:tabs>
        <w:ind w:left="5040" w:hanging="360"/>
      </w:pPr>
      <w:rPr>
        <w:rFonts w:ascii="Wingdings" w:hAnsi="Wingdings" w:hint="default"/>
      </w:rPr>
    </w:lvl>
    <w:lvl w:ilvl="7" w:tplc="634018C2" w:tentative="1">
      <w:start w:val="1"/>
      <w:numFmt w:val="bullet"/>
      <w:lvlText w:val=""/>
      <w:lvlJc w:val="left"/>
      <w:pPr>
        <w:tabs>
          <w:tab w:val="num" w:pos="5760"/>
        </w:tabs>
        <w:ind w:left="5760" w:hanging="360"/>
      </w:pPr>
      <w:rPr>
        <w:rFonts w:ascii="Wingdings" w:hAnsi="Wingdings" w:hint="default"/>
      </w:rPr>
    </w:lvl>
    <w:lvl w:ilvl="8" w:tplc="46BE3A5C"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3F4836"/>
    <w:multiLevelType w:val="hybridMultilevel"/>
    <w:tmpl w:val="0F22D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44638"/>
    <w:multiLevelType w:val="hybridMultilevel"/>
    <w:tmpl w:val="2DCC629A"/>
    <w:lvl w:ilvl="0" w:tplc="05ECA97E">
      <w:start w:val="1"/>
      <w:numFmt w:val="bullet"/>
      <w:lvlText w:val=""/>
      <w:lvlJc w:val="left"/>
      <w:pPr>
        <w:tabs>
          <w:tab w:val="num" w:pos="720"/>
        </w:tabs>
        <w:ind w:left="720" w:hanging="360"/>
      </w:pPr>
      <w:rPr>
        <w:rFonts w:ascii="Wingdings" w:hAnsi="Wingdings" w:hint="default"/>
      </w:rPr>
    </w:lvl>
    <w:lvl w:ilvl="1" w:tplc="C21E991E">
      <w:start w:val="1405"/>
      <w:numFmt w:val="bullet"/>
      <w:lvlText w:val=""/>
      <w:lvlJc w:val="left"/>
      <w:pPr>
        <w:tabs>
          <w:tab w:val="num" w:pos="1440"/>
        </w:tabs>
        <w:ind w:left="1440" w:hanging="360"/>
      </w:pPr>
      <w:rPr>
        <w:rFonts w:ascii="Wingdings 2" w:hAnsi="Wingdings 2" w:hint="default"/>
      </w:rPr>
    </w:lvl>
    <w:lvl w:ilvl="2" w:tplc="AF303EFC" w:tentative="1">
      <w:start w:val="1"/>
      <w:numFmt w:val="bullet"/>
      <w:lvlText w:val=""/>
      <w:lvlJc w:val="left"/>
      <w:pPr>
        <w:tabs>
          <w:tab w:val="num" w:pos="2160"/>
        </w:tabs>
        <w:ind w:left="2160" w:hanging="360"/>
      </w:pPr>
      <w:rPr>
        <w:rFonts w:ascii="Wingdings" w:hAnsi="Wingdings" w:hint="default"/>
      </w:rPr>
    </w:lvl>
    <w:lvl w:ilvl="3" w:tplc="9B046F46" w:tentative="1">
      <w:start w:val="1"/>
      <w:numFmt w:val="bullet"/>
      <w:lvlText w:val=""/>
      <w:lvlJc w:val="left"/>
      <w:pPr>
        <w:tabs>
          <w:tab w:val="num" w:pos="2880"/>
        </w:tabs>
        <w:ind w:left="2880" w:hanging="360"/>
      </w:pPr>
      <w:rPr>
        <w:rFonts w:ascii="Wingdings" w:hAnsi="Wingdings" w:hint="default"/>
      </w:rPr>
    </w:lvl>
    <w:lvl w:ilvl="4" w:tplc="40DEE63C" w:tentative="1">
      <w:start w:val="1"/>
      <w:numFmt w:val="bullet"/>
      <w:lvlText w:val=""/>
      <w:lvlJc w:val="left"/>
      <w:pPr>
        <w:tabs>
          <w:tab w:val="num" w:pos="3600"/>
        </w:tabs>
        <w:ind w:left="3600" w:hanging="360"/>
      </w:pPr>
      <w:rPr>
        <w:rFonts w:ascii="Wingdings" w:hAnsi="Wingdings" w:hint="default"/>
      </w:rPr>
    </w:lvl>
    <w:lvl w:ilvl="5" w:tplc="352A190A" w:tentative="1">
      <w:start w:val="1"/>
      <w:numFmt w:val="bullet"/>
      <w:lvlText w:val=""/>
      <w:lvlJc w:val="left"/>
      <w:pPr>
        <w:tabs>
          <w:tab w:val="num" w:pos="4320"/>
        </w:tabs>
        <w:ind w:left="4320" w:hanging="360"/>
      </w:pPr>
      <w:rPr>
        <w:rFonts w:ascii="Wingdings" w:hAnsi="Wingdings" w:hint="default"/>
      </w:rPr>
    </w:lvl>
    <w:lvl w:ilvl="6" w:tplc="13E4720E" w:tentative="1">
      <w:start w:val="1"/>
      <w:numFmt w:val="bullet"/>
      <w:lvlText w:val=""/>
      <w:lvlJc w:val="left"/>
      <w:pPr>
        <w:tabs>
          <w:tab w:val="num" w:pos="5040"/>
        </w:tabs>
        <w:ind w:left="5040" w:hanging="360"/>
      </w:pPr>
      <w:rPr>
        <w:rFonts w:ascii="Wingdings" w:hAnsi="Wingdings" w:hint="default"/>
      </w:rPr>
    </w:lvl>
    <w:lvl w:ilvl="7" w:tplc="E4EA7FCA" w:tentative="1">
      <w:start w:val="1"/>
      <w:numFmt w:val="bullet"/>
      <w:lvlText w:val=""/>
      <w:lvlJc w:val="left"/>
      <w:pPr>
        <w:tabs>
          <w:tab w:val="num" w:pos="5760"/>
        </w:tabs>
        <w:ind w:left="5760" w:hanging="360"/>
      </w:pPr>
      <w:rPr>
        <w:rFonts w:ascii="Wingdings" w:hAnsi="Wingdings" w:hint="default"/>
      </w:rPr>
    </w:lvl>
    <w:lvl w:ilvl="8" w:tplc="DDF0D8CA"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F0B0B49"/>
    <w:multiLevelType w:val="multilevel"/>
    <w:tmpl w:val="E48EB1C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14"/>
  </w:num>
  <w:num w:numId="3">
    <w:abstractNumId w:val="13"/>
  </w:num>
  <w:num w:numId="4">
    <w:abstractNumId w:val="45"/>
  </w:num>
  <w:num w:numId="5">
    <w:abstractNumId w:val="19"/>
  </w:num>
  <w:num w:numId="6">
    <w:abstractNumId w:val="32"/>
  </w:num>
  <w:num w:numId="7">
    <w:abstractNumId w:val="24"/>
  </w:num>
  <w:num w:numId="8">
    <w:abstractNumId w:val="31"/>
  </w:num>
  <w:num w:numId="9">
    <w:abstractNumId w:val="15"/>
  </w:num>
  <w:num w:numId="10">
    <w:abstractNumId w:val="22"/>
  </w:num>
  <w:num w:numId="11">
    <w:abstractNumId w:val="16"/>
  </w:num>
  <w:num w:numId="12">
    <w:abstractNumId w:val="11"/>
  </w:num>
  <w:num w:numId="13">
    <w:abstractNumId w:val="21"/>
  </w:num>
  <w:num w:numId="14">
    <w:abstractNumId w:val="47"/>
  </w:num>
  <w:num w:numId="15">
    <w:abstractNumId w:val="39"/>
  </w:num>
  <w:num w:numId="16">
    <w:abstractNumId w:val="2"/>
  </w:num>
  <w:num w:numId="17">
    <w:abstractNumId w:val="36"/>
  </w:num>
  <w:num w:numId="18">
    <w:abstractNumId w:val="0"/>
  </w:num>
  <w:num w:numId="19">
    <w:abstractNumId w:val="9"/>
  </w:num>
  <w:num w:numId="20">
    <w:abstractNumId w:val="27"/>
  </w:num>
  <w:num w:numId="21">
    <w:abstractNumId w:val="33"/>
  </w:num>
  <w:num w:numId="22">
    <w:abstractNumId w:val="10"/>
  </w:num>
  <w:num w:numId="23">
    <w:abstractNumId w:val="30"/>
  </w:num>
  <w:num w:numId="24">
    <w:abstractNumId w:val="6"/>
  </w:num>
  <w:num w:numId="25">
    <w:abstractNumId w:val="28"/>
  </w:num>
  <w:num w:numId="26">
    <w:abstractNumId w:val="23"/>
  </w:num>
  <w:num w:numId="27">
    <w:abstractNumId w:val="38"/>
  </w:num>
  <w:num w:numId="28">
    <w:abstractNumId w:val="8"/>
  </w:num>
  <w:num w:numId="29">
    <w:abstractNumId w:val="34"/>
  </w:num>
  <w:num w:numId="30">
    <w:abstractNumId w:val="41"/>
  </w:num>
  <w:num w:numId="31">
    <w:abstractNumId w:val="37"/>
  </w:num>
  <w:num w:numId="32">
    <w:abstractNumId w:val="18"/>
  </w:num>
  <w:num w:numId="33">
    <w:abstractNumId w:val="25"/>
  </w:num>
  <w:num w:numId="34">
    <w:abstractNumId w:val="12"/>
  </w:num>
  <w:num w:numId="35">
    <w:abstractNumId w:val="5"/>
  </w:num>
  <w:num w:numId="36">
    <w:abstractNumId w:val="20"/>
  </w:num>
  <w:num w:numId="37">
    <w:abstractNumId w:val="43"/>
  </w:num>
  <w:num w:numId="38">
    <w:abstractNumId w:val="1"/>
  </w:num>
  <w:num w:numId="39">
    <w:abstractNumId w:val="46"/>
  </w:num>
  <w:num w:numId="40">
    <w:abstractNumId w:val="3"/>
  </w:num>
  <w:num w:numId="41">
    <w:abstractNumId w:val="7"/>
  </w:num>
  <w:num w:numId="42">
    <w:abstractNumId w:val="35"/>
  </w:num>
  <w:num w:numId="43">
    <w:abstractNumId w:val="4"/>
  </w:num>
  <w:num w:numId="44">
    <w:abstractNumId w:val="44"/>
  </w:num>
  <w:num w:numId="45">
    <w:abstractNumId w:val="26"/>
  </w:num>
  <w:num w:numId="46">
    <w:abstractNumId w:val="40"/>
  </w:num>
  <w:num w:numId="47">
    <w:abstractNumId w:val="29"/>
  </w:num>
  <w:num w:numId="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65"/>
    <o:shapelayout v:ext="edit">
      <o:idmap v:ext="edit" data="2"/>
      <o:rules v:ext="edit">
        <o:r id="V:Rule1" type="connector" idref="#_x0000_s2063"/>
        <o:r id="V:Rule2" type="connector" idref="#_x0000_s2058"/>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S2sDA2N7YwNrEwMLBU0lEKTi0uzszPAykwqgUAl643IywAAAA="/>
  </w:docVars>
  <w:rsids>
    <w:rsidRoot w:val="0064565B"/>
    <w:rsid w:val="00002F5D"/>
    <w:rsid w:val="00014B29"/>
    <w:rsid w:val="00026F3A"/>
    <w:rsid w:val="00046A4A"/>
    <w:rsid w:val="00055E43"/>
    <w:rsid w:val="00061F67"/>
    <w:rsid w:val="000716C3"/>
    <w:rsid w:val="00084CE4"/>
    <w:rsid w:val="000874B2"/>
    <w:rsid w:val="000971FF"/>
    <w:rsid w:val="000B2A7C"/>
    <w:rsid w:val="000C3BDF"/>
    <w:rsid w:val="000D07C1"/>
    <w:rsid w:val="000D4A35"/>
    <w:rsid w:val="000E559F"/>
    <w:rsid w:val="000F0901"/>
    <w:rsid w:val="000F220C"/>
    <w:rsid w:val="00115AE9"/>
    <w:rsid w:val="00116C0B"/>
    <w:rsid w:val="001566E5"/>
    <w:rsid w:val="0016139A"/>
    <w:rsid w:val="00167770"/>
    <w:rsid w:val="001706B7"/>
    <w:rsid w:val="00186AEA"/>
    <w:rsid w:val="001A417E"/>
    <w:rsid w:val="001A5097"/>
    <w:rsid w:val="001B0D68"/>
    <w:rsid w:val="001C7BEB"/>
    <w:rsid w:val="001E4BBD"/>
    <w:rsid w:val="001E6ACD"/>
    <w:rsid w:val="001F2D6B"/>
    <w:rsid w:val="001F6B08"/>
    <w:rsid w:val="00204475"/>
    <w:rsid w:val="00215DBC"/>
    <w:rsid w:val="00221D62"/>
    <w:rsid w:val="00223135"/>
    <w:rsid w:val="00227532"/>
    <w:rsid w:val="00250739"/>
    <w:rsid w:val="00251320"/>
    <w:rsid w:val="002608D6"/>
    <w:rsid w:val="002647DA"/>
    <w:rsid w:val="00264CDD"/>
    <w:rsid w:val="00275438"/>
    <w:rsid w:val="0028169C"/>
    <w:rsid w:val="002A48EA"/>
    <w:rsid w:val="002B0B8B"/>
    <w:rsid w:val="002B7E7A"/>
    <w:rsid w:val="002E1C9E"/>
    <w:rsid w:val="002E1F46"/>
    <w:rsid w:val="002E7068"/>
    <w:rsid w:val="002F2F06"/>
    <w:rsid w:val="00313B28"/>
    <w:rsid w:val="00313D46"/>
    <w:rsid w:val="00320735"/>
    <w:rsid w:val="003217C1"/>
    <w:rsid w:val="003310FF"/>
    <w:rsid w:val="00337168"/>
    <w:rsid w:val="00340C28"/>
    <w:rsid w:val="003428D4"/>
    <w:rsid w:val="00346548"/>
    <w:rsid w:val="00362E14"/>
    <w:rsid w:val="00380212"/>
    <w:rsid w:val="003874F3"/>
    <w:rsid w:val="003909DC"/>
    <w:rsid w:val="003975E4"/>
    <w:rsid w:val="003D796D"/>
    <w:rsid w:val="003E61F0"/>
    <w:rsid w:val="003E6CD6"/>
    <w:rsid w:val="00400485"/>
    <w:rsid w:val="004041B3"/>
    <w:rsid w:val="00404AEB"/>
    <w:rsid w:val="004262A9"/>
    <w:rsid w:val="00434DF4"/>
    <w:rsid w:val="00437275"/>
    <w:rsid w:val="00443BB6"/>
    <w:rsid w:val="00455275"/>
    <w:rsid w:val="00455770"/>
    <w:rsid w:val="00465ACA"/>
    <w:rsid w:val="0047667C"/>
    <w:rsid w:val="004947D5"/>
    <w:rsid w:val="004A74F9"/>
    <w:rsid w:val="004C021A"/>
    <w:rsid w:val="004C6721"/>
    <w:rsid w:val="004C7DD6"/>
    <w:rsid w:val="004D1A1D"/>
    <w:rsid w:val="004D3CBF"/>
    <w:rsid w:val="004D3E5D"/>
    <w:rsid w:val="004E2D62"/>
    <w:rsid w:val="004E3FEE"/>
    <w:rsid w:val="004E512B"/>
    <w:rsid w:val="004F25A2"/>
    <w:rsid w:val="004F3136"/>
    <w:rsid w:val="005004A0"/>
    <w:rsid w:val="00503FA0"/>
    <w:rsid w:val="005065D0"/>
    <w:rsid w:val="0051001E"/>
    <w:rsid w:val="00524994"/>
    <w:rsid w:val="00557FF6"/>
    <w:rsid w:val="0056253D"/>
    <w:rsid w:val="0057426F"/>
    <w:rsid w:val="00580105"/>
    <w:rsid w:val="00580B3C"/>
    <w:rsid w:val="0058123F"/>
    <w:rsid w:val="00585091"/>
    <w:rsid w:val="005943AE"/>
    <w:rsid w:val="0059614B"/>
    <w:rsid w:val="005C5E7C"/>
    <w:rsid w:val="005D2904"/>
    <w:rsid w:val="005E1850"/>
    <w:rsid w:val="00612AF7"/>
    <w:rsid w:val="00620CF7"/>
    <w:rsid w:val="0064312E"/>
    <w:rsid w:val="0064565B"/>
    <w:rsid w:val="00646822"/>
    <w:rsid w:val="00657B2E"/>
    <w:rsid w:val="00660F57"/>
    <w:rsid w:val="006637B6"/>
    <w:rsid w:val="006701DF"/>
    <w:rsid w:val="00681CAA"/>
    <w:rsid w:val="00685AEF"/>
    <w:rsid w:val="006951E2"/>
    <w:rsid w:val="00695F5E"/>
    <w:rsid w:val="006A6AC2"/>
    <w:rsid w:val="006A6C6A"/>
    <w:rsid w:val="007003E4"/>
    <w:rsid w:val="00707D73"/>
    <w:rsid w:val="00714921"/>
    <w:rsid w:val="007231BD"/>
    <w:rsid w:val="00724303"/>
    <w:rsid w:val="007358E0"/>
    <w:rsid w:val="00746B77"/>
    <w:rsid w:val="0075091D"/>
    <w:rsid w:val="00761DB8"/>
    <w:rsid w:val="00775875"/>
    <w:rsid w:val="00786AE3"/>
    <w:rsid w:val="00791488"/>
    <w:rsid w:val="00797095"/>
    <w:rsid w:val="007A1326"/>
    <w:rsid w:val="007B2E93"/>
    <w:rsid w:val="008073E1"/>
    <w:rsid w:val="00826F67"/>
    <w:rsid w:val="008304EB"/>
    <w:rsid w:val="008342DC"/>
    <w:rsid w:val="00865498"/>
    <w:rsid w:val="00890451"/>
    <w:rsid w:val="00896E16"/>
    <w:rsid w:val="008B07D8"/>
    <w:rsid w:val="008B37A3"/>
    <w:rsid w:val="008D0CE9"/>
    <w:rsid w:val="008D107A"/>
    <w:rsid w:val="008D1C2C"/>
    <w:rsid w:val="008D72EA"/>
    <w:rsid w:val="008E0044"/>
    <w:rsid w:val="009032E7"/>
    <w:rsid w:val="0090712B"/>
    <w:rsid w:val="00922824"/>
    <w:rsid w:val="009264B7"/>
    <w:rsid w:val="00931FD7"/>
    <w:rsid w:val="00947884"/>
    <w:rsid w:val="0096344B"/>
    <w:rsid w:val="00967868"/>
    <w:rsid w:val="00972845"/>
    <w:rsid w:val="00974722"/>
    <w:rsid w:val="0098357D"/>
    <w:rsid w:val="009A4FCD"/>
    <w:rsid w:val="009B1E2F"/>
    <w:rsid w:val="009B26AB"/>
    <w:rsid w:val="009C4C5E"/>
    <w:rsid w:val="009C52D7"/>
    <w:rsid w:val="009D369B"/>
    <w:rsid w:val="009F11B7"/>
    <w:rsid w:val="009F3571"/>
    <w:rsid w:val="009F4A8D"/>
    <w:rsid w:val="009F611D"/>
    <w:rsid w:val="00A013F2"/>
    <w:rsid w:val="00A02C1C"/>
    <w:rsid w:val="00A05BA5"/>
    <w:rsid w:val="00A16A8E"/>
    <w:rsid w:val="00A22782"/>
    <w:rsid w:val="00A27666"/>
    <w:rsid w:val="00A43C93"/>
    <w:rsid w:val="00A52D52"/>
    <w:rsid w:val="00A56C54"/>
    <w:rsid w:val="00A676FE"/>
    <w:rsid w:val="00A719DF"/>
    <w:rsid w:val="00A738DB"/>
    <w:rsid w:val="00A74184"/>
    <w:rsid w:val="00A8699C"/>
    <w:rsid w:val="00A962CE"/>
    <w:rsid w:val="00AA211D"/>
    <w:rsid w:val="00AA56EE"/>
    <w:rsid w:val="00AB0437"/>
    <w:rsid w:val="00AB2784"/>
    <w:rsid w:val="00AB3FB8"/>
    <w:rsid w:val="00AB5EDA"/>
    <w:rsid w:val="00AD71D9"/>
    <w:rsid w:val="00B02B44"/>
    <w:rsid w:val="00B10905"/>
    <w:rsid w:val="00B571CF"/>
    <w:rsid w:val="00B64087"/>
    <w:rsid w:val="00B8072D"/>
    <w:rsid w:val="00B8147D"/>
    <w:rsid w:val="00B81ECF"/>
    <w:rsid w:val="00B85CA5"/>
    <w:rsid w:val="00B87025"/>
    <w:rsid w:val="00B8741F"/>
    <w:rsid w:val="00B91B74"/>
    <w:rsid w:val="00BA142F"/>
    <w:rsid w:val="00BB4135"/>
    <w:rsid w:val="00BB5B2E"/>
    <w:rsid w:val="00BB712A"/>
    <w:rsid w:val="00BD4C35"/>
    <w:rsid w:val="00BE2E4C"/>
    <w:rsid w:val="00BF15A8"/>
    <w:rsid w:val="00BF71E2"/>
    <w:rsid w:val="00C27FAB"/>
    <w:rsid w:val="00C42780"/>
    <w:rsid w:val="00C52ED1"/>
    <w:rsid w:val="00C61AA0"/>
    <w:rsid w:val="00C70E45"/>
    <w:rsid w:val="00C91385"/>
    <w:rsid w:val="00C96095"/>
    <w:rsid w:val="00C964D4"/>
    <w:rsid w:val="00CC5350"/>
    <w:rsid w:val="00CC6649"/>
    <w:rsid w:val="00CD1100"/>
    <w:rsid w:val="00CE405D"/>
    <w:rsid w:val="00CF0251"/>
    <w:rsid w:val="00CF7504"/>
    <w:rsid w:val="00D1157F"/>
    <w:rsid w:val="00D22A9D"/>
    <w:rsid w:val="00D25807"/>
    <w:rsid w:val="00D37C75"/>
    <w:rsid w:val="00D37D48"/>
    <w:rsid w:val="00D4041C"/>
    <w:rsid w:val="00D4336B"/>
    <w:rsid w:val="00D60297"/>
    <w:rsid w:val="00D66430"/>
    <w:rsid w:val="00D66DDD"/>
    <w:rsid w:val="00D81FE1"/>
    <w:rsid w:val="00DA6058"/>
    <w:rsid w:val="00DA6FFF"/>
    <w:rsid w:val="00DB239A"/>
    <w:rsid w:val="00DD14C1"/>
    <w:rsid w:val="00E01B4F"/>
    <w:rsid w:val="00E14154"/>
    <w:rsid w:val="00E160EC"/>
    <w:rsid w:val="00E16DAA"/>
    <w:rsid w:val="00E17629"/>
    <w:rsid w:val="00E25E3C"/>
    <w:rsid w:val="00E3035F"/>
    <w:rsid w:val="00E33FB1"/>
    <w:rsid w:val="00E3642A"/>
    <w:rsid w:val="00E42179"/>
    <w:rsid w:val="00E47CEA"/>
    <w:rsid w:val="00E6048C"/>
    <w:rsid w:val="00E60CA0"/>
    <w:rsid w:val="00E665FF"/>
    <w:rsid w:val="00E77296"/>
    <w:rsid w:val="00E7773C"/>
    <w:rsid w:val="00E92544"/>
    <w:rsid w:val="00EC2C62"/>
    <w:rsid w:val="00EC322C"/>
    <w:rsid w:val="00EE522F"/>
    <w:rsid w:val="00EF7133"/>
    <w:rsid w:val="00F00E53"/>
    <w:rsid w:val="00F023B1"/>
    <w:rsid w:val="00F03CCF"/>
    <w:rsid w:val="00F11215"/>
    <w:rsid w:val="00F11468"/>
    <w:rsid w:val="00F143FB"/>
    <w:rsid w:val="00F461C3"/>
    <w:rsid w:val="00F57B3D"/>
    <w:rsid w:val="00F6461A"/>
    <w:rsid w:val="00F8501B"/>
    <w:rsid w:val="00F9427D"/>
    <w:rsid w:val="00F95D1C"/>
    <w:rsid w:val="00FB4697"/>
    <w:rsid w:val="00FB67C9"/>
    <w:rsid w:val="00FE69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rules v:ext="edit">
        <o:r id="V:Rule1" type="connector" idref="#_x0000_s1034"/>
        <o:r id="V:Rule2" type="connector" idref="#_x0000_s1033"/>
        <o:r id="V:Rule3" type="connector" idref="#_x0000_s1037"/>
        <o:r id="V:Rule4" type="connector" idref="#_x0000_s1035"/>
        <o:r id="V:Rule5" type="connector" idref="#_x0000_s1038"/>
        <o:r id="V:Rule6" type="connector" idref="#_x0000_s1036"/>
      </o:rules>
    </o:shapelayout>
  </w:shapeDefaults>
  <w:decimalSymbol w:val="."/>
  <w:listSeparator w:val=","/>
  <w15:docId w15:val="{2E705A3E-FA3B-4045-AAA1-354637230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69B"/>
    <w:pPr>
      <w:spacing w:after="0" w:line="336" w:lineRule="auto"/>
      <w:jc w:val="both"/>
    </w:pPr>
    <w:rPr>
      <w:rFonts w:ascii="Times New Roman" w:hAnsi="Times New Roman"/>
    </w:rPr>
  </w:style>
  <w:style w:type="paragraph" w:styleId="Heading1">
    <w:name w:val="heading 1"/>
    <w:basedOn w:val="Normal"/>
    <w:next w:val="Normal"/>
    <w:link w:val="Heading1Char"/>
    <w:uiPriority w:val="9"/>
    <w:qFormat/>
    <w:rsid w:val="00B91B74"/>
    <w:pPr>
      <w:keepNext/>
      <w:keepLines/>
      <w:spacing w:before="120" w:after="12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8073E1"/>
    <w:pPr>
      <w:keepNext/>
      <w:keepLines/>
      <w:spacing w:before="120" w:after="120"/>
      <w:jc w:val="left"/>
      <w:outlineLvl w:val="1"/>
    </w:pPr>
    <w:rPr>
      <w:rFonts w:eastAsiaTheme="majorEastAsia" w:cstheme="majorBidi"/>
      <w:b/>
      <w:bCs/>
      <w:sz w:val="26"/>
      <w:szCs w:val="26"/>
    </w:rPr>
  </w:style>
  <w:style w:type="paragraph" w:styleId="Heading3">
    <w:name w:val="heading 3"/>
    <w:basedOn w:val="Normal"/>
    <w:link w:val="Heading3Char"/>
    <w:uiPriority w:val="9"/>
    <w:qFormat/>
    <w:rsid w:val="00761DB8"/>
    <w:pPr>
      <w:spacing w:before="100" w:beforeAutospacing="1" w:after="100" w:afterAutospacing="1" w:line="240" w:lineRule="auto"/>
      <w:outlineLvl w:val="2"/>
    </w:pPr>
    <w:rPr>
      <w:rFonts w:eastAsia="Times New Roman" w:cs="Times New Roman"/>
      <w:b/>
      <w:bCs/>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565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47CEA"/>
    <w:pPr>
      <w:ind w:left="720"/>
      <w:contextualSpacing/>
    </w:pPr>
  </w:style>
  <w:style w:type="character" w:styleId="Hyperlink">
    <w:name w:val="Hyperlink"/>
    <w:basedOn w:val="DefaultParagraphFont"/>
    <w:uiPriority w:val="99"/>
    <w:unhideWhenUsed/>
    <w:rsid w:val="008D0CE9"/>
    <w:rPr>
      <w:color w:val="0563C1" w:themeColor="hyperlink"/>
      <w:u w:val="single"/>
    </w:rPr>
  </w:style>
  <w:style w:type="character" w:customStyle="1" w:styleId="Heading3Char">
    <w:name w:val="Heading 3 Char"/>
    <w:basedOn w:val="DefaultParagraphFont"/>
    <w:link w:val="Heading3"/>
    <w:uiPriority w:val="9"/>
    <w:rsid w:val="00761DB8"/>
    <w:rPr>
      <w:rFonts w:ascii="Times New Roman" w:eastAsia="Times New Roman" w:hAnsi="Times New Roman" w:cs="Times New Roman"/>
      <w:b/>
      <w:bCs/>
      <w:sz w:val="24"/>
      <w:szCs w:val="27"/>
    </w:rPr>
  </w:style>
  <w:style w:type="paragraph" w:styleId="Header">
    <w:name w:val="header"/>
    <w:basedOn w:val="Normal"/>
    <w:link w:val="HeaderChar"/>
    <w:uiPriority w:val="99"/>
    <w:unhideWhenUsed/>
    <w:rsid w:val="00AA211D"/>
    <w:pPr>
      <w:tabs>
        <w:tab w:val="center" w:pos="4680"/>
        <w:tab w:val="right" w:pos="9360"/>
      </w:tabs>
      <w:spacing w:line="240" w:lineRule="auto"/>
    </w:pPr>
  </w:style>
  <w:style w:type="character" w:customStyle="1" w:styleId="HeaderChar">
    <w:name w:val="Header Char"/>
    <w:basedOn w:val="DefaultParagraphFont"/>
    <w:link w:val="Header"/>
    <w:uiPriority w:val="99"/>
    <w:rsid w:val="00AA211D"/>
  </w:style>
  <w:style w:type="paragraph" w:styleId="Footer">
    <w:name w:val="footer"/>
    <w:basedOn w:val="Normal"/>
    <w:link w:val="FooterChar"/>
    <w:uiPriority w:val="99"/>
    <w:semiHidden/>
    <w:unhideWhenUsed/>
    <w:rsid w:val="00AA211D"/>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AA211D"/>
  </w:style>
  <w:style w:type="paragraph" w:styleId="BalloonText">
    <w:name w:val="Balloon Text"/>
    <w:basedOn w:val="Normal"/>
    <w:link w:val="BalloonTextChar"/>
    <w:uiPriority w:val="99"/>
    <w:semiHidden/>
    <w:unhideWhenUsed/>
    <w:rsid w:val="00AA21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211D"/>
    <w:rPr>
      <w:rFonts w:ascii="Tahoma" w:hAnsi="Tahoma" w:cs="Tahoma"/>
      <w:sz w:val="16"/>
      <w:szCs w:val="16"/>
    </w:rPr>
  </w:style>
  <w:style w:type="paragraph" w:customStyle="1" w:styleId="DB0ACCEC1AB64382860E628D30FF91C4">
    <w:name w:val="DB0ACCEC1AB64382860E628D30FF91C4"/>
    <w:rsid w:val="00AA211D"/>
    <w:pPr>
      <w:spacing w:after="200" w:line="276" w:lineRule="auto"/>
    </w:pPr>
    <w:rPr>
      <w:rFonts w:eastAsiaTheme="minorEastAsia"/>
    </w:rPr>
  </w:style>
  <w:style w:type="character" w:customStyle="1" w:styleId="Heading1Char">
    <w:name w:val="Heading 1 Char"/>
    <w:basedOn w:val="DefaultParagraphFont"/>
    <w:link w:val="Heading1"/>
    <w:uiPriority w:val="9"/>
    <w:rsid w:val="00B91B74"/>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8073E1"/>
    <w:rPr>
      <w:rFonts w:ascii="Times New Roman" w:eastAsiaTheme="majorEastAsia" w:hAnsi="Times New Roman" w:cstheme="majorBidi"/>
      <w:b/>
      <w:bCs/>
      <w:sz w:val="26"/>
      <w:szCs w:val="26"/>
    </w:rPr>
  </w:style>
  <w:style w:type="paragraph" w:styleId="NormalWeb">
    <w:name w:val="Normal (Web)"/>
    <w:basedOn w:val="Normal"/>
    <w:uiPriority w:val="99"/>
    <w:unhideWhenUsed/>
    <w:rsid w:val="00DA6FFF"/>
    <w:pPr>
      <w:spacing w:before="100" w:beforeAutospacing="1" w:after="100" w:afterAutospacing="1" w:line="240" w:lineRule="auto"/>
      <w:jc w:val="left"/>
    </w:pPr>
    <w:rPr>
      <w:rFonts w:eastAsia="Times New Roman" w:cs="Times New Roman"/>
      <w:sz w:val="24"/>
      <w:szCs w:val="24"/>
    </w:rPr>
  </w:style>
  <w:style w:type="character" w:styleId="Strong">
    <w:name w:val="Strong"/>
    <w:basedOn w:val="DefaultParagraphFont"/>
    <w:uiPriority w:val="22"/>
    <w:qFormat/>
    <w:rsid w:val="001706B7"/>
    <w:rPr>
      <w:b/>
      <w:bCs/>
    </w:rPr>
  </w:style>
  <w:style w:type="paragraph" w:styleId="HTMLPreformatted">
    <w:name w:val="HTML Preformatted"/>
    <w:basedOn w:val="Normal"/>
    <w:link w:val="HTMLPreformattedChar"/>
    <w:uiPriority w:val="99"/>
    <w:semiHidden/>
    <w:unhideWhenUsed/>
    <w:rsid w:val="00D404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04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9922">
      <w:bodyDiv w:val="1"/>
      <w:marLeft w:val="0"/>
      <w:marRight w:val="0"/>
      <w:marTop w:val="0"/>
      <w:marBottom w:val="0"/>
      <w:divBdr>
        <w:top w:val="none" w:sz="0" w:space="0" w:color="auto"/>
        <w:left w:val="none" w:sz="0" w:space="0" w:color="auto"/>
        <w:bottom w:val="none" w:sz="0" w:space="0" w:color="auto"/>
        <w:right w:val="none" w:sz="0" w:space="0" w:color="auto"/>
      </w:divBdr>
      <w:divsChild>
        <w:div w:id="772169477">
          <w:marLeft w:val="374"/>
          <w:marRight w:val="0"/>
          <w:marTop w:val="105"/>
          <w:marBottom w:val="0"/>
          <w:divBdr>
            <w:top w:val="none" w:sz="0" w:space="0" w:color="auto"/>
            <w:left w:val="none" w:sz="0" w:space="0" w:color="auto"/>
            <w:bottom w:val="none" w:sz="0" w:space="0" w:color="auto"/>
            <w:right w:val="none" w:sz="0" w:space="0" w:color="auto"/>
          </w:divBdr>
        </w:div>
        <w:div w:id="1640258473">
          <w:marLeft w:val="374"/>
          <w:marRight w:val="0"/>
          <w:marTop w:val="105"/>
          <w:marBottom w:val="0"/>
          <w:divBdr>
            <w:top w:val="none" w:sz="0" w:space="0" w:color="auto"/>
            <w:left w:val="none" w:sz="0" w:space="0" w:color="auto"/>
            <w:bottom w:val="none" w:sz="0" w:space="0" w:color="auto"/>
            <w:right w:val="none" w:sz="0" w:space="0" w:color="auto"/>
          </w:divBdr>
        </w:div>
        <w:div w:id="315304144">
          <w:marLeft w:val="374"/>
          <w:marRight w:val="0"/>
          <w:marTop w:val="105"/>
          <w:marBottom w:val="0"/>
          <w:divBdr>
            <w:top w:val="none" w:sz="0" w:space="0" w:color="auto"/>
            <w:left w:val="none" w:sz="0" w:space="0" w:color="auto"/>
            <w:bottom w:val="none" w:sz="0" w:space="0" w:color="auto"/>
            <w:right w:val="none" w:sz="0" w:space="0" w:color="auto"/>
          </w:divBdr>
        </w:div>
        <w:div w:id="1217820091">
          <w:marLeft w:val="763"/>
          <w:marRight w:val="0"/>
          <w:marTop w:val="83"/>
          <w:marBottom w:val="0"/>
          <w:divBdr>
            <w:top w:val="none" w:sz="0" w:space="0" w:color="auto"/>
            <w:left w:val="none" w:sz="0" w:space="0" w:color="auto"/>
            <w:bottom w:val="none" w:sz="0" w:space="0" w:color="auto"/>
            <w:right w:val="none" w:sz="0" w:space="0" w:color="auto"/>
          </w:divBdr>
        </w:div>
        <w:div w:id="519126180">
          <w:marLeft w:val="374"/>
          <w:marRight w:val="0"/>
          <w:marTop w:val="105"/>
          <w:marBottom w:val="0"/>
          <w:divBdr>
            <w:top w:val="none" w:sz="0" w:space="0" w:color="auto"/>
            <w:left w:val="none" w:sz="0" w:space="0" w:color="auto"/>
            <w:bottom w:val="none" w:sz="0" w:space="0" w:color="auto"/>
            <w:right w:val="none" w:sz="0" w:space="0" w:color="auto"/>
          </w:divBdr>
        </w:div>
      </w:divsChild>
    </w:div>
    <w:div w:id="41637766">
      <w:bodyDiv w:val="1"/>
      <w:marLeft w:val="0"/>
      <w:marRight w:val="0"/>
      <w:marTop w:val="0"/>
      <w:marBottom w:val="0"/>
      <w:divBdr>
        <w:top w:val="none" w:sz="0" w:space="0" w:color="auto"/>
        <w:left w:val="none" w:sz="0" w:space="0" w:color="auto"/>
        <w:bottom w:val="none" w:sz="0" w:space="0" w:color="auto"/>
        <w:right w:val="none" w:sz="0" w:space="0" w:color="auto"/>
      </w:divBdr>
      <w:divsChild>
        <w:div w:id="1396972613">
          <w:marLeft w:val="374"/>
          <w:marRight w:val="0"/>
          <w:marTop w:val="105"/>
          <w:marBottom w:val="0"/>
          <w:divBdr>
            <w:top w:val="none" w:sz="0" w:space="0" w:color="auto"/>
            <w:left w:val="none" w:sz="0" w:space="0" w:color="auto"/>
            <w:bottom w:val="none" w:sz="0" w:space="0" w:color="auto"/>
            <w:right w:val="none" w:sz="0" w:space="0" w:color="auto"/>
          </w:divBdr>
        </w:div>
        <w:div w:id="574049519">
          <w:marLeft w:val="374"/>
          <w:marRight w:val="0"/>
          <w:marTop w:val="105"/>
          <w:marBottom w:val="0"/>
          <w:divBdr>
            <w:top w:val="none" w:sz="0" w:space="0" w:color="auto"/>
            <w:left w:val="none" w:sz="0" w:space="0" w:color="auto"/>
            <w:bottom w:val="none" w:sz="0" w:space="0" w:color="auto"/>
            <w:right w:val="none" w:sz="0" w:space="0" w:color="auto"/>
          </w:divBdr>
        </w:div>
        <w:div w:id="214775517">
          <w:marLeft w:val="763"/>
          <w:marRight w:val="0"/>
          <w:marTop w:val="83"/>
          <w:marBottom w:val="0"/>
          <w:divBdr>
            <w:top w:val="none" w:sz="0" w:space="0" w:color="auto"/>
            <w:left w:val="none" w:sz="0" w:space="0" w:color="auto"/>
            <w:bottom w:val="none" w:sz="0" w:space="0" w:color="auto"/>
            <w:right w:val="none" w:sz="0" w:space="0" w:color="auto"/>
          </w:divBdr>
        </w:div>
        <w:div w:id="1338120069">
          <w:marLeft w:val="374"/>
          <w:marRight w:val="0"/>
          <w:marTop w:val="105"/>
          <w:marBottom w:val="0"/>
          <w:divBdr>
            <w:top w:val="none" w:sz="0" w:space="0" w:color="auto"/>
            <w:left w:val="none" w:sz="0" w:space="0" w:color="auto"/>
            <w:bottom w:val="none" w:sz="0" w:space="0" w:color="auto"/>
            <w:right w:val="none" w:sz="0" w:space="0" w:color="auto"/>
          </w:divBdr>
        </w:div>
        <w:div w:id="1246063393">
          <w:marLeft w:val="374"/>
          <w:marRight w:val="0"/>
          <w:marTop w:val="105"/>
          <w:marBottom w:val="0"/>
          <w:divBdr>
            <w:top w:val="none" w:sz="0" w:space="0" w:color="auto"/>
            <w:left w:val="none" w:sz="0" w:space="0" w:color="auto"/>
            <w:bottom w:val="none" w:sz="0" w:space="0" w:color="auto"/>
            <w:right w:val="none" w:sz="0" w:space="0" w:color="auto"/>
          </w:divBdr>
        </w:div>
        <w:div w:id="2103598740">
          <w:marLeft w:val="374"/>
          <w:marRight w:val="0"/>
          <w:marTop w:val="105"/>
          <w:marBottom w:val="0"/>
          <w:divBdr>
            <w:top w:val="none" w:sz="0" w:space="0" w:color="auto"/>
            <w:left w:val="none" w:sz="0" w:space="0" w:color="auto"/>
            <w:bottom w:val="none" w:sz="0" w:space="0" w:color="auto"/>
            <w:right w:val="none" w:sz="0" w:space="0" w:color="auto"/>
          </w:divBdr>
        </w:div>
      </w:divsChild>
    </w:div>
    <w:div w:id="670763286">
      <w:bodyDiv w:val="1"/>
      <w:marLeft w:val="0"/>
      <w:marRight w:val="0"/>
      <w:marTop w:val="0"/>
      <w:marBottom w:val="0"/>
      <w:divBdr>
        <w:top w:val="none" w:sz="0" w:space="0" w:color="auto"/>
        <w:left w:val="none" w:sz="0" w:space="0" w:color="auto"/>
        <w:bottom w:val="none" w:sz="0" w:space="0" w:color="auto"/>
        <w:right w:val="none" w:sz="0" w:space="0" w:color="auto"/>
      </w:divBdr>
      <w:divsChild>
        <w:div w:id="414865365">
          <w:marLeft w:val="374"/>
          <w:marRight w:val="0"/>
          <w:marTop w:val="105"/>
          <w:marBottom w:val="0"/>
          <w:divBdr>
            <w:top w:val="none" w:sz="0" w:space="0" w:color="auto"/>
            <w:left w:val="none" w:sz="0" w:space="0" w:color="auto"/>
            <w:bottom w:val="none" w:sz="0" w:space="0" w:color="auto"/>
            <w:right w:val="none" w:sz="0" w:space="0" w:color="auto"/>
          </w:divBdr>
        </w:div>
      </w:divsChild>
    </w:div>
    <w:div w:id="1054154941">
      <w:bodyDiv w:val="1"/>
      <w:marLeft w:val="0"/>
      <w:marRight w:val="0"/>
      <w:marTop w:val="0"/>
      <w:marBottom w:val="0"/>
      <w:divBdr>
        <w:top w:val="none" w:sz="0" w:space="0" w:color="auto"/>
        <w:left w:val="none" w:sz="0" w:space="0" w:color="auto"/>
        <w:bottom w:val="none" w:sz="0" w:space="0" w:color="auto"/>
        <w:right w:val="none" w:sz="0" w:space="0" w:color="auto"/>
      </w:divBdr>
    </w:div>
    <w:div w:id="1054350840">
      <w:bodyDiv w:val="1"/>
      <w:marLeft w:val="0"/>
      <w:marRight w:val="0"/>
      <w:marTop w:val="0"/>
      <w:marBottom w:val="0"/>
      <w:divBdr>
        <w:top w:val="none" w:sz="0" w:space="0" w:color="auto"/>
        <w:left w:val="none" w:sz="0" w:space="0" w:color="auto"/>
        <w:bottom w:val="none" w:sz="0" w:space="0" w:color="auto"/>
        <w:right w:val="none" w:sz="0" w:space="0" w:color="auto"/>
      </w:divBdr>
    </w:div>
    <w:div w:id="1115054857">
      <w:bodyDiv w:val="1"/>
      <w:marLeft w:val="0"/>
      <w:marRight w:val="0"/>
      <w:marTop w:val="0"/>
      <w:marBottom w:val="0"/>
      <w:divBdr>
        <w:top w:val="none" w:sz="0" w:space="0" w:color="auto"/>
        <w:left w:val="none" w:sz="0" w:space="0" w:color="auto"/>
        <w:bottom w:val="none" w:sz="0" w:space="0" w:color="auto"/>
        <w:right w:val="none" w:sz="0" w:space="0" w:color="auto"/>
      </w:divBdr>
      <w:divsChild>
        <w:div w:id="1103375556">
          <w:marLeft w:val="374"/>
          <w:marRight w:val="0"/>
          <w:marTop w:val="105"/>
          <w:marBottom w:val="0"/>
          <w:divBdr>
            <w:top w:val="none" w:sz="0" w:space="0" w:color="auto"/>
            <w:left w:val="none" w:sz="0" w:space="0" w:color="auto"/>
            <w:bottom w:val="none" w:sz="0" w:space="0" w:color="auto"/>
            <w:right w:val="none" w:sz="0" w:space="0" w:color="auto"/>
          </w:divBdr>
        </w:div>
        <w:div w:id="1998335815">
          <w:marLeft w:val="374"/>
          <w:marRight w:val="0"/>
          <w:marTop w:val="105"/>
          <w:marBottom w:val="0"/>
          <w:divBdr>
            <w:top w:val="none" w:sz="0" w:space="0" w:color="auto"/>
            <w:left w:val="none" w:sz="0" w:space="0" w:color="auto"/>
            <w:bottom w:val="none" w:sz="0" w:space="0" w:color="auto"/>
            <w:right w:val="none" w:sz="0" w:space="0" w:color="auto"/>
          </w:divBdr>
        </w:div>
        <w:div w:id="1365211550">
          <w:marLeft w:val="763"/>
          <w:marRight w:val="0"/>
          <w:marTop w:val="83"/>
          <w:marBottom w:val="0"/>
          <w:divBdr>
            <w:top w:val="none" w:sz="0" w:space="0" w:color="auto"/>
            <w:left w:val="none" w:sz="0" w:space="0" w:color="auto"/>
            <w:bottom w:val="none" w:sz="0" w:space="0" w:color="auto"/>
            <w:right w:val="none" w:sz="0" w:space="0" w:color="auto"/>
          </w:divBdr>
        </w:div>
        <w:div w:id="1559436188">
          <w:marLeft w:val="374"/>
          <w:marRight w:val="0"/>
          <w:marTop w:val="105"/>
          <w:marBottom w:val="0"/>
          <w:divBdr>
            <w:top w:val="none" w:sz="0" w:space="0" w:color="auto"/>
            <w:left w:val="none" w:sz="0" w:space="0" w:color="auto"/>
            <w:bottom w:val="none" w:sz="0" w:space="0" w:color="auto"/>
            <w:right w:val="none" w:sz="0" w:space="0" w:color="auto"/>
          </w:divBdr>
        </w:div>
      </w:divsChild>
    </w:div>
    <w:div w:id="1151823138">
      <w:bodyDiv w:val="1"/>
      <w:marLeft w:val="0"/>
      <w:marRight w:val="0"/>
      <w:marTop w:val="0"/>
      <w:marBottom w:val="0"/>
      <w:divBdr>
        <w:top w:val="none" w:sz="0" w:space="0" w:color="auto"/>
        <w:left w:val="none" w:sz="0" w:space="0" w:color="auto"/>
        <w:bottom w:val="none" w:sz="0" w:space="0" w:color="auto"/>
        <w:right w:val="none" w:sz="0" w:space="0" w:color="auto"/>
      </w:divBdr>
    </w:div>
    <w:div w:id="1282152161">
      <w:bodyDiv w:val="1"/>
      <w:marLeft w:val="0"/>
      <w:marRight w:val="0"/>
      <w:marTop w:val="0"/>
      <w:marBottom w:val="0"/>
      <w:divBdr>
        <w:top w:val="none" w:sz="0" w:space="0" w:color="auto"/>
        <w:left w:val="none" w:sz="0" w:space="0" w:color="auto"/>
        <w:bottom w:val="none" w:sz="0" w:space="0" w:color="auto"/>
        <w:right w:val="none" w:sz="0" w:space="0" w:color="auto"/>
      </w:divBdr>
      <w:divsChild>
        <w:div w:id="1814103576">
          <w:marLeft w:val="374"/>
          <w:marRight w:val="0"/>
          <w:marTop w:val="105"/>
          <w:marBottom w:val="0"/>
          <w:divBdr>
            <w:top w:val="none" w:sz="0" w:space="0" w:color="auto"/>
            <w:left w:val="none" w:sz="0" w:space="0" w:color="auto"/>
            <w:bottom w:val="none" w:sz="0" w:space="0" w:color="auto"/>
            <w:right w:val="none" w:sz="0" w:space="0" w:color="auto"/>
          </w:divBdr>
        </w:div>
      </w:divsChild>
    </w:div>
    <w:div w:id="1314600582">
      <w:bodyDiv w:val="1"/>
      <w:marLeft w:val="0"/>
      <w:marRight w:val="0"/>
      <w:marTop w:val="0"/>
      <w:marBottom w:val="0"/>
      <w:divBdr>
        <w:top w:val="none" w:sz="0" w:space="0" w:color="auto"/>
        <w:left w:val="none" w:sz="0" w:space="0" w:color="auto"/>
        <w:bottom w:val="none" w:sz="0" w:space="0" w:color="auto"/>
        <w:right w:val="none" w:sz="0" w:space="0" w:color="auto"/>
      </w:divBdr>
    </w:div>
    <w:div w:id="1323511856">
      <w:bodyDiv w:val="1"/>
      <w:marLeft w:val="0"/>
      <w:marRight w:val="0"/>
      <w:marTop w:val="0"/>
      <w:marBottom w:val="0"/>
      <w:divBdr>
        <w:top w:val="none" w:sz="0" w:space="0" w:color="auto"/>
        <w:left w:val="none" w:sz="0" w:space="0" w:color="auto"/>
        <w:bottom w:val="none" w:sz="0" w:space="0" w:color="auto"/>
        <w:right w:val="none" w:sz="0" w:space="0" w:color="auto"/>
      </w:divBdr>
      <w:divsChild>
        <w:div w:id="201212691">
          <w:marLeft w:val="0"/>
          <w:marRight w:val="0"/>
          <w:marTop w:val="0"/>
          <w:marBottom w:val="0"/>
          <w:divBdr>
            <w:top w:val="none" w:sz="0" w:space="0" w:color="auto"/>
            <w:left w:val="none" w:sz="0" w:space="0" w:color="auto"/>
            <w:bottom w:val="none" w:sz="0" w:space="0" w:color="auto"/>
            <w:right w:val="none" w:sz="0" w:space="0" w:color="auto"/>
          </w:divBdr>
        </w:div>
      </w:divsChild>
    </w:div>
    <w:div w:id="1498961895">
      <w:bodyDiv w:val="1"/>
      <w:marLeft w:val="0"/>
      <w:marRight w:val="0"/>
      <w:marTop w:val="0"/>
      <w:marBottom w:val="0"/>
      <w:divBdr>
        <w:top w:val="none" w:sz="0" w:space="0" w:color="auto"/>
        <w:left w:val="none" w:sz="0" w:space="0" w:color="auto"/>
        <w:bottom w:val="none" w:sz="0" w:space="0" w:color="auto"/>
        <w:right w:val="none" w:sz="0" w:space="0" w:color="auto"/>
      </w:divBdr>
    </w:div>
    <w:div w:id="1637446255">
      <w:bodyDiv w:val="1"/>
      <w:marLeft w:val="0"/>
      <w:marRight w:val="0"/>
      <w:marTop w:val="0"/>
      <w:marBottom w:val="0"/>
      <w:divBdr>
        <w:top w:val="none" w:sz="0" w:space="0" w:color="auto"/>
        <w:left w:val="none" w:sz="0" w:space="0" w:color="auto"/>
        <w:bottom w:val="none" w:sz="0" w:space="0" w:color="auto"/>
        <w:right w:val="none" w:sz="0" w:space="0" w:color="auto"/>
      </w:divBdr>
    </w:div>
    <w:div w:id="1683701288">
      <w:bodyDiv w:val="1"/>
      <w:marLeft w:val="0"/>
      <w:marRight w:val="0"/>
      <w:marTop w:val="0"/>
      <w:marBottom w:val="0"/>
      <w:divBdr>
        <w:top w:val="none" w:sz="0" w:space="0" w:color="auto"/>
        <w:left w:val="none" w:sz="0" w:space="0" w:color="auto"/>
        <w:bottom w:val="none" w:sz="0" w:space="0" w:color="auto"/>
        <w:right w:val="none" w:sz="0" w:space="0" w:color="auto"/>
      </w:divBdr>
      <w:divsChild>
        <w:div w:id="49961466">
          <w:marLeft w:val="374"/>
          <w:marRight w:val="0"/>
          <w:marTop w:val="105"/>
          <w:marBottom w:val="0"/>
          <w:divBdr>
            <w:top w:val="none" w:sz="0" w:space="0" w:color="auto"/>
            <w:left w:val="none" w:sz="0" w:space="0" w:color="auto"/>
            <w:bottom w:val="none" w:sz="0" w:space="0" w:color="auto"/>
            <w:right w:val="none" w:sz="0" w:space="0" w:color="auto"/>
          </w:divBdr>
        </w:div>
        <w:div w:id="2020614715">
          <w:marLeft w:val="374"/>
          <w:marRight w:val="0"/>
          <w:marTop w:val="105"/>
          <w:marBottom w:val="0"/>
          <w:divBdr>
            <w:top w:val="none" w:sz="0" w:space="0" w:color="auto"/>
            <w:left w:val="none" w:sz="0" w:space="0" w:color="auto"/>
            <w:bottom w:val="none" w:sz="0" w:space="0" w:color="auto"/>
            <w:right w:val="none" w:sz="0" w:space="0" w:color="auto"/>
          </w:divBdr>
        </w:div>
        <w:div w:id="990401193">
          <w:marLeft w:val="763"/>
          <w:marRight w:val="0"/>
          <w:marTop w:val="83"/>
          <w:marBottom w:val="0"/>
          <w:divBdr>
            <w:top w:val="none" w:sz="0" w:space="0" w:color="auto"/>
            <w:left w:val="none" w:sz="0" w:space="0" w:color="auto"/>
            <w:bottom w:val="none" w:sz="0" w:space="0" w:color="auto"/>
            <w:right w:val="none" w:sz="0" w:space="0" w:color="auto"/>
          </w:divBdr>
        </w:div>
        <w:div w:id="1193763459">
          <w:marLeft w:val="374"/>
          <w:marRight w:val="0"/>
          <w:marTop w:val="10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731B5EE7084D97AB498E5ACE702D69"/>
        <w:category>
          <w:name w:val="General"/>
          <w:gallery w:val="placeholder"/>
        </w:category>
        <w:types>
          <w:type w:val="bbPlcHdr"/>
        </w:types>
        <w:behaviors>
          <w:behavior w:val="content"/>
        </w:behaviors>
        <w:guid w:val="{26E89391-684A-4D12-B950-17F2BD93DAEF}"/>
      </w:docPartPr>
      <w:docPartBody>
        <w:p w:rsidR="00685B67" w:rsidRDefault="0075279F" w:rsidP="0075279F">
          <w:pPr>
            <w:pStyle w:val="02731B5EE7084D97AB498E5ACE702D69"/>
          </w:pPr>
          <w:r>
            <w:rPr>
              <w:rFonts w:asciiTheme="majorHAnsi" w:eastAsiaTheme="majorEastAsia" w:hAnsiTheme="majorHAnsi" w:cstheme="majorBidi"/>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n-ea">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75279F"/>
    <w:rsid w:val="00007291"/>
    <w:rsid w:val="00160F7F"/>
    <w:rsid w:val="00352F47"/>
    <w:rsid w:val="004C6453"/>
    <w:rsid w:val="00540B9E"/>
    <w:rsid w:val="005F7025"/>
    <w:rsid w:val="00681A18"/>
    <w:rsid w:val="00685B67"/>
    <w:rsid w:val="0075279F"/>
    <w:rsid w:val="008C3797"/>
    <w:rsid w:val="00961881"/>
    <w:rsid w:val="00AE3F2E"/>
    <w:rsid w:val="00AF050C"/>
    <w:rsid w:val="00B81509"/>
    <w:rsid w:val="00BB504B"/>
    <w:rsid w:val="00E04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B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9F56DA0CEC4BD581B18788249F7CFE">
    <w:name w:val="CC9F56DA0CEC4BD581B18788249F7CFE"/>
    <w:rsid w:val="0075279F"/>
  </w:style>
  <w:style w:type="paragraph" w:customStyle="1" w:styleId="613B42AC6C7945E6A2BA4AAAA9A03258">
    <w:name w:val="613B42AC6C7945E6A2BA4AAAA9A03258"/>
    <w:rsid w:val="0075279F"/>
  </w:style>
  <w:style w:type="paragraph" w:customStyle="1" w:styleId="02731B5EE7084D97AB498E5ACE702D69">
    <w:name w:val="02731B5EE7084D97AB498E5ACE702D69"/>
    <w:rsid w:val="0075279F"/>
  </w:style>
  <w:style w:type="paragraph" w:customStyle="1" w:styleId="81A339F5EDFD408CA2AE4D410DC4D925">
    <w:name w:val="81A339F5EDFD408CA2AE4D410DC4D925"/>
    <w:rsid w:val="00752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7</TotalTime>
  <Pages>11</Pages>
  <Words>2868</Words>
  <Characters>1635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Mobile Programming</vt:lpstr>
    </vt:vector>
  </TitlesOfParts>
  <Company/>
  <LinksUpToDate>false</LinksUpToDate>
  <CharactersWithSpaces>1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Programming</dc:title>
  <dc:creator>user</dc:creator>
  <cp:lastModifiedBy>Windows User</cp:lastModifiedBy>
  <cp:revision>125</cp:revision>
  <cp:lastPrinted>2019-02-25T07:21:00Z</cp:lastPrinted>
  <dcterms:created xsi:type="dcterms:W3CDTF">2019-02-25T12:29:00Z</dcterms:created>
  <dcterms:modified xsi:type="dcterms:W3CDTF">2021-05-13T21:36:00Z</dcterms:modified>
</cp:coreProperties>
</file>